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8BAE8" w14:textId="77777777" w:rsidR="001E0C45" w:rsidRDefault="001E0C45" w:rsidP="001E0C45">
      <w:pPr>
        <w:pStyle w:val="Title"/>
      </w:pPr>
      <w:r>
        <w:t>APPENDIX M</w:t>
      </w:r>
    </w:p>
    <w:p w14:paraId="4BD70616" w14:textId="77777777" w:rsidR="001E0C45" w:rsidRPr="0073799E" w:rsidRDefault="001E0C45" w:rsidP="00687C09">
      <w:pPr>
        <w:pStyle w:val="Heading1"/>
      </w:pPr>
      <w:r>
        <w:t xml:space="preserve">Research in </w:t>
      </w:r>
      <w:r w:rsidR="00FF1A30">
        <w:t>Educational Institutions &amp; Organizations</w:t>
      </w:r>
    </w:p>
    <w:p w14:paraId="13114F7D" w14:textId="77777777" w:rsidR="001E0C45" w:rsidRPr="00CC0A67" w:rsidRDefault="001E0C45" w:rsidP="001E0C45"/>
    <w:p w14:paraId="1A232B8E" w14:textId="77777777" w:rsidR="001E0C45" w:rsidRPr="00FB66E8" w:rsidRDefault="001E0C45" w:rsidP="00CA38C8">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sz w:val="22"/>
        </w:rPr>
      </w:pPr>
      <w:r w:rsidRPr="00FB66E8">
        <w:rPr>
          <w:sz w:val="22"/>
        </w:rPr>
        <w:t xml:space="preserve">The University of Denver Institutional Review Board (DU IRB) requires that </w:t>
      </w:r>
      <w:r w:rsidR="00D9197A">
        <w:rPr>
          <w:sz w:val="22"/>
        </w:rPr>
        <w:t xml:space="preserve">any </w:t>
      </w:r>
      <w:r w:rsidRPr="00FB66E8">
        <w:rPr>
          <w:sz w:val="22"/>
        </w:rPr>
        <w:t>research conducted in</w:t>
      </w:r>
      <w:r w:rsidR="00FF1A30">
        <w:rPr>
          <w:sz w:val="22"/>
        </w:rPr>
        <w:t xml:space="preserve"> an educational institution or organization (</w:t>
      </w:r>
      <w:r w:rsidR="00D648A7" w:rsidRPr="00FB66E8">
        <w:rPr>
          <w:sz w:val="22"/>
        </w:rPr>
        <w:t xml:space="preserve">pre-school, </w:t>
      </w:r>
      <w:r w:rsidR="009D0AF4" w:rsidRPr="00FB66E8">
        <w:rPr>
          <w:sz w:val="22"/>
        </w:rPr>
        <w:t xml:space="preserve">public and private </w:t>
      </w:r>
      <w:r w:rsidR="00D648A7" w:rsidRPr="00FB66E8">
        <w:rPr>
          <w:sz w:val="22"/>
        </w:rPr>
        <w:t xml:space="preserve">elementary and high </w:t>
      </w:r>
      <w:r w:rsidRPr="00FB66E8">
        <w:rPr>
          <w:sz w:val="22"/>
        </w:rPr>
        <w:t>schools</w:t>
      </w:r>
      <w:r w:rsidR="009D0AF4" w:rsidRPr="00FB66E8">
        <w:rPr>
          <w:sz w:val="22"/>
        </w:rPr>
        <w:t>, universitie</w:t>
      </w:r>
      <w:r w:rsidR="00FF1A30">
        <w:rPr>
          <w:sz w:val="22"/>
        </w:rPr>
        <w:t>s), involving students, administrators, teachers or other school personnel</w:t>
      </w:r>
      <w:r w:rsidR="008A5E11">
        <w:rPr>
          <w:sz w:val="22"/>
        </w:rPr>
        <w:t xml:space="preserve"> </w:t>
      </w:r>
      <w:r w:rsidR="00574F70" w:rsidRPr="00FB66E8">
        <w:rPr>
          <w:sz w:val="22"/>
        </w:rPr>
        <w:t xml:space="preserve">must provide documentation that the proposed research has </w:t>
      </w:r>
      <w:r w:rsidRPr="00FB66E8">
        <w:rPr>
          <w:sz w:val="22"/>
        </w:rPr>
        <w:t>be</w:t>
      </w:r>
      <w:r w:rsidR="00574F70" w:rsidRPr="00FB66E8">
        <w:rPr>
          <w:sz w:val="22"/>
        </w:rPr>
        <w:t>en</w:t>
      </w:r>
      <w:r w:rsidRPr="00FB66E8">
        <w:rPr>
          <w:sz w:val="22"/>
        </w:rPr>
        <w:t xml:space="preserve"> approved by</w:t>
      </w:r>
      <w:r w:rsidR="00D648A7" w:rsidRPr="00FB66E8">
        <w:rPr>
          <w:sz w:val="22"/>
        </w:rPr>
        <w:t xml:space="preserve"> the</w:t>
      </w:r>
      <w:r w:rsidRPr="00FB66E8">
        <w:rPr>
          <w:sz w:val="22"/>
        </w:rPr>
        <w:t xml:space="preserve"> schools, school district authorities or research related committees</w:t>
      </w:r>
      <w:r w:rsidR="009D0AF4" w:rsidRPr="00FB66E8">
        <w:rPr>
          <w:sz w:val="22"/>
        </w:rPr>
        <w:t xml:space="preserve"> affiliated with their organization</w:t>
      </w:r>
      <w:r w:rsidRPr="00FB66E8">
        <w:rPr>
          <w:sz w:val="22"/>
        </w:rPr>
        <w:t xml:space="preserve">.  </w:t>
      </w:r>
      <w:r w:rsidR="00D648A7" w:rsidRPr="00FB66E8">
        <w:rPr>
          <w:sz w:val="22"/>
        </w:rPr>
        <w:t xml:space="preserve">Documented </w:t>
      </w:r>
      <w:r w:rsidRPr="00FB66E8">
        <w:rPr>
          <w:sz w:val="22"/>
        </w:rPr>
        <w:t xml:space="preserve">approval is required for both </w:t>
      </w:r>
      <w:r w:rsidRPr="00FB66E8">
        <w:rPr>
          <w:b/>
          <w:sz w:val="22"/>
        </w:rPr>
        <w:t>NEW</w:t>
      </w:r>
      <w:r w:rsidRPr="00FB66E8">
        <w:rPr>
          <w:sz w:val="22"/>
        </w:rPr>
        <w:t xml:space="preserve"> studies and </w:t>
      </w:r>
      <w:r w:rsidRPr="00FB66E8">
        <w:rPr>
          <w:b/>
          <w:sz w:val="22"/>
        </w:rPr>
        <w:t>CHANGES</w:t>
      </w:r>
      <w:r w:rsidRPr="00FB66E8">
        <w:rPr>
          <w:sz w:val="22"/>
        </w:rPr>
        <w:t xml:space="preserve"> in existing studies</w:t>
      </w:r>
      <w:r w:rsidR="00451960" w:rsidRPr="00FB66E8">
        <w:rPr>
          <w:sz w:val="22"/>
        </w:rPr>
        <w:t xml:space="preserve"> that will </w:t>
      </w:r>
      <w:r w:rsidR="00097A79" w:rsidRPr="00FB66E8">
        <w:rPr>
          <w:sz w:val="22"/>
        </w:rPr>
        <w:t>include or add new</w:t>
      </w:r>
      <w:r w:rsidR="00451960" w:rsidRPr="00FB66E8">
        <w:rPr>
          <w:sz w:val="22"/>
        </w:rPr>
        <w:t xml:space="preserve"> schools</w:t>
      </w:r>
      <w:r w:rsidR="00D9197A">
        <w:rPr>
          <w:sz w:val="22"/>
        </w:rPr>
        <w:t xml:space="preserve">, </w:t>
      </w:r>
      <w:r w:rsidR="009D0AF4" w:rsidRPr="00FB66E8">
        <w:rPr>
          <w:sz w:val="22"/>
        </w:rPr>
        <w:t>students or school personnel</w:t>
      </w:r>
      <w:r w:rsidRPr="00FB66E8">
        <w:rPr>
          <w:sz w:val="22"/>
        </w:rPr>
        <w:t xml:space="preserve">.  </w:t>
      </w:r>
      <w:r w:rsidR="00097A79" w:rsidRPr="00FB66E8">
        <w:rPr>
          <w:b/>
          <w:sz w:val="22"/>
        </w:rPr>
        <w:t>IRB applications without a letter of approval or support from the school(s) will delay IRB approval.</w:t>
      </w:r>
      <w:r w:rsidR="00097A79" w:rsidRPr="00FB66E8">
        <w:rPr>
          <w:sz w:val="22"/>
        </w:rPr>
        <w:t xml:space="preserve"> </w:t>
      </w:r>
    </w:p>
    <w:p w14:paraId="524AA274" w14:textId="77777777" w:rsidR="001E0C45" w:rsidRDefault="001E0C45" w:rsidP="001E0C45"/>
    <w:p w14:paraId="14471B01" w14:textId="568B9985" w:rsidR="001E0C45" w:rsidRPr="00A908D4" w:rsidRDefault="001E0C45" w:rsidP="00FF1A30">
      <w:pPr>
        <w:pStyle w:val="Heading2"/>
      </w:pPr>
      <w:r w:rsidRPr="00FF1A30">
        <w:t>1.</w:t>
      </w:r>
      <w:r w:rsidR="004C1961">
        <w:t>0</w:t>
      </w:r>
      <w:r w:rsidR="004F4AEC">
        <w:t xml:space="preserve">  </w:t>
      </w:r>
      <w:r w:rsidRPr="00FF1A30">
        <w:t xml:space="preserve"> Identify the </w:t>
      </w:r>
      <w:r w:rsidR="00172720" w:rsidRPr="00FF1A30">
        <w:t xml:space="preserve">Type of </w:t>
      </w:r>
      <w:r w:rsidR="009D0AF4" w:rsidRPr="00FF1A30">
        <w:t>educational institution</w:t>
      </w:r>
      <w:r w:rsidR="00662CBA" w:rsidRPr="00FF1A30">
        <w:t>/organizatio</w:t>
      </w:r>
      <w:r w:rsidR="00172720" w:rsidRPr="00FF1A30">
        <w:t>n</w:t>
      </w:r>
      <w:r w:rsidR="009D0AF4" w:rsidRPr="00FF1A30">
        <w:t xml:space="preserve"> or</w:t>
      </w:r>
      <w:r w:rsidR="00516493" w:rsidRPr="00FF1A30">
        <w:t xml:space="preserve"> </w:t>
      </w:r>
      <w:r w:rsidRPr="00FF1A30">
        <w:t>school</w:t>
      </w:r>
      <w:r w:rsidR="00172720" w:rsidRPr="00FF1A30">
        <w:t>s</w:t>
      </w:r>
      <w:r w:rsidR="00FB66E8">
        <w:t xml:space="preserve"> </w:t>
      </w:r>
      <w:r w:rsidR="00D9197A" w:rsidRPr="00FF1A30">
        <w:t>involved in</w:t>
      </w:r>
      <w:r w:rsidRPr="00FF1A30">
        <w:t xml:space="preserve"> the proposed research</w:t>
      </w:r>
      <w:r w:rsidR="00D9197A" w:rsidRPr="00FF1A30">
        <w:t>:</w:t>
      </w:r>
    </w:p>
    <w:p w14:paraId="06E3A732" w14:textId="77777777" w:rsidR="0030643B" w:rsidRDefault="00D9197A" w:rsidP="00687C09">
      <w:pPr>
        <w:ind w:left="720"/>
        <w:rPr>
          <w:rFonts w:cstheme="minorHAnsi"/>
          <w:sz w:val="22"/>
        </w:rPr>
      </w:pPr>
      <w:r w:rsidRPr="00FF1A30">
        <w:rPr>
          <w:rFonts w:ascii="Segoe UI Symbol" w:hAnsi="Segoe UI Symbol" w:cs="Segoe UI Symbol"/>
          <w:sz w:val="22"/>
        </w:rPr>
        <w:t>☐</w:t>
      </w:r>
      <w:r w:rsidRPr="00FF1A30">
        <w:rPr>
          <w:rFonts w:cstheme="minorHAnsi"/>
          <w:sz w:val="22"/>
        </w:rPr>
        <w:t xml:space="preserve"> Pre-School</w:t>
      </w:r>
      <w:r w:rsidR="0030643B">
        <w:rPr>
          <w:rFonts w:cstheme="minorHAnsi"/>
          <w:sz w:val="22"/>
        </w:rPr>
        <w:t xml:space="preserve">      </w:t>
      </w:r>
    </w:p>
    <w:p w14:paraId="6691D49F" w14:textId="77777777" w:rsidR="00D9197A" w:rsidRPr="00FB66E8" w:rsidRDefault="00000000" w:rsidP="00687C09">
      <w:pPr>
        <w:ind w:left="720"/>
        <w:rPr>
          <w:sz w:val="22"/>
        </w:rPr>
      </w:pPr>
      <w:sdt>
        <w:sdtPr>
          <w:rPr>
            <w:sz w:val="22"/>
          </w:rPr>
          <w:id w:val="-1353710557"/>
          <w14:checkbox>
            <w14:checked w14:val="0"/>
            <w14:checkedState w14:val="2612" w14:font="MS Gothic"/>
            <w14:uncheckedState w14:val="2610" w14:font="MS Gothic"/>
          </w14:checkbox>
        </w:sdtPr>
        <w:sdtContent>
          <w:r w:rsidR="00D9197A" w:rsidRPr="00FB66E8">
            <w:rPr>
              <w:rFonts w:ascii="MS Gothic" w:eastAsia="MS Gothic" w:hAnsi="MS Gothic" w:hint="eastAsia"/>
              <w:sz w:val="22"/>
            </w:rPr>
            <w:t>☐</w:t>
          </w:r>
        </w:sdtContent>
      </w:sdt>
      <w:r w:rsidR="00D9197A" w:rsidRPr="00FB66E8">
        <w:rPr>
          <w:sz w:val="22"/>
        </w:rPr>
        <w:t xml:space="preserve"> Public School/School District</w:t>
      </w:r>
    </w:p>
    <w:p w14:paraId="0396BF18" w14:textId="77777777" w:rsidR="001E0C45" w:rsidRPr="00FB66E8" w:rsidRDefault="00000000" w:rsidP="00687C09">
      <w:pPr>
        <w:ind w:left="720"/>
        <w:rPr>
          <w:sz w:val="22"/>
        </w:rPr>
      </w:pPr>
      <w:sdt>
        <w:sdtPr>
          <w:rPr>
            <w:sz w:val="22"/>
          </w:rPr>
          <w:id w:val="1014272322"/>
          <w14:checkbox>
            <w14:checked w14:val="0"/>
            <w14:checkedState w14:val="2612" w14:font="MS Gothic"/>
            <w14:uncheckedState w14:val="2610" w14:font="MS Gothic"/>
          </w14:checkbox>
        </w:sdtPr>
        <w:sdtContent>
          <w:r w:rsidR="00D9197A" w:rsidRPr="00FB66E8">
            <w:rPr>
              <w:rFonts w:ascii="MS Gothic" w:eastAsia="MS Gothic" w:hAnsi="MS Gothic" w:hint="eastAsia"/>
              <w:sz w:val="22"/>
            </w:rPr>
            <w:t>☐</w:t>
          </w:r>
        </w:sdtContent>
      </w:sdt>
      <w:r w:rsidR="00D9197A" w:rsidRPr="00FB66E8">
        <w:rPr>
          <w:sz w:val="22"/>
        </w:rPr>
        <w:t xml:space="preserve"> Private or Charter School</w:t>
      </w:r>
    </w:p>
    <w:p w14:paraId="492D9B57" w14:textId="77777777" w:rsidR="00D9197A" w:rsidRPr="00FB66E8" w:rsidRDefault="00000000" w:rsidP="00687C09">
      <w:pPr>
        <w:ind w:left="720"/>
        <w:rPr>
          <w:sz w:val="22"/>
        </w:rPr>
      </w:pPr>
      <w:sdt>
        <w:sdtPr>
          <w:rPr>
            <w:sz w:val="22"/>
          </w:rPr>
          <w:id w:val="116806368"/>
          <w14:checkbox>
            <w14:checked w14:val="0"/>
            <w14:checkedState w14:val="2612" w14:font="MS Gothic"/>
            <w14:uncheckedState w14:val="2610" w14:font="MS Gothic"/>
          </w14:checkbox>
        </w:sdtPr>
        <w:sdtContent>
          <w:r w:rsidR="00D9197A" w:rsidRPr="00FB66E8">
            <w:rPr>
              <w:rFonts w:ascii="MS Gothic" w:eastAsia="MS Gothic" w:hAnsi="MS Gothic" w:hint="eastAsia"/>
              <w:sz w:val="22"/>
            </w:rPr>
            <w:t>☐</w:t>
          </w:r>
        </w:sdtContent>
      </w:sdt>
      <w:r w:rsidR="00D9197A" w:rsidRPr="00FB66E8">
        <w:rPr>
          <w:sz w:val="22"/>
        </w:rPr>
        <w:t xml:space="preserve"> College or University</w:t>
      </w:r>
    </w:p>
    <w:p w14:paraId="75AD251B" w14:textId="77777777" w:rsidR="00172720" w:rsidRPr="00FB66E8" w:rsidRDefault="00000000" w:rsidP="00687C09">
      <w:pPr>
        <w:ind w:left="720"/>
        <w:rPr>
          <w:sz w:val="22"/>
        </w:rPr>
      </w:pPr>
      <w:sdt>
        <w:sdtPr>
          <w:rPr>
            <w:sz w:val="22"/>
          </w:rPr>
          <w:id w:val="52742776"/>
          <w14:checkbox>
            <w14:checked w14:val="0"/>
            <w14:checkedState w14:val="2612" w14:font="MS Gothic"/>
            <w14:uncheckedState w14:val="2610" w14:font="MS Gothic"/>
          </w14:checkbox>
        </w:sdtPr>
        <w:sdtContent>
          <w:r w:rsidR="00172720" w:rsidRPr="00FB66E8">
            <w:rPr>
              <w:rFonts w:ascii="MS Gothic" w:eastAsia="MS Gothic" w:hAnsi="MS Gothic" w:hint="eastAsia"/>
              <w:sz w:val="22"/>
            </w:rPr>
            <w:t>☐</w:t>
          </w:r>
        </w:sdtContent>
      </w:sdt>
      <w:r w:rsidR="00172720" w:rsidRPr="00FB66E8">
        <w:rPr>
          <w:sz w:val="22"/>
        </w:rPr>
        <w:t xml:space="preserve"> Other: </w:t>
      </w:r>
      <w:sdt>
        <w:sdtPr>
          <w:rPr>
            <w:sz w:val="22"/>
          </w:rPr>
          <w:id w:val="591824308"/>
          <w:placeholder>
            <w:docPart w:val="C6F1E43B3C1B4012AE2F073E87508AFA"/>
          </w:placeholder>
          <w:showingPlcHdr/>
          <w15:color w:val="000000"/>
          <w:text/>
        </w:sdtPr>
        <w:sdtContent>
          <w:r w:rsidR="00172720" w:rsidRPr="00FB66E8">
            <w:rPr>
              <w:rStyle w:val="Heading5Char"/>
              <w:sz w:val="22"/>
              <w:szCs w:val="22"/>
            </w:rPr>
            <w:t>Click here to enter text.</w:t>
          </w:r>
        </w:sdtContent>
      </w:sdt>
    </w:p>
    <w:p w14:paraId="0E75681C" w14:textId="77777777" w:rsidR="00D9197A" w:rsidRDefault="00D9197A" w:rsidP="00687C09">
      <w:pPr>
        <w:ind w:left="720"/>
      </w:pPr>
    </w:p>
    <w:p w14:paraId="4927B1D8" w14:textId="79E12341" w:rsidR="001E0C45" w:rsidRPr="00FF1A30" w:rsidRDefault="001E0C45" w:rsidP="00FF1A30">
      <w:pPr>
        <w:pStyle w:val="Heading2"/>
      </w:pPr>
      <w:r w:rsidRPr="00FF1A30">
        <w:t>2.</w:t>
      </w:r>
      <w:r w:rsidR="004C1961">
        <w:t>0</w:t>
      </w:r>
      <w:r w:rsidRPr="00FF1A30">
        <w:t xml:space="preserve"> </w:t>
      </w:r>
      <w:r w:rsidR="005F0009">
        <w:t xml:space="preserve"> </w:t>
      </w:r>
      <w:r w:rsidR="004F4AEC">
        <w:t xml:space="preserve"> </w:t>
      </w:r>
      <w:r w:rsidR="00172720" w:rsidRPr="00FF1A30">
        <w:t xml:space="preserve">List the Names and locations of </w:t>
      </w:r>
      <w:r w:rsidRPr="00FF1A30">
        <w:t>the school(s)</w:t>
      </w:r>
      <w:r w:rsidR="00172720" w:rsidRPr="00FF1A30">
        <w:t xml:space="preserve"> involved in the proposed Research</w:t>
      </w:r>
      <w:r w:rsidRPr="00FF1A30">
        <w:t>:</w:t>
      </w:r>
    </w:p>
    <w:sdt>
      <w:sdtPr>
        <w:id w:val="-972520425"/>
        <w:placeholder>
          <w:docPart w:val="51A9705994EC4E49AEBB6865FDC5E112"/>
        </w:placeholder>
        <w:showingPlcHdr/>
        <w15:color w:val="000000"/>
        <w:text/>
      </w:sdtPr>
      <w:sdtContent>
        <w:p w14:paraId="12DE83BD" w14:textId="77777777" w:rsidR="001E0C45" w:rsidRDefault="001E0C45" w:rsidP="001E0C45">
          <w:r w:rsidRPr="00CA38C8">
            <w:rPr>
              <w:rStyle w:val="Heading5Char"/>
            </w:rPr>
            <w:t>Click here to enter text.</w:t>
          </w:r>
        </w:p>
      </w:sdtContent>
    </w:sdt>
    <w:p w14:paraId="7D709C15" w14:textId="77777777" w:rsidR="001E0C45" w:rsidRDefault="001E0C45" w:rsidP="001E0C45"/>
    <w:p w14:paraId="6420DB32" w14:textId="40D65755" w:rsidR="001E0C45" w:rsidRPr="00A908D4" w:rsidRDefault="00736ED5" w:rsidP="00FF1A30">
      <w:pPr>
        <w:pStyle w:val="Heading2"/>
      </w:pPr>
      <w:r>
        <w:t>3</w:t>
      </w:r>
      <w:r w:rsidR="001E0C45" w:rsidRPr="00A908D4">
        <w:t>.</w:t>
      </w:r>
      <w:r w:rsidR="004C1961">
        <w:t>0</w:t>
      </w:r>
      <w:r w:rsidR="001E0C45" w:rsidRPr="00A908D4">
        <w:t xml:space="preserve">  </w:t>
      </w:r>
      <w:r w:rsidR="004F4AEC">
        <w:t xml:space="preserve"> </w:t>
      </w:r>
      <w:r w:rsidR="005F0009">
        <w:t>Describe</w:t>
      </w:r>
      <w:r w:rsidR="001E0C45" w:rsidRPr="00A908D4">
        <w:t xml:space="preserve"> the </w:t>
      </w:r>
      <w:r w:rsidR="008A5E11">
        <w:t>potential participant</w:t>
      </w:r>
      <w:r w:rsidR="005F0009">
        <w:t>(s)</w:t>
      </w:r>
      <w:r w:rsidR="001E0C45" w:rsidRPr="00A908D4">
        <w:t xml:space="preserve"> </w:t>
      </w:r>
      <w:r w:rsidR="008A5E11">
        <w:t>for</w:t>
      </w:r>
      <w:r w:rsidR="001E0C45" w:rsidRPr="00A908D4">
        <w:t xml:space="preserve"> the research?</w:t>
      </w:r>
    </w:p>
    <w:p w14:paraId="5B85F9E2" w14:textId="77777777" w:rsidR="001E0C45" w:rsidRDefault="001E0C45" w:rsidP="001E0C45">
      <w:r w:rsidRPr="00FB66E8">
        <w:rPr>
          <w:b/>
          <w:sz w:val="22"/>
        </w:rPr>
        <w:t>Check all that apply.</w:t>
      </w:r>
      <w:r w:rsidRPr="00FB66E8">
        <w:rPr>
          <w:sz w:val="22"/>
        </w:rPr>
        <w:t xml:space="preserve"> </w:t>
      </w:r>
      <w:r w:rsidR="0065608D">
        <w:rPr>
          <w:sz w:val="22"/>
        </w:rPr>
        <w:t>Attach</w:t>
      </w:r>
      <w:r w:rsidR="00FF1A30">
        <w:rPr>
          <w:sz w:val="22"/>
        </w:rPr>
        <w:t xml:space="preserve"> cop</w:t>
      </w:r>
      <w:r w:rsidR="00EE7B9C">
        <w:rPr>
          <w:sz w:val="22"/>
        </w:rPr>
        <w:t>ies</w:t>
      </w:r>
      <w:r w:rsidR="00FF1A30">
        <w:rPr>
          <w:sz w:val="22"/>
        </w:rPr>
        <w:t xml:space="preserve"> o</w:t>
      </w:r>
      <w:r w:rsidR="0065608D">
        <w:rPr>
          <w:sz w:val="22"/>
        </w:rPr>
        <w:t>f all</w:t>
      </w:r>
      <w:r w:rsidR="00EE7B9C">
        <w:rPr>
          <w:sz w:val="22"/>
        </w:rPr>
        <w:t xml:space="preserve"> </w:t>
      </w:r>
      <w:r w:rsidRPr="00FB66E8">
        <w:rPr>
          <w:sz w:val="22"/>
        </w:rPr>
        <w:t>consent,</w:t>
      </w:r>
      <w:r w:rsidR="00FF1A30">
        <w:rPr>
          <w:sz w:val="22"/>
        </w:rPr>
        <w:t xml:space="preserve"> parental permission,</w:t>
      </w:r>
      <w:r w:rsidR="008A5E11">
        <w:rPr>
          <w:sz w:val="22"/>
        </w:rPr>
        <w:t xml:space="preserve"> </w:t>
      </w:r>
      <w:r w:rsidRPr="00FB66E8">
        <w:rPr>
          <w:sz w:val="22"/>
        </w:rPr>
        <w:t xml:space="preserve">and assent </w:t>
      </w:r>
      <w:r w:rsidR="0065608D">
        <w:rPr>
          <w:sz w:val="22"/>
        </w:rPr>
        <w:t xml:space="preserve">documents </w:t>
      </w:r>
      <w:r w:rsidR="00EE7B9C">
        <w:rPr>
          <w:sz w:val="22"/>
        </w:rPr>
        <w:t>in your IRBNet package for participants selected below</w:t>
      </w:r>
      <w:r w:rsidR="0065608D">
        <w:rPr>
          <w:sz w:val="22"/>
        </w:rPr>
        <w:t>.</w:t>
      </w:r>
      <w:r w:rsidR="00FF1A30">
        <w:rPr>
          <w:sz w:val="22"/>
        </w:rPr>
        <w:t xml:space="preserve"> </w:t>
      </w:r>
    </w:p>
    <w:p w14:paraId="3DD04272" w14:textId="77777777" w:rsidR="0046226E" w:rsidRPr="00FB66E8" w:rsidRDefault="001E0C45" w:rsidP="008A5E11">
      <w:pPr>
        <w:rPr>
          <w:sz w:val="22"/>
        </w:rPr>
      </w:pPr>
      <w:r w:rsidRPr="00FB66E8">
        <w:rPr>
          <w:sz w:val="22"/>
        </w:rPr>
        <w:tab/>
      </w:r>
      <w:sdt>
        <w:sdtPr>
          <w:rPr>
            <w:sz w:val="22"/>
          </w:rPr>
          <w:id w:val="-508762248"/>
          <w14:checkbox>
            <w14:checked w14:val="0"/>
            <w14:checkedState w14:val="2612" w14:font="MS Gothic"/>
            <w14:uncheckedState w14:val="2610" w14:font="MS Gothic"/>
          </w14:checkbox>
        </w:sdtPr>
        <w:sdtContent>
          <w:r w:rsidR="00451960" w:rsidRPr="00FB66E8">
            <w:rPr>
              <w:rFonts w:ascii="MS Gothic" w:eastAsia="MS Gothic" w:hAnsi="MS Gothic" w:hint="eastAsia"/>
              <w:sz w:val="22"/>
            </w:rPr>
            <w:t>☐</w:t>
          </w:r>
        </w:sdtContent>
      </w:sdt>
      <w:r w:rsidRPr="00FB66E8">
        <w:rPr>
          <w:sz w:val="22"/>
        </w:rPr>
        <w:t xml:space="preserve">  </w:t>
      </w:r>
      <w:r w:rsidRPr="0030643B">
        <w:rPr>
          <w:b/>
          <w:sz w:val="22"/>
        </w:rPr>
        <w:t>Administrative Personnel</w:t>
      </w:r>
    </w:p>
    <w:p w14:paraId="7991E61A" w14:textId="77777777" w:rsidR="005F0009" w:rsidRDefault="00000000" w:rsidP="008A5E11">
      <w:pPr>
        <w:ind w:left="1440"/>
        <w:rPr>
          <w:sz w:val="22"/>
        </w:rPr>
      </w:pPr>
      <w:sdt>
        <w:sdtPr>
          <w:rPr>
            <w:sz w:val="22"/>
          </w:rPr>
          <w:id w:val="1413199562"/>
          <w14:checkbox>
            <w14:checked w14:val="0"/>
            <w14:checkedState w14:val="2612" w14:font="MS Gothic"/>
            <w14:uncheckedState w14:val="2610" w14:font="MS Gothic"/>
          </w14:checkbox>
        </w:sdtPr>
        <w:sdtContent>
          <w:r w:rsidR="0046226E" w:rsidRPr="00FB66E8">
            <w:rPr>
              <w:rFonts w:ascii="MS Gothic" w:eastAsia="MS Gothic" w:hAnsi="MS Gothic" w:hint="eastAsia"/>
              <w:sz w:val="22"/>
            </w:rPr>
            <w:t>☐</w:t>
          </w:r>
        </w:sdtContent>
      </w:sdt>
      <w:r w:rsidR="0046226E" w:rsidRPr="00FB66E8">
        <w:rPr>
          <w:sz w:val="22"/>
        </w:rPr>
        <w:t xml:space="preserve"> Administrators</w:t>
      </w:r>
      <w:r w:rsidR="009433FC" w:rsidRPr="00FB66E8">
        <w:rPr>
          <w:sz w:val="22"/>
        </w:rPr>
        <w:t xml:space="preserve"> </w:t>
      </w:r>
      <w:r w:rsidR="00FD74CE" w:rsidRPr="00FB66E8">
        <w:rPr>
          <w:sz w:val="22"/>
        </w:rPr>
        <w:t>(Superintendent, Principal, Director)</w:t>
      </w:r>
    </w:p>
    <w:p w14:paraId="6D3579B7" w14:textId="77777777" w:rsidR="001E0C45" w:rsidRPr="00FB66E8" w:rsidRDefault="0046226E" w:rsidP="008A5E11">
      <w:pPr>
        <w:ind w:left="720" w:firstLine="720"/>
        <w:rPr>
          <w:sz w:val="22"/>
        </w:rPr>
      </w:pPr>
      <w:r w:rsidRPr="00FB66E8">
        <w:rPr>
          <w:rFonts w:ascii="Segoe UI Symbol" w:hAnsi="Segoe UI Symbol" w:cs="Segoe UI Symbol"/>
          <w:sz w:val="22"/>
        </w:rPr>
        <w:t>☐</w:t>
      </w:r>
      <w:r w:rsidRPr="00FB66E8">
        <w:rPr>
          <w:sz w:val="22"/>
        </w:rPr>
        <w:t xml:space="preserve"> Counselors</w:t>
      </w:r>
    </w:p>
    <w:p w14:paraId="378B4E81" w14:textId="77777777" w:rsidR="001E0C45" w:rsidRPr="00FB66E8" w:rsidRDefault="0046226E" w:rsidP="001E0C45">
      <w:pPr>
        <w:rPr>
          <w:sz w:val="22"/>
        </w:rPr>
      </w:pPr>
      <w:r w:rsidRPr="00FB66E8">
        <w:rPr>
          <w:sz w:val="22"/>
        </w:rPr>
        <w:tab/>
      </w:r>
      <w:r w:rsidRPr="00FB66E8">
        <w:rPr>
          <w:sz w:val="22"/>
        </w:rPr>
        <w:tab/>
      </w:r>
      <w:sdt>
        <w:sdtPr>
          <w:rPr>
            <w:sz w:val="22"/>
          </w:rPr>
          <w:id w:val="-302155589"/>
          <w14:checkbox>
            <w14:checked w14:val="0"/>
            <w14:checkedState w14:val="2612" w14:font="MS Gothic"/>
            <w14:uncheckedState w14:val="2610" w14:font="MS Gothic"/>
          </w14:checkbox>
        </w:sdtPr>
        <w:sdtContent>
          <w:r w:rsidRPr="00FB66E8">
            <w:rPr>
              <w:rFonts w:ascii="MS Gothic" w:eastAsia="MS Gothic" w:hAnsi="MS Gothic" w:hint="eastAsia"/>
              <w:sz w:val="22"/>
            </w:rPr>
            <w:t>☐</w:t>
          </w:r>
        </w:sdtContent>
      </w:sdt>
      <w:r w:rsidRPr="00FB66E8">
        <w:rPr>
          <w:sz w:val="22"/>
        </w:rPr>
        <w:t xml:space="preserve"> School nurse</w:t>
      </w:r>
    </w:p>
    <w:p w14:paraId="764F696D" w14:textId="2554B0E3" w:rsidR="0046226E" w:rsidRDefault="0046226E" w:rsidP="001E0C45">
      <w:pPr>
        <w:rPr>
          <w:sz w:val="22"/>
        </w:rPr>
      </w:pPr>
      <w:r w:rsidRPr="00FB66E8">
        <w:rPr>
          <w:sz w:val="22"/>
        </w:rPr>
        <w:tab/>
      </w:r>
      <w:r w:rsidRPr="00FB66E8">
        <w:rPr>
          <w:sz w:val="22"/>
        </w:rPr>
        <w:tab/>
      </w:r>
      <w:sdt>
        <w:sdtPr>
          <w:rPr>
            <w:sz w:val="22"/>
          </w:rPr>
          <w:id w:val="-1214344297"/>
          <w14:checkbox>
            <w14:checked w14:val="0"/>
            <w14:checkedState w14:val="2612" w14:font="MS Gothic"/>
            <w14:uncheckedState w14:val="2610" w14:font="MS Gothic"/>
          </w14:checkbox>
        </w:sdtPr>
        <w:sdtContent>
          <w:r w:rsidRPr="00FB66E8">
            <w:rPr>
              <w:rFonts w:ascii="MS Gothic" w:eastAsia="MS Gothic" w:hAnsi="MS Gothic" w:hint="eastAsia"/>
              <w:sz w:val="22"/>
            </w:rPr>
            <w:t>☐</w:t>
          </w:r>
        </w:sdtContent>
      </w:sdt>
      <w:r w:rsidRPr="00FB66E8">
        <w:rPr>
          <w:sz w:val="22"/>
        </w:rPr>
        <w:t xml:space="preserve"> Support Personnel</w:t>
      </w:r>
    </w:p>
    <w:p w14:paraId="3D12B73A" w14:textId="730AD79C" w:rsidR="002C46AA" w:rsidRPr="00FB66E8" w:rsidRDefault="00000000" w:rsidP="00A85DA8">
      <w:pPr>
        <w:ind w:left="720" w:firstLine="720"/>
        <w:rPr>
          <w:sz w:val="22"/>
        </w:rPr>
      </w:pPr>
      <w:sdt>
        <w:sdtPr>
          <w:rPr>
            <w:sz w:val="22"/>
          </w:rPr>
          <w:id w:val="1183012788"/>
          <w14:checkbox>
            <w14:checked w14:val="0"/>
            <w14:checkedState w14:val="2612" w14:font="MS Gothic"/>
            <w14:uncheckedState w14:val="2610" w14:font="MS Gothic"/>
          </w14:checkbox>
        </w:sdtPr>
        <w:sdtContent>
          <w:r w:rsidR="002C46AA" w:rsidRPr="00FB66E8">
            <w:rPr>
              <w:rFonts w:ascii="MS Gothic" w:eastAsia="MS Gothic" w:hAnsi="MS Gothic" w:hint="eastAsia"/>
              <w:sz w:val="22"/>
            </w:rPr>
            <w:t>☐</w:t>
          </w:r>
        </w:sdtContent>
      </w:sdt>
      <w:r w:rsidR="002C46AA" w:rsidRPr="00FB66E8">
        <w:rPr>
          <w:sz w:val="22"/>
        </w:rPr>
        <w:t xml:space="preserve"> </w:t>
      </w:r>
      <w:r w:rsidR="002C46AA">
        <w:rPr>
          <w:sz w:val="22"/>
        </w:rPr>
        <w:t>Coaches</w:t>
      </w:r>
      <w:r w:rsidR="002C46AA" w:rsidRPr="00FB66E8">
        <w:rPr>
          <w:sz w:val="22"/>
        </w:rPr>
        <w:t xml:space="preserve">  </w:t>
      </w:r>
    </w:p>
    <w:p w14:paraId="5F8C6E23" w14:textId="77777777" w:rsidR="0046226E" w:rsidRPr="00FB66E8" w:rsidRDefault="00000000" w:rsidP="00FB66E8">
      <w:pPr>
        <w:ind w:left="720" w:firstLine="720"/>
        <w:rPr>
          <w:sz w:val="22"/>
        </w:rPr>
      </w:pPr>
      <w:sdt>
        <w:sdtPr>
          <w:rPr>
            <w:sz w:val="22"/>
          </w:rPr>
          <w:id w:val="-1125080557"/>
          <w14:checkbox>
            <w14:checked w14:val="0"/>
            <w14:checkedState w14:val="2612" w14:font="MS Gothic"/>
            <w14:uncheckedState w14:val="2610" w14:font="MS Gothic"/>
          </w14:checkbox>
        </w:sdtPr>
        <w:sdtContent>
          <w:r w:rsidR="0046226E" w:rsidRPr="00FB66E8">
            <w:rPr>
              <w:rFonts w:ascii="MS Gothic" w:eastAsia="MS Gothic" w:hAnsi="MS Gothic" w:hint="eastAsia"/>
              <w:sz w:val="22"/>
            </w:rPr>
            <w:t>☐</w:t>
          </w:r>
        </w:sdtContent>
      </w:sdt>
      <w:r w:rsidR="0046226E" w:rsidRPr="00FB66E8">
        <w:rPr>
          <w:sz w:val="22"/>
        </w:rPr>
        <w:t xml:space="preserve"> Other:  </w:t>
      </w:r>
    </w:p>
    <w:p w14:paraId="296A1227" w14:textId="77777777" w:rsidR="0046226E" w:rsidRPr="00FB66E8" w:rsidRDefault="0046226E" w:rsidP="001E0C45">
      <w:pPr>
        <w:rPr>
          <w:sz w:val="22"/>
        </w:rPr>
      </w:pPr>
    </w:p>
    <w:p w14:paraId="6547290C" w14:textId="77777777" w:rsidR="0046226E" w:rsidRPr="00FB66E8" w:rsidRDefault="001E0C45" w:rsidP="001E0C45">
      <w:pPr>
        <w:rPr>
          <w:sz w:val="22"/>
          <w:u w:val="single"/>
        </w:rPr>
      </w:pPr>
      <w:r w:rsidRPr="00FB66E8">
        <w:rPr>
          <w:sz w:val="22"/>
        </w:rPr>
        <w:tab/>
      </w:r>
      <w:sdt>
        <w:sdtPr>
          <w:rPr>
            <w:sz w:val="22"/>
          </w:rPr>
          <w:id w:val="1178384282"/>
          <w14:checkbox>
            <w14:checked w14:val="0"/>
            <w14:checkedState w14:val="2612" w14:font="MS Gothic"/>
            <w14:uncheckedState w14:val="2610" w14:font="MS Gothic"/>
          </w14:checkbox>
        </w:sdtPr>
        <w:sdtContent>
          <w:r w:rsidR="00451960" w:rsidRPr="00FB66E8">
            <w:rPr>
              <w:rFonts w:ascii="MS Gothic" w:eastAsia="MS Gothic" w:hAnsi="MS Gothic" w:hint="eastAsia"/>
              <w:sz w:val="22"/>
            </w:rPr>
            <w:t>☐</w:t>
          </w:r>
        </w:sdtContent>
      </w:sdt>
      <w:r w:rsidRPr="00FB66E8">
        <w:rPr>
          <w:sz w:val="22"/>
        </w:rPr>
        <w:t xml:space="preserve">  </w:t>
      </w:r>
      <w:r w:rsidRPr="0030643B">
        <w:rPr>
          <w:b/>
          <w:sz w:val="22"/>
        </w:rPr>
        <w:t>Teacher(s)</w:t>
      </w:r>
      <w:r w:rsidRPr="00FB66E8">
        <w:rPr>
          <w:sz w:val="22"/>
          <w:u w:val="single"/>
        </w:rPr>
        <w:t xml:space="preserve"> </w:t>
      </w:r>
    </w:p>
    <w:p w14:paraId="75FEAB1D" w14:textId="77777777" w:rsidR="005F0009" w:rsidRDefault="001E0C45" w:rsidP="001E0C45">
      <w:pPr>
        <w:rPr>
          <w:sz w:val="22"/>
        </w:rPr>
      </w:pPr>
      <w:r w:rsidRPr="00FB66E8">
        <w:rPr>
          <w:sz w:val="22"/>
        </w:rPr>
        <w:tab/>
      </w:r>
      <w:r w:rsidRPr="00FB66E8">
        <w:rPr>
          <w:sz w:val="22"/>
        </w:rPr>
        <w:tab/>
      </w:r>
      <w:r w:rsidR="009433FC" w:rsidRPr="00FB66E8">
        <w:rPr>
          <w:rFonts w:ascii="Segoe UI Symbol" w:hAnsi="Segoe UI Symbol" w:cs="Segoe UI Symbol"/>
          <w:sz w:val="22"/>
        </w:rPr>
        <w:t>☐</w:t>
      </w:r>
      <w:r w:rsidR="009433FC" w:rsidRPr="00FB66E8">
        <w:rPr>
          <w:rFonts w:cstheme="minorHAnsi"/>
          <w:sz w:val="22"/>
        </w:rPr>
        <w:t xml:space="preserve">  Pre-</w:t>
      </w:r>
      <w:r w:rsidR="00687C09">
        <w:rPr>
          <w:rFonts w:cstheme="minorHAnsi"/>
          <w:sz w:val="22"/>
        </w:rPr>
        <w:t>s</w:t>
      </w:r>
      <w:r w:rsidR="009433FC" w:rsidRPr="00FB66E8">
        <w:rPr>
          <w:rFonts w:cstheme="minorHAnsi"/>
          <w:sz w:val="22"/>
        </w:rPr>
        <w:t>chool/Kindergarten level</w:t>
      </w:r>
      <w:r w:rsidR="009433FC" w:rsidRPr="00FB66E8">
        <w:rPr>
          <w:sz w:val="22"/>
        </w:rPr>
        <w:tab/>
      </w:r>
      <w:r w:rsidR="009433FC" w:rsidRPr="00FB66E8">
        <w:rPr>
          <w:sz w:val="22"/>
        </w:rPr>
        <w:tab/>
      </w:r>
      <w:r w:rsidR="009433FC" w:rsidRPr="00FB66E8">
        <w:rPr>
          <w:sz w:val="22"/>
        </w:rPr>
        <w:tab/>
      </w:r>
      <w:r w:rsidR="009433FC" w:rsidRPr="00FB66E8">
        <w:rPr>
          <w:sz w:val="22"/>
        </w:rPr>
        <w:tab/>
      </w:r>
    </w:p>
    <w:p w14:paraId="45F77E1B" w14:textId="77777777" w:rsidR="009433FC" w:rsidRPr="00FB66E8" w:rsidRDefault="00000000" w:rsidP="008A5E11">
      <w:pPr>
        <w:ind w:left="720" w:firstLine="720"/>
        <w:rPr>
          <w:sz w:val="22"/>
        </w:rPr>
      </w:pPr>
      <w:sdt>
        <w:sdtPr>
          <w:rPr>
            <w:sz w:val="22"/>
          </w:rPr>
          <w:id w:val="1036400896"/>
          <w14:checkbox>
            <w14:checked w14:val="0"/>
            <w14:checkedState w14:val="2612" w14:font="MS Gothic"/>
            <w14:uncheckedState w14:val="2610" w14:font="MS Gothic"/>
          </w14:checkbox>
        </w:sdtPr>
        <w:sdtContent>
          <w:r w:rsidR="009433FC" w:rsidRPr="00FB66E8">
            <w:rPr>
              <w:rFonts w:ascii="MS Gothic" w:eastAsia="MS Gothic" w:hAnsi="MS Gothic" w:hint="eastAsia"/>
              <w:sz w:val="22"/>
            </w:rPr>
            <w:t>☐</w:t>
          </w:r>
        </w:sdtContent>
      </w:sdt>
      <w:r w:rsidR="009433FC" w:rsidRPr="00FB66E8">
        <w:rPr>
          <w:sz w:val="22"/>
        </w:rPr>
        <w:t xml:space="preserve"> Grade School level</w:t>
      </w:r>
    </w:p>
    <w:p w14:paraId="42ADB457" w14:textId="77777777" w:rsidR="009433FC" w:rsidRPr="00FB66E8" w:rsidRDefault="009433FC" w:rsidP="001E0C45">
      <w:pPr>
        <w:rPr>
          <w:sz w:val="22"/>
        </w:rPr>
      </w:pPr>
      <w:r w:rsidRPr="00FB66E8">
        <w:rPr>
          <w:sz w:val="22"/>
        </w:rPr>
        <w:tab/>
      </w:r>
      <w:r w:rsidRPr="00FB66E8">
        <w:rPr>
          <w:sz w:val="22"/>
        </w:rPr>
        <w:tab/>
      </w:r>
      <w:sdt>
        <w:sdtPr>
          <w:rPr>
            <w:sz w:val="22"/>
          </w:rPr>
          <w:id w:val="-138815943"/>
          <w14:checkbox>
            <w14:checked w14:val="0"/>
            <w14:checkedState w14:val="2612" w14:font="MS Gothic"/>
            <w14:uncheckedState w14:val="2610" w14:font="MS Gothic"/>
          </w14:checkbox>
        </w:sdtPr>
        <w:sdtContent>
          <w:r w:rsidRPr="00FB66E8">
            <w:rPr>
              <w:rFonts w:ascii="MS Gothic" w:eastAsia="MS Gothic" w:hAnsi="MS Gothic" w:hint="eastAsia"/>
              <w:sz w:val="22"/>
            </w:rPr>
            <w:t>☐</w:t>
          </w:r>
        </w:sdtContent>
      </w:sdt>
      <w:r w:rsidRPr="00FB66E8">
        <w:rPr>
          <w:sz w:val="22"/>
        </w:rPr>
        <w:t xml:space="preserve"> Middle/High School level</w:t>
      </w:r>
    </w:p>
    <w:p w14:paraId="1CEC41FA" w14:textId="77777777" w:rsidR="009433FC" w:rsidRPr="00FB66E8" w:rsidRDefault="009433FC" w:rsidP="001E0C45">
      <w:pPr>
        <w:rPr>
          <w:sz w:val="22"/>
        </w:rPr>
      </w:pPr>
      <w:r w:rsidRPr="00FB66E8">
        <w:rPr>
          <w:sz w:val="22"/>
        </w:rPr>
        <w:lastRenderedPageBreak/>
        <w:tab/>
      </w:r>
      <w:r w:rsidRPr="00FB66E8">
        <w:rPr>
          <w:sz w:val="22"/>
        </w:rPr>
        <w:tab/>
      </w:r>
      <w:sdt>
        <w:sdtPr>
          <w:rPr>
            <w:sz w:val="22"/>
          </w:rPr>
          <w:id w:val="-1003277403"/>
          <w14:checkbox>
            <w14:checked w14:val="0"/>
            <w14:checkedState w14:val="2612" w14:font="MS Gothic"/>
            <w14:uncheckedState w14:val="2610" w14:font="MS Gothic"/>
          </w14:checkbox>
        </w:sdtPr>
        <w:sdtContent>
          <w:r w:rsidRPr="00FB66E8">
            <w:rPr>
              <w:rFonts w:ascii="MS Gothic" w:eastAsia="MS Gothic" w:hAnsi="MS Gothic" w:hint="eastAsia"/>
              <w:sz w:val="22"/>
            </w:rPr>
            <w:t>☐</w:t>
          </w:r>
        </w:sdtContent>
      </w:sdt>
      <w:r w:rsidRPr="00FB66E8">
        <w:rPr>
          <w:sz w:val="22"/>
        </w:rPr>
        <w:t xml:space="preserve"> University/College level</w:t>
      </w:r>
    </w:p>
    <w:p w14:paraId="2EABDB87" w14:textId="77777777" w:rsidR="001E0C45" w:rsidRPr="00FB66E8" w:rsidRDefault="001E0C45" w:rsidP="001E0C45">
      <w:pPr>
        <w:rPr>
          <w:sz w:val="22"/>
        </w:rPr>
      </w:pPr>
    </w:p>
    <w:p w14:paraId="12119D5E" w14:textId="77777777" w:rsidR="009433FC" w:rsidRPr="0030643B" w:rsidRDefault="001E0C45" w:rsidP="001E0C45">
      <w:pPr>
        <w:rPr>
          <w:sz w:val="22"/>
        </w:rPr>
      </w:pPr>
      <w:r w:rsidRPr="00FB66E8">
        <w:rPr>
          <w:sz w:val="22"/>
        </w:rPr>
        <w:tab/>
      </w:r>
      <w:sdt>
        <w:sdtPr>
          <w:rPr>
            <w:sz w:val="22"/>
          </w:rPr>
          <w:id w:val="-1565635731"/>
          <w14:checkbox>
            <w14:checked w14:val="0"/>
            <w14:checkedState w14:val="2612" w14:font="MS Gothic"/>
            <w14:uncheckedState w14:val="2610" w14:font="MS Gothic"/>
          </w14:checkbox>
        </w:sdtPr>
        <w:sdtContent>
          <w:r w:rsidR="00451960" w:rsidRPr="0030643B">
            <w:rPr>
              <w:rFonts w:ascii="MS Gothic" w:eastAsia="MS Gothic" w:hAnsi="MS Gothic" w:hint="eastAsia"/>
              <w:sz w:val="22"/>
            </w:rPr>
            <w:t>☐</w:t>
          </w:r>
        </w:sdtContent>
      </w:sdt>
      <w:r w:rsidRPr="0030643B">
        <w:rPr>
          <w:sz w:val="22"/>
        </w:rPr>
        <w:t xml:space="preserve">  </w:t>
      </w:r>
      <w:r w:rsidR="003B53B0" w:rsidRPr="0030643B">
        <w:rPr>
          <w:b/>
          <w:sz w:val="22"/>
        </w:rPr>
        <w:t>Students</w:t>
      </w:r>
      <w:r w:rsidR="003B53B0" w:rsidRPr="0030643B">
        <w:rPr>
          <w:sz w:val="22"/>
        </w:rPr>
        <w:t xml:space="preserve"> </w:t>
      </w:r>
    </w:p>
    <w:p w14:paraId="48CED206" w14:textId="77777777" w:rsidR="009433FC" w:rsidRPr="0030643B" w:rsidRDefault="00000000" w:rsidP="009433FC">
      <w:pPr>
        <w:ind w:left="720" w:firstLine="720"/>
        <w:rPr>
          <w:sz w:val="22"/>
        </w:rPr>
      </w:pPr>
      <w:sdt>
        <w:sdtPr>
          <w:rPr>
            <w:sz w:val="22"/>
          </w:rPr>
          <w:id w:val="853463367"/>
          <w14:checkbox>
            <w14:checked w14:val="0"/>
            <w14:checkedState w14:val="2612" w14:font="MS Gothic"/>
            <w14:uncheckedState w14:val="2610" w14:font="MS Gothic"/>
          </w14:checkbox>
        </w:sdtPr>
        <w:sdtContent>
          <w:r w:rsidR="0030643B"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Pre-School</w:t>
      </w:r>
    </w:p>
    <w:p w14:paraId="415C16D5" w14:textId="77777777" w:rsidR="009433FC" w:rsidRPr="0030643B" w:rsidRDefault="00000000" w:rsidP="009433FC">
      <w:pPr>
        <w:ind w:left="720" w:firstLine="720"/>
        <w:rPr>
          <w:sz w:val="22"/>
        </w:rPr>
      </w:pPr>
      <w:sdt>
        <w:sdtPr>
          <w:rPr>
            <w:sz w:val="22"/>
          </w:rPr>
          <w:id w:val="43727480"/>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Kindergarten</w:t>
      </w:r>
    </w:p>
    <w:p w14:paraId="04E4BD61" w14:textId="77777777" w:rsidR="009433FC" w:rsidRPr="0030643B" w:rsidRDefault="00000000" w:rsidP="009433FC">
      <w:pPr>
        <w:ind w:left="720" w:firstLine="720"/>
        <w:rPr>
          <w:sz w:val="22"/>
        </w:rPr>
      </w:pPr>
      <w:sdt>
        <w:sdtPr>
          <w:rPr>
            <w:sz w:val="22"/>
          </w:rPr>
          <w:id w:val="1579085065"/>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Grades 1 – 4</w:t>
      </w:r>
    </w:p>
    <w:p w14:paraId="5641D71A" w14:textId="77777777" w:rsidR="009433FC" w:rsidRPr="0030643B" w:rsidRDefault="00000000" w:rsidP="009433FC">
      <w:pPr>
        <w:ind w:left="720" w:firstLine="720"/>
        <w:rPr>
          <w:sz w:val="22"/>
        </w:rPr>
      </w:pPr>
      <w:sdt>
        <w:sdtPr>
          <w:rPr>
            <w:sz w:val="22"/>
          </w:rPr>
          <w:id w:val="-748265605"/>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Grades 5 – 8</w:t>
      </w:r>
    </w:p>
    <w:p w14:paraId="36E5E85F" w14:textId="77777777" w:rsidR="009433FC" w:rsidRPr="0030643B" w:rsidRDefault="00000000" w:rsidP="009433FC">
      <w:pPr>
        <w:ind w:left="720" w:firstLine="720"/>
        <w:rPr>
          <w:sz w:val="22"/>
        </w:rPr>
      </w:pPr>
      <w:sdt>
        <w:sdtPr>
          <w:rPr>
            <w:sz w:val="22"/>
          </w:rPr>
          <w:id w:val="1107389473"/>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 xml:space="preserve">High school </w:t>
      </w:r>
    </w:p>
    <w:p w14:paraId="2D105BE1" w14:textId="77777777" w:rsidR="009433FC" w:rsidRPr="0030643B" w:rsidRDefault="00000000" w:rsidP="009433FC">
      <w:pPr>
        <w:ind w:left="720" w:firstLine="720"/>
        <w:rPr>
          <w:sz w:val="22"/>
        </w:rPr>
      </w:pPr>
      <w:sdt>
        <w:sdtPr>
          <w:rPr>
            <w:sz w:val="22"/>
          </w:rPr>
          <w:id w:val="-1894655835"/>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University/College (under the age of 18)</w:t>
      </w:r>
    </w:p>
    <w:p w14:paraId="67A198A2" w14:textId="77777777" w:rsidR="009433FC" w:rsidRPr="0030643B" w:rsidRDefault="00000000" w:rsidP="009433FC">
      <w:pPr>
        <w:ind w:left="720" w:firstLine="720"/>
        <w:rPr>
          <w:sz w:val="22"/>
        </w:rPr>
      </w:pPr>
      <w:sdt>
        <w:sdtPr>
          <w:rPr>
            <w:sz w:val="22"/>
          </w:rPr>
          <w:id w:val="-1378460949"/>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Pr>
          <w:sz w:val="22"/>
        </w:rPr>
        <w:t xml:space="preserve"> </w:t>
      </w:r>
      <w:r w:rsidR="005F0009" w:rsidRPr="0030643B">
        <w:rPr>
          <w:sz w:val="22"/>
        </w:rPr>
        <w:t xml:space="preserve"> </w:t>
      </w:r>
      <w:r w:rsidR="009433FC" w:rsidRPr="0030643B">
        <w:rPr>
          <w:sz w:val="22"/>
        </w:rPr>
        <w:t>University/College (over the age of 18)</w:t>
      </w:r>
    </w:p>
    <w:p w14:paraId="3D696D26" w14:textId="77777777" w:rsidR="009433FC" w:rsidRPr="0030643B" w:rsidRDefault="00000000" w:rsidP="009433FC">
      <w:pPr>
        <w:ind w:left="720" w:firstLine="720"/>
        <w:rPr>
          <w:sz w:val="22"/>
        </w:rPr>
      </w:pPr>
      <w:sdt>
        <w:sdtPr>
          <w:rPr>
            <w:sz w:val="22"/>
          </w:rPr>
          <w:id w:val="-1594392497"/>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Cognitively Challenged Minors (under the age of 18)</w:t>
      </w:r>
    </w:p>
    <w:p w14:paraId="108D0CAB" w14:textId="77777777" w:rsidR="003B53B0" w:rsidRPr="0030643B" w:rsidRDefault="00000000" w:rsidP="00FB66E8">
      <w:pPr>
        <w:ind w:left="720" w:firstLine="720"/>
        <w:rPr>
          <w:sz w:val="22"/>
        </w:rPr>
      </w:pPr>
      <w:sdt>
        <w:sdtPr>
          <w:rPr>
            <w:sz w:val="22"/>
          </w:rPr>
          <w:id w:val="-1262909421"/>
          <w14:checkbox>
            <w14:checked w14:val="0"/>
            <w14:checkedState w14:val="2612" w14:font="MS Gothic"/>
            <w14:uncheckedState w14:val="2610" w14:font="MS Gothic"/>
          </w14:checkbox>
        </w:sdt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Cognitively Challenged Adults (over the age of 18</w:t>
      </w:r>
      <w:r w:rsidR="00EE7B9C" w:rsidRPr="0030643B">
        <w:rPr>
          <w:sz w:val="22"/>
        </w:rPr>
        <w:t>)</w:t>
      </w:r>
    </w:p>
    <w:p w14:paraId="0E2BC900" w14:textId="77777777" w:rsidR="00516493" w:rsidRPr="00FB66E8" w:rsidRDefault="001E0C45" w:rsidP="00FB66E8">
      <w:pPr>
        <w:rPr>
          <w:sz w:val="22"/>
        </w:rPr>
      </w:pPr>
      <w:r w:rsidRPr="00FB66E8">
        <w:rPr>
          <w:sz w:val="22"/>
        </w:rPr>
        <w:tab/>
      </w:r>
      <w:r w:rsidRPr="00FB66E8">
        <w:rPr>
          <w:sz w:val="22"/>
        </w:rPr>
        <w:tab/>
      </w:r>
      <w:r w:rsidRPr="00FB66E8">
        <w:rPr>
          <w:sz w:val="22"/>
        </w:rPr>
        <w:tab/>
      </w:r>
      <w:r w:rsidRPr="00FB66E8">
        <w:rPr>
          <w:sz w:val="22"/>
        </w:rPr>
        <w:tab/>
      </w:r>
    </w:p>
    <w:p w14:paraId="40CAC66A" w14:textId="3725D12C" w:rsidR="00E625D5" w:rsidRPr="00172720" w:rsidRDefault="00EE7B9C" w:rsidP="00FB66E8">
      <w:pPr>
        <w:pStyle w:val="Heading2"/>
      </w:pPr>
      <w:r>
        <w:t>4</w:t>
      </w:r>
      <w:r w:rsidR="00E625D5" w:rsidRPr="00172720">
        <w:t>.</w:t>
      </w:r>
      <w:r w:rsidR="004C1961">
        <w:t>0</w:t>
      </w:r>
      <w:r w:rsidR="00E625D5" w:rsidRPr="00172720">
        <w:t xml:space="preserve">  </w:t>
      </w:r>
      <w:r w:rsidR="004F4AEC">
        <w:t xml:space="preserve"> </w:t>
      </w:r>
      <w:r w:rsidR="00E625D5" w:rsidRPr="00172720">
        <w:t>Will the proposed research involve normal educational practices in established or commonly accepted education settings?</w:t>
      </w:r>
    </w:p>
    <w:p w14:paraId="3E2A99F0" w14:textId="77777777" w:rsidR="00451960" w:rsidRPr="00FB66E8" w:rsidRDefault="00000000" w:rsidP="008A5E11">
      <w:pPr>
        <w:ind w:left="720"/>
        <w:rPr>
          <w:sz w:val="22"/>
        </w:rPr>
      </w:pPr>
      <w:sdt>
        <w:sdtPr>
          <w:rPr>
            <w:sz w:val="22"/>
          </w:rPr>
          <w:id w:val="-1424867657"/>
          <w14:checkbox>
            <w14:checked w14:val="0"/>
            <w14:checkedState w14:val="2612" w14:font="MS Gothic"/>
            <w14:uncheckedState w14:val="2610" w14:font="MS Gothic"/>
          </w14:checkbox>
        </w:sdtPr>
        <w:sdtContent>
          <w:r w:rsidR="005F0009">
            <w:rPr>
              <w:rFonts w:ascii="MS Gothic" w:eastAsia="MS Gothic" w:hAnsi="MS Gothic" w:hint="eastAsia"/>
              <w:sz w:val="22"/>
            </w:rPr>
            <w:t>☐</w:t>
          </w:r>
        </w:sdtContent>
      </w:sdt>
      <w:r w:rsidR="00F64071" w:rsidRPr="00FB66E8">
        <w:rPr>
          <w:sz w:val="22"/>
        </w:rPr>
        <w:t xml:space="preserve">  </w:t>
      </w:r>
      <w:r w:rsidR="00EE7B9C">
        <w:rPr>
          <w:sz w:val="22"/>
        </w:rPr>
        <w:t xml:space="preserve">If </w:t>
      </w:r>
      <w:r w:rsidR="005F0009" w:rsidRPr="008A5E11">
        <w:rPr>
          <w:b/>
          <w:sz w:val="22"/>
        </w:rPr>
        <w:t>YES</w:t>
      </w:r>
      <w:r w:rsidR="00EE7B9C">
        <w:rPr>
          <w:sz w:val="22"/>
        </w:rPr>
        <w:t xml:space="preserve">, proceed to </w:t>
      </w:r>
      <w:r w:rsidR="00EE7B9C" w:rsidRPr="008A5E11">
        <w:rPr>
          <w:color w:val="0070C0"/>
          <w:sz w:val="22"/>
        </w:rPr>
        <w:t>4.1</w:t>
      </w:r>
    </w:p>
    <w:p w14:paraId="03606655" w14:textId="77777777" w:rsidR="00097A79" w:rsidRPr="00FB66E8" w:rsidRDefault="00000000" w:rsidP="008A5E11">
      <w:pPr>
        <w:ind w:left="720"/>
        <w:rPr>
          <w:sz w:val="22"/>
        </w:rPr>
      </w:pPr>
      <w:sdt>
        <w:sdtPr>
          <w:rPr>
            <w:sz w:val="22"/>
          </w:rPr>
          <w:id w:val="-1215432438"/>
          <w14:checkbox>
            <w14:checked w14:val="0"/>
            <w14:checkedState w14:val="2612" w14:font="MS Gothic"/>
            <w14:uncheckedState w14:val="2610" w14:font="MS Gothic"/>
          </w14:checkbox>
        </w:sdtPr>
        <w:sdtContent>
          <w:r w:rsidR="00097A79" w:rsidRPr="00FB66E8">
            <w:rPr>
              <w:rFonts w:ascii="MS Gothic" w:eastAsia="MS Gothic" w:hAnsi="MS Gothic" w:hint="eastAsia"/>
              <w:sz w:val="22"/>
            </w:rPr>
            <w:t>☐</w:t>
          </w:r>
        </w:sdtContent>
      </w:sdt>
      <w:r w:rsidR="00097A79" w:rsidRPr="00FB66E8">
        <w:rPr>
          <w:sz w:val="22"/>
        </w:rPr>
        <w:t xml:space="preserve">  </w:t>
      </w:r>
      <w:r w:rsidR="00EE7B9C">
        <w:rPr>
          <w:sz w:val="22"/>
        </w:rPr>
        <w:t xml:space="preserve">If </w:t>
      </w:r>
      <w:r w:rsidR="005F0009" w:rsidRPr="008A5E11">
        <w:rPr>
          <w:b/>
          <w:sz w:val="22"/>
        </w:rPr>
        <w:t>NO</w:t>
      </w:r>
      <w:r w:rsidR="00EE7B9C">
        <w:rPr>
          <w:sz w:val="22"/>
        </w:rPr>
        <w:t xml:space="preserve">, proceed to </w:t>
      </w:r>
      <w:r w:rsidR="00EE7B9C" w:rsidRPr="008A5E11">
        <w:rPr>
          <w:color w:val="0070C0"/>
          <w:sz w:val="22"/>
        </w:rPr>
        <w:t>4.3</w:t>
      </w:r>
    </w:p>
    <w:p w14:paraId="24426BB3" w14:textId="77777777" w:rsidR="00F64071" w:rsidRPr="00FB66E8" w:rsidRDefault="00F64071" w:rsidP="00F64071">
      <w:pPr>
        <w:rPr>
          <w:sz w:val="22"/>
        </w:rPr>
      </w:pPr>
    </w:p>
    <w:p w14:paraId="232A7AEF" w14:textId="0D883CA8" w:rsidR="00451960" w:rsidRPr="00FB66E8" w:rsidRDefault="00EE7B9C" w:rsidP="00451960">
      <w:pPr>
        <w:rPr>
          <w:b/>
          <w:sz w:val="22"/>
        </w:rPr>
      </w:pPr>
      <w:r w:rsidRPr="00FB66E8">
        <w:rPr>
          <w:b/>
          <w:sz w:val="22"/>
        </w:rPr>
        <w:t>4</w:t>
      </w:r>
      <w:r w:rsidR="00451960" w:rsidRPr="00FB66E8">
        <w:rPr>
          <w:b/>
          <w:sz w:val="22"/>
        </w:rPr>
        <w:t>.1</w:t>
      </w:r>
      <w:r w:rsidR="00097A79" w:rsidRPr="00FB66E8">
        <w:rPr>
          <w:b/>
          <w:sz w:val="22"/>
        </w:rPr>
        <w:t xml:space="preserve"> </w:t>
      </w:r>
      <w:r w:rsidR="00451960" w:rsidRPr="00FB66E8">
        <w:rPr>
          <w:b/>
          <w:sz w:val="22"/>
        </w:rPr>
        <w:t xml:space="preserve">Will the students’ opportunity to learn </w:t>
      </w:r>
      <w:r w:rsidR="004C1961" w:rsidRPr="00FB66E8">
        <w:rPr>
          <w:b/>
          <w:sz w:val="22"/>
        </w:rPr>
        <w:t xml:space="preserve">the </w:t>
      </w:r>
      <w:r w:rsidR="00451960" w:rsidRPr="00FB66E8">
        <w:rPr>
          <w:b/>
          <w:sz w:val="22"/>
        </w:rPr>
        <w:t>required educational content</w:t>
      </w:r>
      <w:r w:rsidR="00A72357">
        <w:rPr>
          <w:b/>
          <w:sz w:val="22"/>
        </w:rPr>
        <w:t xml:space="preserve"> be adversely impacted</w:t>
      </w:r>
      <w:r w:rsidR="004C1961" w:rsidRPr="00FB66E8">
        <w:rPr>
          <w:b/>
          <w:sz w:val="22"/>
        </w:rPr>
        <w:t xml:space="preserve"> if they participate in the proposed research</w:t>
      </w:r>
      <w:r w:rsidR="00F340DE" w:rsidRPr="00FB66E8">
        <w:rPr>
          <w:b/>
          <w:sz w:val="22"/>
        </w:rPr>
        <w:t xml:space="preserve"> (i.e., miss regular assignment instruction)</w:t>
      </w:r>
      <w:r w:rsidR="00451960" w:rsidRPr="00FB66E8">
        <w:rPr>
          <w:b/>
          <w:sz w:val="22"/>
        </w:rPr>
        <w:t>?</w:t>
      </w:r>
    </w:p>
    <w:p w14:paraId="2FBAF28D" w14:textId="77777777" w:rsidR="00493746" w:rsidRDefault="00000000" w:rsidP="008A5E11">
      <w:pPr>
        <w:ind w:left="720"/>
        <w:rPr>
          <w:sz w:val="22"/>
        </w:rPr>
      </w:pPr>
      <w:sdt>
        <w:sdtPr>
          <w:rPr>
            <w:sz w:val="22"/>
          </w:rPr>
          <w:id w:val="83732596"/>
          <w14:checkbox>
            <w14:checked w14:val="0"/>
            <w14:checkedState w14:val="2612" w14:font="MS Gothic"/>
            <w14:uncheckedState w14:val="2610" w14:font="MS Gothic"/>
          </w14:checkbox>
        </w:sdtPr>
        <w:sdtContent>
          <w:r w:rsidR="00097A79" w:rsidRPr="00FB66E8">
            <w:rPr>
              <w:rFonts w:ascii="MS Gothic" w:eastAsia="MS Gothic" w:hAnsi="MS Gothic" w:hint="eastAsia"/>
              <w:sz w:val="22"/>
            </w:rPr>
            <w:t>☐</w:t>
          </w:r>
        </w:sdtContent>
      </w:sdt>
      <w:r w:rsidR="00097A79" w:rsidRPr="00FB66E8">
        <w:rPr>
          <w:sz w:val="22"/>
        </w:rPr>
        <w:t xml:space="preserve">  </w:t>
      </w:r>
      <w:r w:rsidR="00F340DE">
        <w:rPr>
          <w:sz w:val="22"/>
        </w:rPr>
        <w:t xml:space="preserve">If </w:t>
      </w:r>
      <w:r w:rsidR="00F340DE" w:rsidRPr="004F4AEC">
        <w:rPr>
          <w:b/>
          <w:sz w:val="22"/>
        </w:rPr>
        <w:t>YES</w:t>
      </w:r>
      <w:r w:rsidR="00F340DE">
        <w:rPr>
          <w:sz w:val="22"/>
        </w:rPr>
        <w:t>, describe how the research will address the potential impact on the students’ ability to learn the required educational content</w:t>
      </w:r>
      <w:r w:rsidR="00493746">
        <w:rPr>
          <w:sz w:val="22"/>
        </w:rPr>
        <w:t>.</w:t>
      </w:r>
    </w:p>
    <w:p w14:paraId="31F7C8E4" w14:textId="77777777" w:rsidR="00097A79" w:rsidRPr="00FB66E8" w:rsidRDefault="00493746" w:rsidP="008A5E11">
      <w:pPr>
        <w:ind w:firstLine="720"/>
        <w:rPr>
          <w:sz w:val="22"/>
        </w:rPr>
      </w:pPr>
      <w:r w:rsidRPr="00493746">
        <w:t xml:space="preserve"> </w:t>
      </w:r>
      <w:sdt>
        <w:sdtPr>
          <w:id w:val="715164542"/>
          <w:placeholder>
            <w:docPart w:val="50ABB2C9D09B45279FB7BDA3CB44FA8E"/>
          </w:placeholder>
          <w:showingPlcHdr/>
          <w15:color w:val="000000"/>
          <w:text/>
        </w:sdtPr>
        <w:sdtContent>
          <w:r w:rsidRPr="00CA38C8">
            <w:rPr>
              <w:rStyle w:val="Heading5Char"/>
            </w:rPr>
            <w:t>Click here to enter text.</w:t>
          </w:r>
        </w:sdtContent>
      </w:sdt>
    </w:p>
    <w:p w14:paraId="09E2991D" w14:textId="77777777" w:rsidR="00097A79" w:rsidRPr="00FB66E8" w:rsidRDefault="00000000" w:rsidP="008A5E11">
      <w:pPr>
        <w:ind w:left="720"/>
        <w:rPr>
          <w:sz w:val="22"/>
        </w:rPr>
      </w:pPr>
      <w:sdt>
        <w:sdtPr>
          <w:rPr>
            <w:sz w:val="22"/>
          </w:rPr>
          <w:id w:val="-223529756"/>
          <w14:checkbox>
            <w14:checked w14:val="0"/>
            <w14:checkedState w14:val="2612" w14:font="MS Gothic"/>
            <w14:uncheckedState w14:val="2610" w14:font="MS Gothic"/>
          </w14:checkbox>
        </w:sdtPr>
        <w:sdtContent>
          <w:r w:rsidR="00097A79" w:rsidRPr="00FB66E8">
            <w:rPr>
              <w:rFonts w:ascii="MS Gothic" w:eastAsia="MS Gothic" w:hAnsi="MS Gothic" w:hint="eastAsia"/>
              <w:sz w:val="22"/>
            </w:rPr>
            <w:t>☐</w:t>
          </w:r>
        </w:sdtContent>
      </w:sdt>
      <w:r w:rsidR="00097A79" w:rsidRPr="00FB66E8">
        <w:rPr>
          <w:sz w:val="22"/>
        </w:rPr>
        <w:t xml:space="preserve">  </w:t>
      </w:r>
      <w:r w:rsidR="00493746">
        <w:rPr>
          <w:sz w:val="22"/>
        </w:rPr>
        <w:t xml:space="preserve">If </w:t>
      </w:r>
      <w:r w:rsidR="00493746" w:rsidRPr="004F4AEC">
        <w:rPr>
          <w:b/>
          <w:sz w:val="22"/>
        </w:rPr>
        <w:t>NO</w:t>
      </w:r>
      <w:r w:rsidR="00493746">
        <w:rPr>
          <w:sz w:val="22"/>
        </w:rPr>
        <w:t xml:space="preserve">, proceed to </w:t>
      </w:r>
      <w:r w:rsidR="00493746" w:rsidRPr="008A5E11">
        <w:rPr>
          <w:color w:val="0070C0"/>
          <w:sz w:val="22"/>
        </w:rPr>
        <w:t>4.2</w:t>
      </w:r>
    </w:p>
    <w:p w14:paraId="5518AF8C" w14:textId="77777777" w:rsidR="00451960" w:rsidRPr="00FB66E8" w:rsidRDefault="00451960" w:rsidP="00451960">
      <w:pPr>
        <w:rPr>
          <w:sz w:val="22"/>
        </w:rPr>
      </w:pPr>
    </w:p>
    <w:p w14:paraId="2F1368AC" w14:textId="77777777" w:rsidR="00451960" w:rsidRDefault="00EE7B9C" w:rsidP="00451960">
      <w:pPr>
        <w:rPr>
          <w:b/>
          <w:sz w:val="22"/>
        </w:rPr>
      </w:pPr>
      <w:r w:rsidRPr="00687C09">
        <w:rPr>
          <w:b/>
          <w:sz w:val="22"/>
        </w:rPr>
        <w:t>4</w:t>
      </w:r>
      <w:r w:rsidR="00451960" w:rsidRPr="00687C09">
        <w:rPr>
          <w:b/>
          <w:sz w:val="22"/>
        </w:rPr>
        <w:t>.2</w:t>
      </w:r>
      <w:r w:rsidR="00097A79" w:rsidRPr="00FB66E8">
        <w:rPr>
          <w:sz w:val="22"/>
        </w:rPr>
        <w:t xml:space="preserve"> </w:t>
      </w:r>
      <w:r w:rsidR="00451960" w:rsidRPr="00FB66E8">
        <w:rPr>
          <w:b/>
          <w:sz w:val="22"/>
        </w:rPr>
        <w:t>Will normal education</w:t>
      </w:r>
      <w:r w:rsidR="004C1961" w:rsidRPr="00FB66E8">
        <w:rPr>
          <w:b/>
          <w:sz w:val="22"/>
        </w:rPr>
        <w:t>al</w:t>
      </w:r>
      <w:r w:rsidR="00451960" w:rsidRPr="00FB66E8">
        <w:rPr>
          <w:b/>
          <w:sz w:val="22"/>
        </w:rPr>
        <w:t xml:space="preserve"> practice</w:t>
      </w:r>
      <w:r w:rsidR="004C1961" w:rsidRPr="00FB66E8">
        <w:rPr>
          <w:b/>
          <w:sz w:val="22"/>
        </w:rPr>
        <w:t xml:space="preserve">s or </w:t>
      </w:r>
      <w:r w:rsidR="00451960" w:rsidRPr="00FB66E8">
        <w:rPr>
          <w:b/>
          <w:sz w:val="22"/>
        </w:rPr>
        <w:t xml:space="preserve">the assessment of </w:t>
      </w:r>
      <w:r w:rsidR="00AC31A3" w:rsidRPr="00FB66E8">
        <w:rPr>
          <w:b/>
          <w:sz w:val="22"/>
        </w:rPr>
        <w:t xml:space="preserve">the </w:t>
      </w:r>
      <w:r w:rsidR="00451960" w:rsidRPr="00FB66E8">
        <w:rPr>
          <w:b/>
          <w:sz w:val="22"/>
        </w:rPr>
        <w:t>educators who provide instruction</w:t>
      </w:r>
      <w:r w:rsidR="004C1961" w:rsidRPr="00FB66E8">
        <w:rPr>
          <w:b/>
          <w:sz w:val="22"/>
        </w:rPr>
        <w:t xml:space="preserve"> be impacted by their participation in the proposed research</w:t>
      </w:r>
      <w:r w:rsidR="00F340DE" w:rsidRPr="00FB66E8">
        <w:rPr>
          <w:b/>
          <w:sz w:val="22"/>
        </w:rPr>
        <w:t xml:space="preserve"> (i.e., loss of privacy, performance evaluations, coercion to participate from authority figure,</w:t>
      </w:r>
      <w:r w:rsidR="0030643B">
        <w:rPr>
          <w:b/>
          <w:sz w:val="22"/>
        </w:rPr>
        <w:t xml:space="preserve"> </w:t>
      </w:r>
      <w:r w:rsidR="00F340DE" w:rsidRPr="00FB66E8">
        <w:rPr>
          <w:b/>
          <w:sz w:val="22"/>
        </w:rPr>
        <w:t>etc.)</w:t>
      </w:r>
      <w:r w:rsidR="00451960" w:rsidRPr="00FB66E8">
        <w:rPr>
          <w:b/>
          <w:sz w:val="22"/>
        </w:rPr>
        <w:t>?</w:t>
      </w:r>
    </w:p>
    <w:p w14:paraId="16A36E05" w14:textId="77777777" w:rsidR="0030643B" w:rsidRPr="00FB66E8" w:rsidRDefault="0030643B" w:rsidP="0030643B">
      <w:pPr>
        <w:rPr>
          <w:sz w:val="22"/>
        </w:rPr>
      </w:pPr>
      <w:r>
        <w:rPr>
          <w:sz w:val="22"/>
        </w:rPr>
        <w:tab/>
      </w:r>
      <w:sdt>
        <w:sdtPr>
          <w:rPr>
            <w:sz w:val="22"/>
          </w:rPr>
          <w:id w:val="-2082973319"/>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FB66E8">
        <w:rPr>
          <w:sz w:val="22"/>
        </w:rPr>
        <w:t xml:space="preserve">  </w:t>
      </w:r>
      <w:r>
        <w:rPr>
          <w:sz w:val="22"/>
        </w:rPr>
        <w:t xml:space="preserve">If </w:t>
      </w:r>
      <w:r w:rsidRPr="004F4AEC">
        <w:rPr>
          <w:b/>
          <w:sz w:val="22"/>
        </w:rPr>
        <w:t>NO</w:t>
      </w:r>
      <w:r>
        <w:rPr>
          <w:sz w:val="22"/>
        </w:rPr>
        <w:t xml:space="preserve">, proceed to </w:t>
      </w:r>
      <w:r w:rsidRPr="008A5E11">
        <w:rPr>
          <w:b/>
          <w:color w:val="0070C0"/>
          <w:sz w:val="22"/>
        </w:rPr>
        <w:t>4.3</w:t>
      </w:r>
    </w:p>
    <w:p w14:paraId="16C08000" w14:textId="77777777" w:rsidR="0030643B" w:rsidRPr="00FB66E8" w:rsidRDefault="0030643B" w:rsidP="00451960">
      <w:pPr>
        <w:rPr>
          <w:sz w:val="22"/>
        </w:rPr>
      </w:pPr>
    </w:p>
    <w:p w14:paraId="71FB2CBB" w14:textId="32C5B43F" w:rsidR="00097A79" w:rsidRDefault="00000000" w:rsidP="0030643B">
      <w:pPr>
        <w:ind w:left="720"/>
        <w:rPr>
          <w:sz w:val="22"/>
        </w:rPr>
      </w:pPr>
      <w:sdt>
        <w:sdtPr>
          <w:rPr>
            <w:sz w:val="22"/>
          </w:rPr>
          <w:id w:val="-798844612"/>
          <w14:checkbox>
            <w14:checked w14:val="0"/>
            <w14:checkedState w14:val="2612" w14:font="MS Gothic"/>
            <w14:uncheckedState w14:val="2610" w14:font="MS Gothic"/>
          </w14:checkbox>
        </w:sdtPr>
        <w:sdtContent>
          <w:r w:rsidR="002C46AA">
            <w:rPr>
              <w:rFonts w:ascii="MS Gothic" w:eastAsia="MS Gothic" w:hAnsi="MS Gothic" w:hint="eastAsia"/>
              <w:sz w:val="22"/>
            </w:rPr>
            <w:t>☐</w:t>
          </w:r>
        </w:sdtContent>
      </w:sdt>
      <w:r w:rsidR="00097A79" w:rsidRPr="00FB66E8">
        <w:rPr>
          <w:sz w:val="22"/>
        </w:rPr>
        <w:t xml:space="preserve">  </w:t>
      </w:r>
      <w:r w:rsidR="00AC31A3">
        <w:rPr>
          <w:sz w:val="22"/>
        </w:rPr>
        <w:t xml:space="preserve">If </w:t>
      </w:r>
      <w:r w:rsidR="00AC31A3" w:rsidRPr="004F4AEC">
        <w:rPr>
          <w:b/>
          <w:sz w:val="22"/>
        </w:rPr>
        <w:t>YES</w:t>
      </w:r>
      <w:r w:rsidR="00AC31A3">
        <w:rPr>
          <w:sz w:val="22"/>
        </w:rPr>
        <w:t xml:space="preserve">, describe </w:t>
      </w:r>
      <w:r w:rsidR="00F340DE">
        <w:rPr>
          <w:sz w:val="22"/>
        </w:rPr>
        <w:t>any</w:t>
      </w:r>
      <w:r w:rsidR="00AC31A3">
        <w:rPr>
          <w:sz w:val="22"/>
        </w:rPr>
        <w:t xml:space="preserve"> potential issues that may affect the participants who are in an educator role and how the research</w:t>
      </w:r>
      <w:r w:rsidR="00F340DE">
        <w:rPr>
          <w:sz w:val="22"/>
        </w:rPr>
        <w:t>er</w:t>
      </w:r>
      <w:r w:rsidR="00AC31A3">
        <w:rPr>
          <w:sz w:val="22"/>
        </w:rPr>
        <w:t xml:space="preserve"> will accommodate or address the potential issues</w:t>
      </w:r>
      <w:r w:rsidR="00F340DE">
        <w:rPr>
          <w:sz w:val="22"/>
        </w:rPr>
        <w:t>?</w:t>
      </w:r>
    </w:p>
    <w:sdt>
      <w:sdtPr>
        <w:id w:val="535466568"/>
        <w:placeholder>
          <w:docPart w:val="861C4BCD4F6C4CCBBDD49B4AE7A8B6DA"/>
        </w:placeholder>
        <w:showingPlcHdr/>
        <w15:color w:val="000000"/>
        <w:text/>
      </w:sdtPr>
      <w:sdtContent>
        <w:p w14:paraId="4BEFECA2" w14:textId="77777777" w:rsidR="00AC31A3" w:rsidRDefault="00AC31A3" w:rsidP="0030643B">
          <w:pPr>
            <w:ind w:left="720"/>
          </w:pPr>
          <w:r w:rsidRPr="00CA38C8">
            <w:rPr>
              <w:rStyle w:val="Heading5Char"/>
            </w:rPr>
            <w:t>Click here to enter text.</w:t>
          </w:r>
        </w:p>
      </w:sdtContent>
    </w:sdt>
    <w:p w14:paraId="4E55CF81" w14:textId="77777777" w:rsidR="00D648A7" w:rsidRPr="00FB66E8" w:rsidRDefault="00D648A7" w:rsidP="00097A79">
      <w:pPr>
        <w:rPr>
          <w:sz w:val="22"/>
        </w:rPr>
      </w:pPr>
    </w:p>
    <w:p w14:paraId="4D065ABC" w14:textId="5D5BADFD" w:rsidR="00D648A7" w:rsidRPr="00FB66E8" w:rsidRDefault="00EE7B9C" w:rsidP="00D648A7">
      <w:pPr>
        <w:rPr>
          <w:b/>
          <w:sz w:val="22"/>
        </w:rPr>
      </w:pPr>
      <w:r w:rsidRPr="00FB66E8">
        <w:rPr>
          <w:b/>
          <w:sz w:val="22"/>
        </w:rPr>
        <w:t>4</w:t>
      </w:r>
      <w:r w:rsidR="00D648A7" w:rsidRPr="00FB66E8">
        <w:rPr>
          <w:b/>
          <w:sz w:val="22"/>
        </w:rPr>
        <w:t xml:space="preserve">.3  </w:t>
      </w:r>
      <w:r w:rsidR="004F4AEC">
        <w:rPr>
          <w:b/>
          <w:sz w:val="22"/>
        </w:rPr>
        <w:t xml:space="preserve"> </w:t>
      </w:r>
      <w:r w:rsidR="00D648A7" w:rsidRPr="00FB66E8">
        <w:rPr>
          <w:b/>
          <w:sz w:val="22"/>
        </w:rPr>
        <w:t>Will the research involve observing students?</w:t>
      </w:r>
    </w:p>
    <w:p w14:paraId="07D3B418" w14:textId="11F5C946" w:rsidR="0030643B" w:rsidRPr="00FB66E8" w:rsidRDefault="00000000" w:rsidP="0030643B">
      <w:pPr>
        <w:ind w:firstLine="720"/>
        <w:rPr>
          <w:sz w:val="22"/>
        </w:rPr>
      </w:pPr>
      <w:sdt>
        <w:sdtPr>
          <w:rPr>
            <w:sz w:val="22"/>
          </w:rPr>
          <w:id w:val="864257173"/>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30643B" w:rsidRPr="00FB66E8">
        <w:rPr>
          <w:sz w:val="22"/>
        </w:rPr>
        <w:t xml:space="preserve"> </w:t>
      </w:r>
      <w:r w:rsidR="0030643B" w:rsidRPr="00FB66E8">
        <w:rPr>
          <w:b/>
          <w:sz w:val="22"/>
        </w:rPr>
        <w:t>NO</w:t>
      </w:r>
      <w:r w:rsidR="0030643B" w:rsidRPr="00FB66E8">
        <w:rPr>
          <w:sz w:val="22"/>
        </w:rPr>
        <w:t xml:space="preserve">, proceed to </w:t>
      </w:r>
      <w:r w:rsidR="0030643B">
        <w:rPr>
          <w:b/>
          <w:color w:val="0070C0"/>
          <w:sz w:val="22"/>
        </w:rPr>
        <w:t>4.4</w:t>
      </w:r>
    </w:p>
    <w:p w14:paraId="5FB0AF5E" w14:textId="77777777" w:rsidR="0030643B" w:rsidRDefault="0030643B" w:rsidP="00FB66E8">
      <w:pPr>
        <w:ind w:left="720"/>
        <w:rPr>
          <w:sz w:val="22"/>
        </w:rPr>
      </w:pPr>
    </w:p>
    <w:p w14:paraId="1844A143" w14:textId="38CD1A24" w:rsidR="00D648A7" w:rsidRPr="00FB66E8" w:rsidRDefault="00000000" w:rsidP="0030643B">
      <w:pPr>
        <w:ind w:left="720"/>
        <w:rPr>
          <w:sz w:val="22"/>
        </w:rPr>
      </w:pPr>
      <w:sdt>
        <w:sdtPr>
          <w:rPr>
            <w:sz w:val="22"/>
          </w:rPr>
          <w:id w:val="-480777023"/>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FB66E8" w:rsidDel="004C4C40">
        <w:rPr>
          <w:sz w:val="22"/>
        </w:rPr>
        <w:t xml:space="preserve"> </w:t>
      </w:r>
      <w:r w:rsidR="00493746" w:rsidRPr="00FB66E8">
        <w:rPr>
          <w:b/>
          <w:sz w:val="22"/>
        </w:rPr>
        <w:t>YES</w:t>
      </w:r>
      <w:r w:rsidR="00D648A7" w:rsidRPr="00FB66E8">
        <w:rPr>
          <w:sz w:val="22"/>
        </w:rPr>
        <w:t xml:space="preserve">, </w:t>
      </w:r>
      <w:r w:rsidR="00687C09">
        <w:rPr>
          <w:sz w:val="22"/>
        </w:rPr>
        <w:t xml:space="preserve">describe </w:t>
      </w:r>
      <w:r w:rsidR="00D648A7" w:rsidRPr="00FB66E8">
        <w:rPr>
          <w:sz w:val="22"/>
        </w:rPr>
        <w:t>how</w:t>
      </w:r>
      <w:r w:rsidR="003B53B0" w:rsidRPr="00FB66E8">
        <w:rPr>
          <w:sz w:val="22"/>
        </w:rPr>
        <w:t xml:space="preserve"> the students</w:t>
      </w:r>
      <w:r w:rsidR="00D648A7" w:rsidRPr="00FB66E8">
        <w:rPr>
          <w:sz w:val="22"/>
        </w:rPr>
        <w:t xml:space="preserve"> </w:t>
      </w:r>
      <w:r w:rsidR="00687C09">
        <w:rPr>
          <w:sz w:val="22"/>
        </w:rPr>
        <w:t xml:space="preserve">will </w:t>
      </w:r>
      <w:r w:rsidR="00D648A7" w:rsidRPr="00FB66E8">
        <w:rPr>
          <w:sz w:val="22"/>
        </w:rPr>
        <w:t>be informed about the researcher</w:t>
      </w:r>
      <w:r w:rsidR="00687C09">
        <w:rPr>
          <w:sz w:val="22"/>
        </w:rPr>
        <w:t xml:space="preserve"> observing them</w:t>
      </w:r>
      <w:r w:rsidR="00D648A7" w:rsidRPr="00FB66E8">
        <w:rPr>
          <w:sz w:val="22"/>
        </w:rPr>
        <w:t xml:space="preserve"> in the</w:t>
      </w:r>
      <w:r w:rsidR="00687C09">
        <w:rPr>
          <w:sz w:val="22"/>
        </w:rPr>
        <w:t>ir</w:t>
      </w:r>
      <w:r w:rsidR="00D648A7" w:rsidRPr="00FB66E8">
        <w:rPr>
          <w:sz w:val="22"/>
        </w:rPr>
        <w:t xml:space="preserve"> classroom?</w:t>
      </w:r>
      <w:r w:rsidR="00493746">
        <w:rPr>
          <w:sz w:val="22"/>
        </w:rPr>
        <w:t xml:space="preserve"> NOTE: If the research involves observing students who are under the age of 18, the parental permission form must include information about observing their child.</w:t>
      </w:r>
      <w:r w:rsidR="003F0545">
        <w:rPr>
          <w:sz w:val="22"/>
        </w:rPr>
        <w:t xml:space="preserve"> Refer to the </w:t>
      </w:r>
      <w:hyperlink r:id="rId11" w:history="1">
        <w:r w:rsidR="003F0545" w:rsidRPr="00827B73">
          <w:rPr>
            <w:rStyle w:val="Hyperlink"/>
            <w:b/>
            <w:sz w:val="22"/>
          </w:rPr>
          <w:t>Parental Permission Form template</w:t>
        </w:r>
      </w:hyperlink>
      <w:r w:rsidR="003F0545" w:rsidRPr="00FB66E8">
        <w:rPr>
          <w:color w:val="0070C0"/>
          <w:sz w:val="22"/>
        </w:rPr>
        <w:t xml:space="preserve"> </w:t>
      </w:r>
      <w:r w:rsidR="003F0545">
        <w:rPr>
          <w:sz w:val="22"/>
        </w:rPr>
        <w:t>for wording.</w:t>
      </w:r>
    </w:p>
    <w:p w14:paraId="1BEB4156" w14:textId="77777777" w:rsidR="00E625D5" w:rsidRDefault="00000000" w:rsidP="0030643B">
      <w:pPr>
        <w:ind w:left="720"/>
      </w:pPr>
      <w:sdt>
        <w:sdtPr>
          <w:rPr>
            <w:sz w:val="22"/>
          </w:rPr>
          <w:id w:val="532239290"/>
          <w:placeholder>
            <w:docPart w:val="F9575B1AD7F84D5B9546CC018BBE3C5E"/>
          </w:placeholder>
          <w:showingPlcHdr/>
          <w15:color w:val="000000"/>
          <w:text/>
        </w:sdtPr>
        <w:sdtContent>
          <w:r w:rsidR="00D648A7" w:rsidRPr="00FB66E8">
            <w:rPr>
              <w:rStyle w:val="Heading5Char"/>
              <w:sz w:val="22"/>
              <w:szCs w:val="22"/>
            </w:rPr>
            <w:t>Click here to enter text.</w:t>
          </w:r>
        </w:sdtContent>
      </w:sdt>
    </w:p>
    <w:p w14:paraId="2B364A59" w14:textId="77777777" w:rsidR="0030643B" w:rsidRDefault="0030643B" w:rsidP="00FB66E8">
      <w:pPr>
        <w:ind w:firstLine="720"/>
        <w:rPr>
          <w:sz w:val="22"/>
        </w:rPr>
      </w:pPr>
    </w:p>
    <w:p w14:paraId="5CCF0475" w14:textId="77777777" w:rsidR="00F340DE" w:rsidRDefault="00F340DE" w:rsidP="00EE7B9C"/>
    <w:p w14:paraId="0CEAEB54" w14:textId="212E9E1A" w:rsidR="00EB28BF" w:rsidRDefault="00EE7B9C" w:rsidP="00493746">
      <w:pPr>
        <w:rPr>
          <w:b/>
        </w:rPr>
      </w:pPr>
      <w:r w:rsidRPr="00FB66E8">
        <w:rPr>
          <w:b/>
        </w:rPr>
        <w:t xml:space="preserve">4.4  </w:t>
      </w:r>
      <w:r w:rsidR="004F4AEC">
        <w:rPr>
          <w:b/>
        </w:rPr>
        <w:t xml:space="preserve"> </w:t>
      </w:r>
      <w:r w:rsidRPr="00FB66E8">
        <w:rPr>
          <w:b/>
        </w:rPr>
        <w:t>Will the research involve observing</w:t>
      </w:r>
      <w:r w:rsidR="004C1961" w:rsidRPr="00FB66E8">
        <w:rPr>
          <w:b/>
        </w:rPr>
        <w:t xml:space="preserve"> or audio/video record</w:t>
      </w:r>
      <w:r w:rsidR="00A72357">
        <w:rPr>
          <w:b/>
        </w:rPr>
        <w:t>ing</w:t>
      </w:r>
      <w:r w:rsidRPr="00FB66E8">
        <w:rPr>
          <w:b/>
        </w:rPr>
        <w:t xml:space="preserve"> teachers or other school personnel?</w:t>
      </w:r>
    </w:p>
    <w:p w14:paraId="2B529B6E" w14:textId="77C5A415" w:rsidR="00493746" w:rsidRPr="00FB66E8" w:rsidRDefault="00000000" w:rsidP="00FB66E8">
      <w:pPr>
        <w:ind w:firstLine="720"/>
        <w:rPr>
          <w:b/>
        </w:rPr>
      </w:pPr>
      <w:sdt>
        <w:sdtPr>
          <w:rPr>
            <w:sz w:val="22"/>
          </w:rPr>
          <w:id w:val="-1005362320"/>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Del="004C4C40">
        <w:rPr>
          <w:sz w:val="22"/>
        </w:rPr>
        <w:t xml:space="preserve"> </w:t>
      </w:r>
      <w:r w:rsidR="00493746" w:rsidRPr="00FB66E8">
        <w:rPr>
          <w:b/>
          <w:sz w:val="22"/>
        </w:rPr>
        <w:t>NO</w:t>
      </w:r>
      <w:r w:rsidR="00493746">
        <w:rPr>
          <w:sz w:val="22"/>
        </w:rPr>
        <w:t xml:space="preserve">, proceed to </w:t>
      </w:r>
      <w:r w:rsidR="008A5E11">
        <w:rPr>
          <w:b/>
          <w:color w:val="0070C0"/>
          <w:sz w:val="22"/>
        </w:rPr>
        <w:t>5.1</w:t>
      </w:r>
    </w:p>
    <w:p w14:paraId="1B21A15B" w14:textId="77777777" w:rsidR="00493746" w:rsidRPr="00FB66E8" w:rsidRDefault="00493746" w:rsidP="00EE7B9C">
      <w:pPr>
        <w:rPr>
          <w:b/>
        </w:rPr>
      </w:pPr>
    </w:p>
    <w:p w14:paraId="7437E417" w14:textId="338C6FE4" w:rsidR="00EE7B9C" w:rsidRPr="00FB66E8" w:rsidRDefault="00000000" w:rsidP="00FB66E8">
      <w:pPr>
        <w:ind w:left="720"/>
        <w:rPr>
          <w:sz w:val="22"/>
        </w:rPr>
      </w:pPr>
      <w:sdt>
        <w:sdtPr>
          <w:rPr>
            <w:sz w:val="22"/>
          </w:rPr>
          <w:id w:val="-263151019"/>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4C4C40" w:rsidDel="004C4C40">
        <w:t xml:space="preserve"> </w:t>
      </w:r>
      <w:r w:rsidR="00493746" w:rsidRPr="00FB66E8">
        <w:rPr>
          <w:b/>
        </w:rPr>
        <w:t>YES</w:t>
      </w:r>
      <w:r w:rsidR="00EE7B9C">
        <w:t xml:space="preserve">, has a separate authorization statement </w:t>
      </w:r>
      <w:r w:rsidR="004C1961">
        <w:t xml:space="preserve">been included in the consent document </w:t>
      </w:r>
      <w:r w:rsidR="00493746">
        <w:t>allowing</w:t>
      </w:r>
      <w:r w:rsidR="004C1961">
        <w:t xml:space="preserve"> the researcher to observe or to audio/video record them?</w:t>
      </w:r>
    </w:p>
    <w:p w14:paraId="1F3643DD" w14:textId="77777777" w:rsidR="004C1961" w:rsidRDefault="00000000" w:rsidP="00EB28BF">
      <w:pPr>
        <w:ind w:left="1440"/>
        <w:rPr>
          <w:sz w:val="22"/>
        </w:rPr>
      </w:pPr>
      <w:sdt>
        <w:sdtPr>
          <w:rPr>
            <w:sz w:val="22"/>
          </w:rPr>
          <w:id w:val="-382104326"/>
          <w14:checkbox>
            <w14:checked w14:val="0"/>
            <w14:checkedState w14:val="2612" w14:font="MS Gothic"/>
            <w14:uncheckedState w14:val="2610" w14:font="MS Gothic"/>
          </w14:checkbox>
        </w:sdtPr>
        <w:sdtContent>
          <w:r w:rsidR="00EB28BF">
            <w:rPr>
              <w:rFonts w:ascii="MS Gothic" w:eastAsia="MS Gothic" w:hAnsi="MS Gothic" w:hint="eastAsia"/>
              <w:sz w:val="22"/>
            </w:rPr>
            <w:t>☐</w:t>
          </w:r>
        </w:sdtContent>
      </w:sdt>
      <w:r w:rsidR="004C1961" w:rsidRPr="007F4FCF">
        <w:rPr>
          <w:sz w:val="22"/>
        </w:rPr>
        <w:t xml:space="preserve">  </w:t>
      </w:r>
      <w:r w:rsidR="004C1961">
        <w:rPr>
          <w:sz w:val="22"/>
        </w:rPr>
        <w:t xml:space="preserve">If </w:t>
      </w:r>
      <w:r w:rsidR="00EB28BF" w:rsidRPr="00FB66E8">
        <w:rPr>
          <w:b/>
          <w:sz w:val="22"/>
        </w:rPr>
        <w:t>YES</w:t>
      </w:r>
      <w:r w:rsidR="004C1961">
        <w:rPr>
          <w:sz w:val="22"/>
        </w:rPr>
        <w:t xml:space="preserve">, proceed to section </w:t>
      </w:r>
      <w:r w:rsidR="0030643B" w:rsidRPr="0030643B">
        <w:rPr>
          <w:b/>
          <w:color w:val="0070C0"/>
          <w:sz w:val="22"/>
        </w:rPr>
        <w:t>5.1</w:t>
      </w:r>
    </w:p>
    <w:p w14:paraId="7FD63259" w14:textId="77777777" w:rsidR="00EB28BF" w:rsidRPr="007F4FCF" w:rsidRDefault="00EB28BF" w:rsidP="00FB66E8">
      <w:pPr>
        <w:ind w:left="1440"/>
        <w:rPr>
          <w:sz w:val="22"/>
        </w:rPr>
      </w:pPr>
    </w:p>
    <w:p w14:paraId="575681F5" w14:textId="6239AD5C" w:rsidR="004C1961" w:rsidRPr="007F4FCF" w:rsidRDefault="00000000" w:rsidP="00FB66E8">
      <w:pPr>
        <w:ind w:left="1440"/>
        <w:rPr>
          <w:sz w:val="22"/>
        </w:rPr>
      </w:pPr>
      <w:sdt>
        <w:sdtPr>
          <w:rPr>
            <w:sz w:val="22"/>
          </w:rPr>
          <w:id w:val="-1615126172"/>
          <w14:checkbox>
            <w14:checked w14:val="0"/>
            <w14:checkedState w14:val="2612" w14:font="MS Gothic"/>
            <w14:uncheckedState w14:val="2610" w14:font="MS Gothic"/>
          </w14:checkbox>
        </w:sdtPr>
        <w:sdtContent>
          <w:r w:rsidR="004C1961" w:rsidRPr="007F4FCF">
            <w:rPr>
              <w:rFonts w:ascii="MS Gothic" w:eastAsia="MS Gothic" w:hAnsi="MS Gothic" w:hint="eastAsia"/>
              <w:sz w:val="22"/>
            </w:rPr>
            <w:t>☐</w:t>
          </w:r>
        </w:sdtContent>
      </w:sdt>
      <w:r w:rsidR="00EB28BF">
        <w:rPr>
          <w:sz w:val="22"/>
        </w:rPr>
        <w:t xml:space="preserve">  </w:t>
      </w:r>
      <w:r w:rsidR="004C1961">
        <w:rPr>
          <w:sz w:val="22"/>
        </w:rPr>
        <w:t xml:space="preserve">If </w:t>
      </w:r>
      <w:r w:rsidR="00EB28BF" w:rsidRPr="00FB66E8">
        <w:rPr>
          <w:b/>
          <w:sz w:val="22"/>
        </w:rPr>
        <w:t>NO</w:t>
      </w:r>
      <w:r w:rsidR="004C1961">
        <w:rPr>
          <w:sz w:val="22"/>
        </w:rPr>
        <w:t xml:space="preserve">, information must be included in the informed consent document.  Refer to the </w:t>
      </w:r>
      <w:hyperlink r:id="rId12" w:history="1">
        <w:r w:rsidR="00687C09" w:rsidRPr="00DD7020">
          <w:rPr>
            <w:rStyle w:val="Hyperlink"/>
            <w:b/>
            <w:sz w:val="22"/>
          </w:rPr>
          <w:t>I</w:t>
        </w:r>
        <w:r w:rsidR="004C1961" w:rsidRPr="00DD7020">
          <w:rPr>
            <w:rStyle w:val="Hyperlink"/>
            <w:b/>
            <w:sz w:val="22"/>
          </w:rPr>
          <w:t xml:space="preserve">nformed </w:t>
        </w:r>
        <w:r w:rsidR="00687C09" w:rsidRPr="00DD7020">
          <w:rPr>
            <w:rStyle w:val="Hyperlink"/>
            <w:b/>
            <w:sz w:val="22"/>
          </w:rPr>
          <w:t>C</w:t>
        </w:r>
        <w:r w:rsidR="004C1961" w:rsidRPr="00DD7020">
          <w:rPr>
            <w:rStyle w:val="Hyperlink"/>
            <w:b/>
            <w:sz w:val="22"/>
          </w:rPr>
          <w:t>onsent template</w:t>
        </w:r>
      </w:hyperlink>
      <w:r w:rsidR="00687C09">
        <w:rPr>
          <w:sz w:val="22"/>
        </w:rPr>
        <w:t xml:space="preserve"> for wording.</w:t>
      </w:r>
    </w:p>
    <w:p w14:paraId="2CC47723" w14:textId="77777777" w:rsidR="004C1961" w:rsidRDefault="004C1961" w:rsidP="00EE7B9C"/>
    <w:p w14:paraId="081B391C" w14:textId="77777777" w:rsidR="00EE7B9C" w:rsidRPr="00172720" w:rsidRDefault="00EE7B9C" w:rsidP="00FB66E8"/>
    <w:p w14:paraId="176A8DEA" w14:textId="77777777" w:rsidR="00E625D5" w:rsidRPr="00FF1A30" w:rsidRDefault="00EB28BF" w:rsidP="00FF1A30">
      <w:pPr>
        <w:pStyle w:val="Heading2"/>
      </w:pPr>
      <w:r>
        <w:t>5.0</w:t>
      </w:r>
      <w:r w:rsidR="00E625D5" w:rsidRPr="00FF1A30">
        <w:t>.  Recruitment of Students or School Personnel</w:t>
      </w:r>
    </w:p>
    <w:p w14:paraId="6DD2F9F6" w14:textId="77777777" w:rsidR="00097A79" w:rsidRPr="00FB66E8" w:rsidRDefault="00097A79" w:rsidP="00451960">
      <w:pPr>
        <w:rPr>
          <w:sz w:val="22"/>
        </w:rPr>
      </w:pPr>
    </w:p>
    <w:p w14:paraId="51CC35CC" w14:textId="14740119" w:rsidR="00516493" w:rsidRDefault="00EB28BF" w:rsidP="00451960">
      <w:pPr>
        <w:rPr>
          <w:b/>
          <w:sz w:val="22"/>
        </w:rPr>
      </w:pPr>
      <w:r w:rsidRPr="00FB66E8">
        <w:rPr>
          <w:b/>
          <w:sz w:val="22"/>
        </w:rPr>
        <w:t>5</w:t>
      </w:r>
      <w:r w:rsidR="00D648A7" w:rsidRPr="00FB66E8">
        <w:rPr>
          <w:b/>
          <w:sz w:val="22"/>
        </w:rPr>
        <w:t>.1</w:t>
      </w:r>
      <w:r w:rsidR="00516493" w:rsidRPr="00FB66E8">
        <w:rPr>
          <w:b/>
          <w:sz w:val="22"/>
        </w:rPr>
        <w:t xml:space="preserve">  </w:t>
      </w:r>
      <w:r w:rsidR="004F4AEC">
        <w:rPr>
          <w:b/>
          <w:sz w:val="22"/>
        </w:rPr>
        <w:t xml:space="preserve"> </w:t>
      </w:r>
      <w:r w:rsidR="00516493" w:rsidRPr="00FB66E8">
        <w:rPr>
          <w:b/>
          <w:sz w:val="22"/>
        </w:rPr>
        <w:t>Will the instructor or teacher be recruiting their own students for the</w:t>
      </w:r>
      <w:r w:rsidR="00574F70" w:rsidRPr="00FB66E8">
        <w:rPr>
          <w:b/>
          <w:sz w:val="22"/>
        </w:rPr>
        <w:t>ir</w:t>
      </w:r>
      <w:r w:rsidR="00516493" w:rsidRPr="00FB66E8">
        <w:rPr>
          <w:b/>
          <w:sz w:val="22"/>
        </w:rPr>
        <w:t xml:space="preserve"> research?</w:t>
      </w:r>
    </w:p>
    <w:p w14:paraId="2238AE73" w14:textId="319D1B84" w:rsidR="00EB28BF" w:rsidRPr="007F4FCF" w:rsidRDefault="00000000" w:rsidP="00FB66E8">
      <w:pPr>
        <w:ind w:left="720"/>
        <w:rPr>
          <w:sz w:val="22"/>
        </w:rPr>
      </w:pPr>
      <w:sdt>
        <w:sdtPr>
          <w:rPr>
            <w:sz w:val="22"/>
          </w:rPr>
          <w:id w:val="1793019499"/>
          <w14:checkbox>
            <w14:checked w14:val="0"/>
            <w14:checkedState w14:val="2612" w14:font="MS Gothic"/>
            <w14:uncheckedState w14:val="2610" w14:font="MS Gothic"/>
          </w14:checkbox>
        </w:sdtPr>
        <w:sdtContent>
          <w:r w:rsidR="00EB28BF" w:rsidRPr="007F4FCF">
            <w:rPr>
              <w:rFonts w:ascii="MS Gothic" w:eastAsia="MS Gothic" w:hAnsi="MS Gothic" w:hint="eastAsia"/>
              <w:sz w:val="22"/>
            </w:rPr>
            <w:t>☐</w:t>
          </w:r>
        </w:sdtContent>
      </w:sdt>
      <w:r w:rsidR="00EB28BF" w:rsidRPr="007F4FCF">
        <w:rPr>
          <w:sz w:val="22"/>
        </w:rPr>
        <w:t xml:space="preserve">  </w:t>
      </w:r>
      <w:r w:rsidR="00EB28BF" w:rsidRPr="00FB66E8">
        <w:rPr>
          <w:b/>
          <w:sz w:val="22"/>
        </w:rPr>
        <w:t>NO</w:t>
      </w:r>
      <w:r w:rsidR="00EB28BF">
        <w:rPr>
          <w:sz w:val="22"/>
        </w:rPr>
        <w:t xml:space="preserve">, proceed to </w:t>
      </w:r>
      <w:r w:rsidR="00EB28BF" w:rsidRPr="008A5E11">
        <w:rPr>
          <w:b/>
          <w:color w:val="0070C0"/>
          <w:sz w:val="22"/>
        </w:rPr>
        <w:t>5.2</w:t>
      </w:r>
    </w:p>
    <w:p w14:paraId="7389355C" w14:textId="77777777" w:rsidR="00EB28BF" w:rsidRPr="00FB66E8" w:rsidRDefault="00EB28BF" w:rsidP="00451960">
      <w:pPr>
        <w:rPr>
          <w:b/>
          <w:sz w:val="22"/>
        </w:rPr>
      </w:pPr>
    </w:p>
    <w:p w14:paraId="71D1047A" w14:textId="4E086485" w:rsidR="00516493" w:rsidRPr="00FB66E8" w:rsidRDefault="00000000" w:rsidP="00FB66E8">
      <w:pPr>
        <w:ind w:left="720"/>
        <w:rPr>
          <w:sz w:val="22"/>
        </w:rPr>
      </w:pPr>
      <w:sdt>
        <w:sdtPr>
          <w:rPr>
            <w:sz w:val="22"/>
          </w:rPr>
          <w:id w:val="1319301215"/>
          <w14:checkbox>
            <w14:checked w14:val="0"/>
            <w14:checkedState w14:val="2612" w14:font="MS Gothic"/>
            <w14:uncheckedState w14:val="2610" w14:font="MS Gothic"/>
          </w14:checkbox>
        </w:sdtPr>
        <w:sdtContent>
          <w:r w:rsidR="00516493" w:rsidRPr="00FB66E8">
            <w:rPr>
              <w:rFonts w:ascii="MS Gothic" w:eastAsia="MS Gothic" w:hAnsi="MS Gothic" w:hint="eastAsia"/>
              <w:sz w:val="22"/>
            </w:rPr>
            <w:t>☐</w:t>
          </w:r>
        </w:sdtContent>
      </w:sdt>
      <w:r w:rsidR="00516493" w:rsidRPr="00FB66E8">
        <w:rPr>
          <w:sz w:val="22"/>
        </w:rPr>
        <w:t xml:space="preserve">  </w:t>
      </w:r>
      <w:r w:rsidR="00EB28BF" w:rsidRPr="00FB66E8">
        <w:rPr>
          <w:b/>
          <w:sz w:val="22"/>
        </w:rPr>
        <w:t>YES</w:t>
      </w:r>
      <w:r w:rsidR="00EB28BF">
        <w:rPr>
          <w:sz w:val="22"/>
        </w:rPr>
        <w:t>, please describe what safeguards will be implemented to avoid potential coercion for the students to participate.</w:t>
      </w:r>
    </w:p>
    <w:p w14:paraId="7AA5B879" w14:textId="77777777" w:rsidR="00516493" w:rsidRPr="00FB66E8" w:rsidRDefault="00000000" w:rsidP="008A5E11">
      <w:pPr>
        <w:ind w:left="720"/>
        <w:rPr>
          <w:sz w:val="22"/>
        </w:rPr>
      </w:pPr>
      <w:sdt>
        <w:sdtPr>
          <w:rPr>
            <w:sz w:val="22"/>
          </w:rPr>
          <w:id w:val="-1253048942"/>
          <w:placeholder>
            <w:docPart w:val="36280B6E87E44B4991D443FB8DEA2FFD"/>
          </w:placeholder>
          <w:showingPlcHdr/>
          <w15:color w:val="000000"/>
          <w:text/>
        </w:sdtPr>
        <w:sdtContent>
          <w:r w:rsidR="00516493" w:rsidRPr="00FB66E8">
            <w:rPr>
              <w:rStyle w:val="Heading5Char"/>
              <w:sz w:val="22"/>
              <w:szCs w:val="22"/>
            </w:rPr>
            <w:t>Click here to enter text.</w:t>
          </w:r>
        </w:sdtContent>
      </w:sdt>
    </w:p>
    <w:p w14:paraId="42A2F969" w14:textId="77777777" w:rsidR="00516493" w:rsidRPr="00FB66E8" w:rsidRDefault="00516493" w:rsidP="00451960">
      <w:pPr>
        <w:rPr>
          <w:sz w:val="22"/>
        </w:rPr>
      </w:pPr>
    </w:p>
    <w:p w14:paraId="014709F0" w14:textId="415AD1A8" w:rsidR="00574F70" w:rsidRPr="00FB66E8" w:rsidRDefault="00EB28BF" w:rsidP="00451960">
      <w:pPr>
        <w:rPr>
          <w:b/>
          <w:sz w:val="22"/>
        </w:rPr>
      </w:pPr>
      <w:r w:rsidRPr="00FB66E8">
        <w:rPr>
          <w:b/>
          <w:sz w:val="22"/>
        </w:rPr>
        <w:t>5</w:t>
      </w:r>
      <w:r w:rsidR="00D648A7" w:rsidRPr="00FB66E8">
        <w:rPr>
          <w:b/>
          <w:sz w:val="22"/>
        </w:rPr>
        <w:t xml:space="preserve">.2  </w:t>
      </w:r>
      <w:r w:rsidR="004F4AEC">
        <w:rPr>
          <w:b/>
          <w:sz w:val="22"/>
        </w:rPr>
        <w:t xml:space="preserve"> </w:t>
      </w:r>
      <w:r w:rsidR="00574F70" w:rsidRPr="00FB66E8">
        <w:rPr>
          <w:b/>
          <w:sz w:val="22"/>
        </w:rPr>
        <w:t>Will the researcher rely on other instructors or administrators to assist in the recruitment of students or other school personnel to participate in the proposed research?</w:t>
      </w:r>
    </w:p>
    <w:p w14:paraId="1D54F908" w14:textId="77777777" w:rsidR="00574F70" w:rsidRPr="00FB66E8" w:rsidRDefault="00574F70" w:rsidP="00451960">
      <w:pPr>
        <w:rPr>
          <w:sz w:val="22"/>
        </w:rPr>
      </w:pPr>
    </w:p>
    <w:p w14:paraId="5FE26E43" w14:textId="20AAFD25" w:rsidR="00574F70" w:rsidRPr="00FB66E8" w:rsidRDefault="00000000" w:rsidP="00FB66E8">
      <w:pPr>
        <w:ind w:left="720"/>
        <w:rPr>
          <w:sz w:val="22"/>
        </w:rPr>
      </w:pPr>
      <w:sdt>
        <w:sdtPr>
          <w:rPr>
            <w:sz w:val="22"/>
          </w:rPr>
          <w:id w:val="765890344"/>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FB66E8" w:rsidDel="004C4C40">
        <w:rPr>
          <w:sz w:val="22"/>
        </w:rPr>
        <w:t xml:space="preserve"> </w:t>
      </w:r>
      <w:r w:rsidR="0065608D" w:rsidRPr="00FB66E8">
        <w:rPr>
          <w:b/>
          <w:sz w:val="22"/>
        </w:rPr>
        <w:t>YES</w:t>
      </w:r>
      <w:r w:rsidR="00574F70" w:rsidRPr="00FB66E8">
        <w:rPr>
          <w:b/>
          <w:sz w:val="22"/>
        </w:rPr>
        <w:t>,</w:t>
      </w:r>
      <w:r w:rsidR="00574F70" w:rsidRPr="00FB66E8">
        <w:rPr>
          <w:sz w:val="22"/>
        </w:rPr>
        <w:t xml:space="preserve"> describe what safeguards will be implemented to ensure potential participants do not feel coerced into participating </w:t>
      </w:r>
      <w:r w:rsidR="00E625D5" w:rsidRPr="00FB66E8">
        <w:rPr>
          <w:sz w:val="22"/>
        </w:rPr>
        <w:t>if recruited by a person of authority or by their teacher/instructor.</w:t>
      </w:r>
    </w:p>
    <w:p w14:paraId="0CACFB30" w14:textId="77777777" w:rsidR="00E625D5" w:rsidRPr="00FB66E8" w:rsidRDefault="00000000" w:rsidP="00FB66E8">
      <w:pPr>
        <w:ind w:firstLine="720"/>
        <w:rPr>
          <w:sz w:val="22"/>
        </w:rPr>
      </w:pPr>
      <w:sdt>
        <w:sdtPr>
          <w:rPr>
            <w:sz w:val="22"/>
          </w:rPr>
          <w:id w:val="11887113"/>
          <w:placeholder>
            <w:docPart w:val="E9EC5E0E9F2349CCA26689AE0C32CD7E"/>
          </w:placeholder>
          <w:showingPlcHdr/>
          <w15:color w:val="000000"/>
          <w:text/>
        </w:sdtPr>
        <w:sdtContent>
          <w:r w:rsidR="00E625D5" w:rsidRPr="00FB66E8">
            <w:rPr>
              <w:rStyle w:val="Heading5Char"/>
              <w:sz w:val="22"/>
              <w:szCs w:val="22"/>
            </w:rPr>
            <w:t>Click here to enter text.</w:t>
          </w:r>
        </w:sdtContent>
      </w:sdt>
    </w:p>
    <w:p w14:paraId="632D1F60" w14:textId="77777777" w:rsidR="00E625D5" w:rsidRDefault="00E625D5" w:rsidP="00451960">
      <w:pPr>
        <w:rPr>
          <w:sz w:val="22"/>
        </w:rPr>
      </w:pPr>
    </w:p>
    <w:p w14:paraId="551995E4" w14:textId="3DCA723E" w:rsidR="00EB28BF" w:rsidRDefault="00000000" w:rsidP="00EB28BF">
      <w:pPr>
        <w:ind w:left="720"/>
        <w:rPr>
          <w:sz w:val="22"/>
        </w:rPr>
      </w:pPr>
      <w:sdt>
        <w:sdtPr>
          <w:rPr>
            <w:sz w:val="22"/>
          </w:rPr>
          <w:id w:val="-1214654276"/>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Del="004C4C40">
        <w:rPr>
          <w:sz w:val="22"/>
        </w:rPr>
        <w:t xml:space="preserve"> </w:t>
      </w:r>
      <w:r w:rsidR="00EB28BF" w:rsidRPr="00FB66E8">
        <w:rPr>
          <w:b/>
          <w:sz w:val="22"/>
        </w:rPr>
        <w:t>NO</w:t>
      </w:r>
      <w:r w:rsidR="00EB28BF">
        <w:rPr>
          <w:sz w:val="22"/>
        </w:rPr>
        <w:t>, describe what communication methods will be used to recruit students or other school personnel for this research?</w:t>
      </w:r>
    </w:p>
    <w:p w14:paraId="51983ADF" w14:textId="77777777" w:rsidR="00EB28BF" w:rsidRPr="00FB66E8" w:rsidRDefault="00000000" w:rsidP="00FB66E8">
      <w:pPr>
        <w:ind w:left="720"/>
        <w:rPr>
          <w:sz w:val="22"/>
        </w:rPr>
      </w:pPr>
      <w:sdt>
        <w:sdtPr>
          <w:rPr>
            <w:sz w:val="22"/>
          </w:rPr>
          <w:id w:val="334269118"/>
          <w:placeholder>
            <w:docPart w:val="CB7ED9F8A540429C971E12EE4848A1C6"/>
          </w:placeholder>
          <w:showingPlcHdr/>
          <w15:color w:val="000000"/>
          <w:text/>
        </w:sdtPr>
        <w:sdtContent>
          <w:r w:rsidR="00EB28BF" w:rsidRPr="007F4FCF">
            <w:rPr>
              <w:rStyle w:val="Heading5Char"/>
              <w:sz w:val="22"/>
              <w:szCs w:val="22"/>
            </w:rPr>
            <w:t>Click here to enter text.</w:t>
          </w:r>
        </w:sdtContent>
      </w:sdt>
    </w:p>
    <w:p w14:paraId="58175E31" w14:textId="77777777" w:rsidR="00172720" w:rsidRPr="00FB66E8" w:rsidRDefault="00172720" w:rsidP="00451960">
      <w:pPr>
        <w:rPr>
          <w:sz w:val="22"/>
        </w:rPr>
      </w:pPr>
    </w:p>
    <w:p w14:paraId="13856E32" w14:textId="448D5CEE" w:rsidR="00736ED5" w:rsidRPr="00A908D4" w:rsidRDefault="00EB28BF" w:rsidP="00736ED5">
      <w:pPr>
        <w:pStyle w:val="Heading2"/>
      </w:pPr>
      <w:r>
        <w:t>6</w:t>
      </w:r>
      <w:r w:rsidR="00172720" w:rsidRPr="00A908D4">
        <w:t>.</w:t>
      </w:r>
      <w:r>
        <w:t>0</w:t>
      </w:r>
      <w:r w:rsidR="00172720" w:rsidRPr="00A908D4">
        <w:t xml:space="preserve">  </w:t>
      </w:r>
      <w:r w:rsidR="004F4AEC">
        <w:t xml:space="preserve"> </w:t>
      </w:r>
      <w:r w:rsidR="00736ED5" w:rsidRPr="00FF1A30">
        <w:t xml:space="preserve">Does the </w:t>
      </w:r>
      <w:r w:rsidR="00736ED5">
        <w:t>educational institution or organization</w:t>
      </w:r>
      <w:r w:rsidR="00736ED5" w:rsidRPr="00FF1A30">
        <w:t xml:space="preserve"> have its own Institutional Review Board (IRB) or research evaluation policies?</w:t>
      </w:r>
    </w:p>
    <w:p w14:paraId="00E13954" w14:textId="736DEBBC" w:rsidR="00736ED5" w:rsidRPr="007F4FCF" w:rsidRDefault="00736ED5" w:rsidP="00736ED5">
      <w:pPr>
        <w:rPr>
          <w:i/>
          <w:sz w:val="22"/>
        </w:rPr>
      </w:pPr>
      <w:r w:rsidRPr="007F4FCF">
        <w:rPr>
          <w:i/>
          <w:sz w:val="22"/>
        </w:rPr>
        <w:t xml:space="preserve">The DU IRB </w:t>
      </w:r>
      <w:r>
        <w:rPr>
          <w:i/>
          <w:sz w:val="22"/>
        </w:rPr>
        <w:t xml:space="preserve">strongly </w:t>
      </w:r>
      <w:r w:rsidRPr="007F4FCF">
        <w:rPr>
          <w:i/>
          <w:sz w:val="22"/>
        </w:rPr>
        <w:t>recommends contacting the</w:t>
      </w:r>
      <w:r>
        <w:rPr>
          <w:i/>
          <w:sz w:val="22"/>
        </w:rPr>
        <w:t xml:space="preserve"> educational institution (i.e., school district),</w:t>
      </w:r>
      <w:r w:rsidRPr="007F4FCF">
        <w:rPr>
          <w:i/>
          <w:sz w:val="22"/>
        </w:rPr>
        <w:t xml:space="preserve"> in advance</w:t>
      </w:r>
      <w:r>
        <w:rPr>
          <w:i/>
          <w:sz w:val="22"/>
        </w:rPr>
        <w:t>,</w:t>
      </w:r>
      <w:r w:rsidRPr="007F4FCF">
        <w:rPr>
          <w:i/>
          <w:sz w:val="22"/>
        </w:rPr>
        <w:t xml:space="preserve"> to obtain school permission/approval</w:t>
      </w:r>
      <w:r w:rsidR="008A5E11">
        <w:rPr>
          <w:i/>
          <w:sz w:val="22"/>
        </w:rPr>
        <w:t>.</w:t>
      </w:r>
      <w:r w:rsidRPr="007F4FCF">
        <w:rPr>
          <w:i/>
          <w:sz w:val="22"/>
        </w:rPr>
        <w:t xml:space="preserve"> </w:t>
      </w:r>
      <w:r w:rsidR="008A5E11">
        <w:rPr>
          <w:i/>
          <w:sz w:val="22"/>
        </w:rPr>
        <w:t>If required by the school(s)</w:t>
      </w:r>
      <w:r w:rsidRPr="007F4FCF">
        <w:rPr>
          <w:i/>
          <w:sz w:val="22"/>
        </w:rPr>
        <w:t xml:space="preserve">, </w:t>
      </w:r>
      <w:r w:rsidR="008A5E11">
        <w:rPr>
          <w:i/>
          <w:sz w:val="22"/>
        </w:rPr>
        <w:t xml:space="preserve">PLAN AHEAD and </w:t>
      </w:r>
      <w:r w:rsidRPr="007F4FCF">
        <w:rPr>
          <w:i/>
          <w:sz w:val="22"/>
        </w:rPr>
        <w:t xml:space="preserve">submit </w:t>
      </w:r>
      <w:r w:rsidR="008A5E11">
        <w:rPr>
          <w:i/>
          <w:sz w:val="22"/>
        </w:rPr>
        <w:t>your</w:t>
      </w:r>
      <w:r w:rsidRPr="007F4FCF">
        <w:rPr>
          <w:i/>
          <w:sz w:val="22"/>
        </w:rPr>
        <w:t xml:space="preserve"> application</w:t>
      </w:r>
      <w:r w:rsidR="008A5E11">
        <w:rPr>
          <w:i/>
          <w:sz w:val="22"/>
        </w:rPr>
        <w:t xml:space="preserve"> early</w:t>
      </w:r>
      <w:r w:rsidRPr="007F4FCF">
        <w:rPr>
          <w:i/>
          <w:sz w:val="22"/>
        </w:rPr>
        <w:t xml:space="preserve"> to get your research project assigned to their research review agenda.</w:t>
      </w:r>
      <w:r w:rsidR="003F0545">
        <w:rPr>
          <w:i/>
          <w:sz w:val="22"/>
        </w:rPr>
        <w:t xml:space="preserve"> Refer to the </w:t>
      </w:r>
      <w:hyperlink r:id="rId13" w:history="1">
        <w:r w:rsidR="003F0545" w:rsidRPr="005163AB">
          <w:rPr>
            <w:rStyle w:val="Hyperlink"/>
            <w:b/>
            <w:i/>
            <w:sz w:val="22"/>
          </w:rPr>
          <w:t>IRB Guidance: Research in Schools</w:t>
        </w:r>
      </w:hyperlink>
      <w:r w:rsidR="003F0545">
        <w:rPr>
          <w:b/>
          <w:i/>
          <w:color w:val="0070C0"/>
          <w:sz w:val="22"/>
        </w:rPr>
        <w:t xml:space="preserve"> </w:t>
      </w:r>
    </w:p>
    <w:p w14:paraId="5B60F1BA" w14:textId="77777777" w:rsidR="00736ED5" w:rsidRPr="007F4FCF" w:rsidRDefault="00736ED5" w:rsidP="00736ED5">
      <w:pPr>
        <w:rPr>
          <w:sz w:val="22"/>
        </w:rPr>
      </w:pPr>
    </w:p>
    <w:p w14:paraId="31265ED7" w14:textId="77777777" w:rsidR="00736ED5" w:rsidRPr="007F4FCF" w:rsidRDefault="00000000" w:rsidP="00FB66E8">
      <w:pPr>
        <w:ind w:left="720"/>
        <w:rPr>
          <w:sz w:val="22"/>
        </w:rPr>
      </w:pPr>
      <w:sdt>
        <w:sdtPr>
          <w:rPr>
            <w:sz w:val="22"/>
          </w:rPr>
          <w:id w:val="505951444"/>
          <w14:checkbox>
            <w14:checked w14:val="0"/>
            <w14:checkedState w14:val="2612" w14:font="MS Gothic"/>
            <w14:uncheckedState w14:val="2610" w14:font="MS Gothic"/>
          </w14:checkbox>
        </w:sdtPr>
        <w:sdtContent>
          <w:r w:rsidR="00736ED5" w:rsidRPr="007F4FCF">
            <w:rPr>
              <w:rFonts w:ascii="MS Gothic" w:eastAsia="MS Gothic" w:hAnsi="MS Gothic" w:hint="eastAsia"/>
              <w:sz w:val="22"/>
            </w:rPr>
            <w:t>☐</w:t>
          </w:r>
        </w:sdtContent>
      </w:sdt>
      <w:r w:rsidR="00736ED5" w:rsidRPr="007F4FCF">
        <w:rPr>
          <w:sz w:val="22"/>
        </w:rPr>
        <w:t xml:space="preserve">  </w:t>
      </w:r>
      <w:r w:rsidR="00736ED5" w:rsidRPr="007F4FCF">
        <w:rPr>
          <w:b/>
          <w:sz w:val="22"/>
        </w:rPr>
        <w:t>N</w:t>
      </w:r>
      <w:r w:rsidR="00736ED5">
        <w:rPr>
          <w:b/>
          <w:sz w:val="22"/>
        </w:rPr>
        <w:t>O</w:t>
      </w:r>
      <w:r w:rsidR="00736ED5" w:rsidRPr="007F4FCF">
        <w:rPr>
          <w:sz w:val="22"/>
        </w:rPr>
        <w:t xml:space="preserve"> – </w:t>
      </w:r>
      <w:r w:rsidR="00736ED5" w:rsidRPr="00FB66E8">
        <w:rPr>
          <w:b/>
          <w:sz w:val="22"/>
        </w:rPr>
        <w:t>The educational institution or organization does not have an IRB or research advisory board.</w:t>
      </w:r>
      <w:r w:rsidR="00736ED5" w:rsidRPr="007F4FCF">
        <w:rPr>
          <w:sz w:val="22"/>
        </w:rPr>
        <w:t xml:space="preserve"> Documentation is still required stating approval from </w:t>
      </w:r>
      <w:r w:rsidR="00736ED5">
        <w:rPr>
          <w:sz w:val="22"/>
        </w:rPr>
        <w:t>an appropriate administrator (i.e., superin</w:t>
      </w:r>
      <w:r w:rsidR="008A5E11">
        <w:rPr>
          <w:sz w:val="22"/>
        </w:rPr>
        <w:t>ten</w:t>
      </w:r>
      <w:r w:rsidR="00736ED5">
        <w:rPr>
          <w:sz w:val="22"/>
        </w:rPr>
        <w:t>dent, principal, director)</w:t>
      </w:r>
      <w:r w:rsidR="00736ED5" w:rsidRPr="007F4FCF">
        <w:rPr>
          <w:sz w:val="22"/>
        </w:rPr>
        <w:t xml:space="preserve"> before final IRB approval will be granted. This documentation/letter must be on letterhead and signed by an authorized signatory official.</w:t>
      </w:r>
    </w:p>
    <w:p w14:paraId="28111D1F" w14:textId="77777777" w:rsidR="00736ED5" w:rsidRPr="007F4FCF" w:rsidRDefault="00736ED5" w:rsidP="00736ED5">
      <w:pPr>
        <w:rPr>
          <w:sz w:val="22"/>
        </w:rPr>
      </w:pPr>
    </w:p>
    <w:p w14:paraId="3396FEE3" w14:textId="534F7650" w:rsidR="00736ED5" w:rsidRDefault="00000000" w:rsidP="00FB66E8">
      <w:pPr>
        <w:ind w:left="720"/>
        <w:rPr>
          <w:sz w:val="22"/>
        </w:rPr>
      </w:pPr>
      <w:sdt>
        <w:sdtPr>
          <w:rPr>
            <w:sz w:val="22"/>
          </w:rPr>
          <w:id w:val="-197319513"/>
          <w14:checkbox>
            <w14:checked w14:val="0"/>
            <w14:checkedState w14:val="2612" w14:font="MS Gothic"/>
            <w14:uncheckedState w14:val="2610" w14:font="MS Gothic"/>
          </w14:checkbox>
        </w:sdtPr>
        <w:sdtContent>
          <w:r w:rsidR="00EB28BF">
            <w:rPr>
              <w:rFonts w:ascii="MS Gothic" w:eastAsia="MS Gothic" w:hAnsi="MS Gothic" w:hint="eastAsia"/>
              <w:sz w:val="22"/>
            </w:rPr>
            <w:t>☐</w:t>
          </w:r>
        </w:sdtContent>
      </w:sdt>
      <w:r w:rsidR="00736ED5" w:rsidRPr="007F4FCF">
        <w:rPr>
          <w:sz w:val="22"/>
        </w:rPr>
        <w:t xml:space="preserve">  </w:t>
      </w:r>
      <w:r w:rsidR="00736ED5" w:rsidRPr="007F4FCF">
        <w:rPr>
          <w:b/>
          <w:sz w:val="22"/>
        </w:rPr>
        <w:t>YES</w:t>
      </w:r>
      <w:r w:rsidR="00736ED5" w:rsidRPr="007F4FCF">
        <w:rPr>
          <w:sz w:val="22"/>
        </w:rPr>
        <w:t xml:space="preserve"> – </w:t>
      </w:r>
      <w:r w:rsidR="00736ED5" w:rsidRPr="00FB66E8">
        <w:rPr>
          <w:b/>
          <w:sz w:val="22"/>
        </w:rPr>
        <w:t>The educational institution or organization has their own IRB or research advisory committee.</w:t>
      </w:r>
      <w:r w:rsidR="00736ED5" w:rsidRPr="007F4FCF">
        <w:rPr>
          <w:sz w:val="22"/>
        </w:rPr>
        <w:t xml:space="preserve">  Documentation of approval by the board/committee must be provided before final IRB approval will be granted.</w:t>
      </w:r>
    </w:p>
    <w:p w14:paraId="2A7AB8CD" w14:textId="41104CDD" w:rsidR="004F4AEC" w:rsidRDefault="004F4AEC" w:rsidP="00FB66E8">
      <w:pPr>
        <w:ind w:left="720"/>
        <w:rPr>
          <w:sz w:val="22"/>
        </w:rPr>
      </w:pPr>
    </w:p>
    <w:p w14:paraId="21CC86A8" w14:textId="77777777" w:rsidR="004F4AEC" w:rsidRPr="005D7462" w:rsidRDefault="004F4AEC" w:rsidP="004F4AEC">
      <w:pPr>
        <w:ind w:left="720"/>
        <w:rPr>
          <w:i/>
          <w:sz w:val="22"/>
        </w:rPr>
      </w:pPr>
      <w:r w:rsidRPr="005D7462">
        <w:rPr>
          <w:b/>
          <w:sz w:val="22"/>
        </w:rPr>
        <w:t>OBTAINING CONDITIONAL IRB APPROVAL:</w:t>
      </w:r>
      <w:r>
        <w:rPr>
          <w:sz w:val="22"/>
        </w:rPr>
        <w:t xml:space="preserve">  </w:t>
      </w:r>
      <w:r w:rsidRPr="005D7462">
        <w:rPr>
          <w:i/>
          <w:sz w:val="22"/>
        </w:rPr>
        <w:t>If a school district uses a committee to review research proposals, it is important to plan additional time into the approval process since the study must be reviewed by both the DU IRB and the school’s review committee.  Often K-12 school sites will require proof of IRB review prior to their approval.  The DU IRB can provide conditional approval as evidence of that review to sites.  However, final approval will not be granted until appropriate site permission has been attached to the IRB project in IRBNet.</w:t>
      </w:r>
    </w:p>
    <w:p w14:paraId="2961A390" w14:textId="77777777" w:rsidR="004F4AEC" w:rsidRPr="007F4FCF" w:rsidRDefault="004F4AEC" w:rsidP="00FB66E8">
      <w:pPr>
        <w:ind w:left="720"/>
        <w:rPr>
          <w:sz w:val="22"/>
        </w:rPr>
      </w:pPr>
    </w:p>
    <w:p w14:paraId="42BD0F06" w14:textId="77777777" w:rsidR="00736ED5" w:rsidRDefault="00736ED5" w:rsidP="00736ED5"/>
    <w:p w14:paraId="69F63ABC" w14:textId="7E32F996" w:rsidR="00EE7B9C" w:rsidRPr="00172720" w:rsidRDefault="00EB28BF" w:rsidP="00EE7B9C">
      <w:pPr>
        <w:pStyle w:val="Heading2"/>
      </w:pPr>
      <w:r>
        <w:t>7</w:t>
      </w:r>
      <w:r w:rsidR="00EE7B9C" w:rsidRPr="00172720">
        <w:t>.</w:t>
      </w:r>
      <w:r>
        <w:t xml:space="preserve">0 </w:t>
      </w:r>
      <w:r w:rsidR="00EE7B9C" w:rsidRPr="00172720">
        <w:t xml:space="preserve"> </w:t>
      </w:r>
      <w:r w:rsidR="004F4AEC">
        <w:t xml:space="preserve"> </w:t>
      </w:r>
      <w:r w:rsidR="00EE7B9C">
        <w:t>Does your proposed research align with the proposed school(s) goals and priorities</w:t>
      </w:r>
      <w:r w:rsidR="00EE7B9C" w:rsidRPr="00172720">
        <w:t>?</w:t>
      </w:r>
    </w:p>
    <w:p w14:paraId="26382B2B" w14:textId="66F099C1" w:rsidR="00EE7B9C" w:rsidRDefault="00000000" w:rsidP="00BE6254">
      <w:pPr>
        <w:ind w:left="720"/>
        <w:rPr>
          <w:sz w:val="22"/>
        </w:rPr>
      </w:pPr>
      <w:sdt>
        <w:sdtPr>
          <w:rPr>
            <w:sz w:val="22"/>
          </w:rPr>
          <w:id w:val="333120595"/>
          <w14:checkbox>
            <w14:checked w14:val="0"/>
            <w14:checkedState w14:val="2612" w14:font="MS Gothic"/>
            <w14:uncheckedState w14:val="2610" w14:font="MS Gothic"/>
          </w14:checkbox>
        </w:sdtPr>
        <w:sdtContent>
          <w:r w:rsidR="00EE7B9C" w:rsidRPr="007F4FCF">
            <w:rPr>
              <w:rFonts w:ascii="MS Gothic" w:eastAsia="MS Gothic" w:hAnsi="MS Gothic" w:hint="eastAsia"/>
              <w:sz w:val="22"/>
            </w:rPr>
            <w:t>☐</w:t>
          </w:r>
        </w:sdtContent>
      </w:sdt>
      <w:r w:rsidR="00EE7B9C" w:rsidRPr="007F4FCF">
        <w:rPr>
          <w:sz w:val="22"/>
        </w:rPr>
        <w:t xml:space="preserve">  </w:t>
      </w:r>
      <w:r w:rsidR="00EB28BF">
        <w:rPr>
          <w:sz w:val="22"/>
        </w:rPr>
        <w:t xml:space="preserve">If </w:t>
      </w:r>
      <w:r w:rsidR="00BE6254" w:rsidRPr="00FB66E8">
        <w:rPr>
          <w:b/>
          <w:sz w:val="22"/>
        </w:rPr>
        <w:t>YES</w:t>
      </w:r>
      <w:r w:rsidR="00EB28BF">
        <w:rPr>
          <w:sz w:val="22"/>
        </w:rPr>
        <w:t>,</w:t>
      </w:r>
      <w:r w:rsidR="00BE6254">
        <w:rPr>
          <w:sz w:val="22"/>
        </w:rPr>
        <w:t xml:space="preserve"> describe how the proposed research aligns with one of the </w:t>
      </w:r>
      <w:r w:rsidR="00A72357">
        <w:rPr>
          <w:sz w:val="22"/>
        </w:rPr>
        <w:t>school’s</w:t>
      </w:r>
      <w:r w:rsidR="00BE6254">
        <w:rPr>
          <w:sz w:val="22"/>
        </w:rPr>
        <w:t xml:space="preserve"> goals or priorities.</w:t>
      </w:r>
    </w:p>
    <w:p w14:paraId="53DCE789" w14:textId="77777777" w:rsidR="00BE6254" w:rsidRDefault="00000000" w:rsidP="00FB66E8">
      <w:pPr>
        <w:ind w:left="720"/>
        <w:rPr>
          <w:sz w:val="22"/>
        </w:rPr>
      </w:pPr>
      <w:sdt>
        <w:sdtPr>
          <w:rPr>
            <w:sz w:val="22"/>
          </w:rPr>
          <w:id w:val="-72363957"/>
          <w:placeholder>
            <w:docPart w:val="A6EA45BA1D484341982522346EB960E3"/>
          </w:placeholder>
          <w:showingPlcHdr/>
          <w15:color w:val="000000"/>
          <w:text/>
        </w:sdtPr>
        <w:sdtContent>
          <w:r w:rsidR="00BE6254" w:rsidRPr="007F4FCF">
            <w:rPr>
              <w:rStyle w:val="Heading5Char"/>
              <w:sz w:val="22"/>
              <w:szCs w:val="22"/>
            </w:rPr>
            <w:t>Click here to enter text.</w:t>
          </w:r>
        </w:sdtContent>
      </w:sdt>
    </w:p>
    <w:p w14:paraId="5CAB6795" w14:textId="77777777" w:rsidR="00BE6254" w:rsidRPr="007F4FCF" w:rsidRDefault="00BE6254" w:rsidP="00EE7B9C">
      <w:pPr>
        <w:rPr>
          <w:sz w:val="22"/>
        </w:rPr>
      </w:pPr>
    </w:p>
    <w:p w14:paraId="36B19FCA" w14:textId="77777777" w:rsidR="00EE7B9C" w:rsidRPr="007F4FCF" w:rsidRDefault="00000000" w:rsidP="00FB66E8">
      <w:pPr>
        <w:ind w:left="720"/>
        <w:rPr>
          <w:sz w:val="22"/>
        </w:rPr>
      </w:pPr>
      <w:sdt>
        <w:sdtPr>
          <w:rPr>
            <w:sz w:val="22"/>
          </w:rPr>
          <w:id w:val="747467094"/>
          <w14:checkbox>
            <w14:checked w14:val="0"/>
            <w14:checkedState w14:val="2612" w14:font="MS Gothic"/>
            <w14:uncheckedState w14:val="2610" w14:font="MS Gothic"/>
          </w14:checkbox>
        </w:sdtPr>
        <w:sdtContent>
          <w:r w:rsidR="00EE7B9C" w:rsidRPr="007F4FCF">
            <w:rPr>
              <w:rFonts w:ascii="MS Gothic" w:eastAsia="MS Gothic" w:hAnsi="MS Gothic" w:hint="eastAsia"/>
              <w:sz w:val="22"/>
            </w:rPr>
            <w:t>☐</w:t>
          </w:r>
        </w:sdtContent>
      </w:sdt>
      <w:r w:rsidR="00EE7B9C" w:rsidRPr="007F4FCF">
        <w:rPr>
          <w:sz w:val="22"/>
        </w:rPr>
        <w:t xml:space="preserve">  </w:t>
      </w:r>
      <w:r w:rsidR="00BE6254">
        <w:rPr>
          <w:sz w:val="22"/>
        </w:rPr>
        <w:t xml:space="preserve">If </w:t>
      </w:r>
      <w:r w:rsidR="00EE7B9C" w:rsidRPr="00FB66E8">
        <w:rPr>
          <w:b/>
          <w:sz w:val="22"/>
        </w:rPr>
        <w:t>N</w:t>
      </w:r>
      <w:r w:rsidR="00BE6254" w:rsidRPr="00FB66E8">
        <w:rPr>
          <w:b/>
          <w:sz w:val="22"/>
        </w:rPr>
        <w:t>O</w:t>
      </w:r>
      <w:r w:rsidR="00BE6254">
        <w:rPr>
          <w:sz w:val="22"/>
        </w:rPr>
        <w:t>, describe how the proposed research may contribute to one of the school’s goals or priorities.</w:t>
      </w:r>
    </w:p>
    <w:p w14:paraId="574BC7FF" w14:textId="77777777" w:rsidR="00E625D5" w:rsidRPr="00FB66E8" w:rsidRDefault="00BE6254" w:rsidP="00451960">
      <w:pPr>
        <w:rPr>
          <w:sz w:val="22"/>
        </w:rPr>
      </w:pPr>
      <w:r>
        <w:rPr>
          <w:sz w:val="22"/>
        </w:rPr>
        <w:tab/>
      </w:r>
      <w:sdt>
        <w:sdtPr>
          <w:rPr>
            <w:sz w:val="22"/>
          </w:rPr>
          <w:id w:val="676000603"/>
          <w:placeholder>
            <w:docPart w:val="1E905583A393475EA5A1F901CB695C9D"/>
          </w:placeholder>
          <w:showingPlcHdr/>
          <w15:color w:val="000000"/>
          <w:text/>
        </w:sdtPr>
        <w:sdtContent>
          <w:r w:rsidRPr="007F4FCF">
            <w:rPr>
              <w:rStyle w:val="Heading5Char"/>
              <w:sz w:val="22"/>
              <w:szCs w:val="22"/>
            </w:rPr>
            <w:t>Click here to enter text.</w:t>
          </w:r>
        </w:sdtContent>
      </w:sdt>
    </w:p>
    <w:p w14:paraId="114463A5" w14:textId="77777777" w:rsidR="00BE6254" w:rsidRDefault="00BE6254" w:rsidP="00FF1A30">
      <w:pPr>
        <w:pStyle w:val="Heading2"/>
      </w:pPr>
    </w:p>
    <w:p w14:paraId="07AF7AE6" w14:textId="049DFB9D" w:rsidR="00516493" w:rsidRPr="00172720" w:rsidRDefault="00BE6254" w:rsidP="00FF1A30">
      <w:pPr>
        <w:pStyle w:val="Heading2"/>
      </w:pPr>
      <w:r>
        <w:t>8</w:t>
      </w:r>
      <w:r w:rsidR="00516493" w:rsidRPr="00172720">
        <w:t>.</w:t>
      </w:r>
      <w:r>
        <w:t>0</w:t>
      </w:r>
      <w:r w:rsidR="00516493" w:rsidRPr="00172720">
        <w:t xml:space="preserve">  </w:t>
      </w:r>
      <w:r w:rsidR="004F4AEC">
        <w:t xml:space="preserve"> </w:t>
      </w:r>
      <w:r w:rsidR="00516493" w:rsidRPr="00172720">
        <w:t>F</w:t>
      </w:r>
      <w:r w:rsidR="006B670D" w:rsidRPr="00172720">
        <w:t>amily Educational Rights and Privacy Act (FERPA)</w:t>
      </w:r>
    </w:p>
    <w:p w14:paraId="720A87BE"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The Family Educational Rights and Privacy Act (FERPA) is a Federal law administered by the U.S. Department of Education; 34 CFR Part 99. FERPA applies to all educational agencies and institutions that receive federal funding.</w:t>
      </w:r>
    </w:p>
    <w:p w14:paraId="19067B16" w14:textId="77777777" w:rsidR="006B670D" w:rsidRPr="00FB66E8" w:rsidRDefault="006B670D" w:rsidP="006B670D">
      <w:pPr>
        <w:pStyle w:val="Default"/>
        <w:rPr>
          <w:rFonts w:asciiTheme="minorHAnsi" w:hAnsiTheme="minorHAnsi"/>
          <w:sz w:val="22"/>
          <w:szCs w:val="22"/>
        </w:rPr>
      </w:pPr>
    </w:p>
    <w:p w14:paraId="28ACC699" w14:textId="57A190C9"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FERPA aims to protect the privacy of Student Education Records. Education records include any record containing any personally identifiable information (PII) directly related to the student. PII is not limited to name but may include indirect identifiers as well. </w:t>
      </w:r>
    </w:p>
    <w:p w14:paraId="074B99A0"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Examples include: </w:t>
      </w:r>
    </w:p>
    <w:p w14:paraId="7A5151E2"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Documents with a student’s name, ID number, or other identifier; </w:t>
      </w:r>
    </w:p>
    <w:p w14:paraId="1CBF453D"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Class rosters or grade lists; </w:t>
      </w:r>
    </w:p>
    <w:p w14:paraId="70CFEBA1"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Place of birth; </w:t>
      </w:r>
    </w:p>
    <w:p w14:paraId="738F81B6"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Ethnicity; </w:t>
      </w:r>
    </w:p>
    <w:p w14:paraId="637017A1"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Residency status; </w:t>
      </w:r>
    </w:p>
    <w:p w14:paraId="5E4766B6"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Advisor’s name; </w:t>
      </w:r>
    </w:p>
    <w:p w14:paraId="743C2B2E"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Class schedule; </w:t>
      </w:r>
    </w:p>
    <w:p w14:paraId="43518676"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Courses completed; </w:t>
      </w:r>
    </w:p>
    <w:p w14:paraId="29A0355C"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Grades; </w:t>
      </w:r>
    </w:p>
    <w:p w14:paraId="022BD1C2"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Disciplinary records; </w:t>
      </w:r>
    </w:p>
    <w:p w14:paraId="661AAFF4" w14:textId="77777777" w:rsidR="006B670D" w:rsidRPr="00FB66E8" w:rsidRDefault="006B670D" w:rsidP="00FB66E8">
      <w:pPr>
        <w:pStyle w:val="Default"/>
        <w:ind w:left="720"/>
        <w:rPr>
          <w:sz w:val="22"/>
          <w:szCs w:val="22"/>
        </w:rPr>
      </w:pPr>
      <w:r w:rsidRPr="00FB66E8">
        <w:rPr>
          <w:rFonts w:asciiTheme="minorHAnsi" w:hAnsiTheme="minorHAnsi"/>
          <w:sz w:val="22"/>
          <w:szCs w:val="22"/>
        </w:rPr>
        <w:t>• Student info displayed on a computer screen</w:t>
      </w:r>
      <w:r w:rsidRPr="00FB66E8">
        <w:rPr>
          <w:sz w:val="22"/>
          <w:szCs w:val="22"/>
        </w:rPr>
        <w:t xml:space="preserve">. </w:t>
      </w:r>
    </w:p>
    <w:p w14:paraId="28DD117D" w14:textId="77777777" w:rsidR="006B670D" w:rsidRPr="00FB66E8" w:rsidRDefault="006B670D" w:rsidP="006B670D">
      <w:pPr>
        <w:pStyle w:val="Default"/>
        <w:rPr>
          <w:sz w:val="22"/>
          <w:szCs w:val="22"/>
        </w:rPr>
      </w:pPr>
    </w:p>
    <w:p w14:paraId="43F4BDD4" w14:textId="066F9B50" w:rsidR="006B670D" w:rsidRPr="004F4AEC" w:rsidRDefault="00BE6254" w:rsidP="006B670D">
      <w:pPr>
        <w:pStyle w:val="Default"/>
        <w:rPr>
          <w:rFonts w:asciiTheme="minorHAnsi" w:hAnsiTheme="minorHAnsi"/>
          <w:b/>
          <w:sz w:val="22"/>
          <w:szCs w:val="22"/>
        </w:rPr>
      </w:pPr>
      <w:r w:rsidRPr="004F4AEC">
        <w:rPr>
          <w:rFonts w:asciiTheme="minorHAnsi" w:hAnsiTheme="minorHAnsi"/>
          <w:b/>
          <w:sz w:val="22"/>
          <w:szCs w:val="22"/>
        </w:rPr>
        <w:t>8</w:t>
      </w:r>
      <w:r w:rsidR="006B670D" w:rsidRPr="004F4AEC">
        <w:rPr>
          <w:rFonts w:asciiTheme="minorHAnsi" w:hAnsiTheme="minorHAnsi"/>
          <w:b/>
          <w:sz w:val="22"/>
          <w:szCs w:val="22"/>
        </w:rPr>
        <w:t xml:space="preserve">.1   Will the research involve collecting </w:t>
      </w:r>
      <w:r w:rsidR="004C4C40">
        <w:rPr>
          <w:rFonts w:asciiTheme="minorHAnsi" w:hAnsiTheme="minorHAnsi"/>
          <w:b/>
          <w:sz w:val="22"/>
          <w:szCs w:val="22"/>
        </w:rPr>
        <w:t xml:space="preserve">Student Education Records containing </w:t>
      </w:r>
      <w:r w:rsidR="006B670D" w:rsidRPr="004F4AEC">
        <w:rPr>
          <w:rFonts w:asciiTheme="minorHAnsi" w:hAnsiTheme="minorHAnsi"/>
          <w:b/>
          <w:sz w:val="22"/>
          <w:szCs w:val="22"/>
        </w:rPr>
        <w:t>any personally identifiable information (PII) or indirect identifiers?</w:t>
      </w:r>
    </w:p>
    <w:p w14:paraId="1F234A8E" w14:textId="5929044B" w:rsidR="006B670D" w:rsidRPr="0030643B" w:rsidRDefault="00000000" w:rsidP="00FB66E8">
      <w:pPr>
        <w:pStyle w:val="Default"/>
        <w:ind w:firstLine="720"/>
        <w:rPr>
          <w:rFonts w:asciiTheme="minorHAnsi" w:hAnsiTheme="minorHAnsi" w:cstheme="minorHAnsi"/>
          <w:color w:val="0070C0"/>
          <w:sz w:val="22"/>
          <w:szCs w:val="22"/>
        </w:rPr>
      </w:pPr>
      <w:sdt>
        <w:sdtPr>
          <w:rPr>
            <w:sz w:val="22"/>
          </w:rPr>
          <w:id w:val="693123335"/>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FB66E8" w:rsidDel="004C4C40">
        <w:rPr>
          <w:rFonts w:asciiTheme="minorHAnsi" w:eastAsia="MS Gothic" w:hAnsiTheme="minorHAnsi" w:cstheme="minorHAnsi"/>
          <w:sz w:val="22"/>
          <w:szCs w:val="22"/>
        </w:rPr>
        <w:t xml:space="preserve"> </w:t>
      </w:r>
      <w:r w:rsidR="00BE6254" w:rsidRPr="00FB66E8">
        <w:rPr>
          <w:rFonts w:asciiTheme="minorHAnsi" w:eastAsia="MS Gothic" w:hAnsiTheme="minorHAnsi" w:cstheme="minorHAnsi"/>
          <w:b/>
          <w:sz w:val="22"/>
          <w:szCs w:val="22"/>
        </w:rPr>
        <w:t>NO</w:t>
      </w:r>
      <w:r w:rsidR="00BE6254" w:rsidRPr="00FB66E8">
        <w:rPr>
          <w:rFonts w:asciiTheme="minorHAnsi" w:eastAsia="MS Gothic" w:hAnsiTheme="minorHAnsi" w:cstheme="minorHAnsi"/>
          <w:sz w:val="22"/>
          <w:szCs w:val="22"/>
        </w:rPr>
        <w:t xml:space="preserve">, proceed to section </w:t>
      </w:r>
      <w:r w:rsidR="00BE6254" w:rsidRPr="0030643B">
        <w:rPr>
          <w:rFonts w:asciiTheme="minorHAnsi" w:eastAsia="MS Gothic" w:hAnsiTheme="minorHAnsi" w:cstheme="minorHAnsi"/>
          <w:b/>
          <w:color w:val="0070C0"/>
          <w:sz w:val="22"/>
          <w:szCs w:val="22"/>
        </w:rPr>
        <w:t>9.0</w:t>
      </w:r>
    </w:p>
    <w:p w14:paraId="27EFE994" w14:textId="77777777" w:rsidR="00BE6254" w:rsidRDefault="00BE6254" w:rsidP="006B670D">
      <w:pPr>
        <w:pStyle w:val="Default"/>
        <w:rPr>
          <w:rFonts w:asciiTheme="minorHAnsi" w:hAnsiTheme="minorHAnsi"/>
          <w:sz w:val="22"/>
          <w:szCs w:val="22"/>
        </w:rPr>
      </w:pPr>
    </w:p>
    <w:p w14:paraId="39E08AE3" w14:textId="6CF5E286" w:rsidR="006B670D" w:rsidRPr="00FB66E8" w:rsidRDefault="00000000" w:rsidP="00FB66E8">
      <w:pPr>
        <w:pStyle w:val="Default"/>
        <w:ind w:left="720"/>
        <w:rPr>
          <w:rFonts w:asciiTheme="minorHAnsi" w:hAnsiTheme="minorHAnsi"/>
          <w:sz w:val="22"/>
          <w:szCs w:val="22"/>
        </w:rPr>
      </w:pPr>
      <w:sdt>
        <w:sdtPr>
          <w:rPr>
            <w:sz w:val="22"/>
          </w:rPr>
          <w:id w:val="-812719042"/>
          <w14:checkbox>
            <w14:checked w14:val="0"/>
            <w14:checkedState w14:val="2612" w14:font="MS Gothic"/>
            <w14:uncheckedState w14:val="2610" w14:font="MS Gothic"/>
          </w14:checkbox>
        </w:sdtPr>
        <w:sdtContent>
          <w:r w:rsidR="004C4C40">
            <w:rPr>
              <w:rFonts w:ascii="MS Gothic" w:eastAsia="MS Gothic" w:hAnsi="MS Gothic" w:hint="eastAsia"/>
              <w:sz w:val="22"/>
            </w:rPr>
            <w:t>☐</w:t>
          </w:r>
        </w:sdtContent>
      </w:sdt>
      <w:r w:rsidR="004C4C40" w:rsidRPr="00FB66E8" w:rsidDel="004C4C40">
        <w:rPr>
          <w:rFonts w:asciiTheme="minorHAnsi" w:hAnsiTheme="minorHAnsi"/>
          <w:sz w:val="22"/>
          <w:szCs w:val="22"/>
        </w:rPr>
        <w:t xml:space="preserve"> </w:t>
      </w:r>
      <w:r w:rsidR="006B670D" w:rsidRPr="00FB66E8">
        <w:rPr>
          <w:rFonts w:asciiTheme="minorHAnsi" w:hAnsiTheme="minorHAnsi"/>
          <w:b/>
          <w:sz w:val="22"/>
          <w:szCs w:val="22"/>
        </w:rPr>
        <w:t>YES</w:t>
      </w:r>
      <w:r w:rsidR="006B670D" w:rsidRPr="00FB66E8">
        <w:rPr>
          <w:rFonts w:asciiTheme="minorHAnsi" w:hAnsiTheme="minorHAnsi"/>
          <w:sz w:val="22"/>
          <w:szCs w:val="22"/>
        </w:rPr>
        <w:t>, does the consent or parental permission form</w:t>
      </w:r>
      <w:r w:rsidR="00A72357">
        <w:rPr>
          <w:rFonts w:asciiTheme="minorHAnsi" w:hAnsiTheme="minorHAnsi"/>
          <w:sz w:val="22"/>
          <w:szCs w:val="22"/>
        </w:rPr>
        <w:t>, or consent form for participants over age 18,</w:t>
      </w:r>
      <w:r w:rsidR="006B670D" w:rsidRPr="00FB66E8">
        <w:rPr>
          <w:rFonts w:asciiTheme="minorHAnsi" w:hAnsiTheme="minorHAnsi"/>
          <w:sz w:val="22"/>
          <w:szCs w:val="22"/>
        </w:rPr>
        <w:t xml:space="preserve"> include a FERPA authorization</w:t>
      </w:r>
      <w:r w:rsidR="003F0545">
        <w:rPr>
          <w:rFonts w:asciiTheme="minorHAnsi" w:hAnsiTheme="minorHAnsi"/>
          <w:sz w:val="22"/>
          <w:szCs w:val="22"/>
        </w:rPr>
        <w:t xml:space="preserve"> statement</w:t>
      </w:r>
      <w:r w:rsidR="006B670D" w:rsidRPr="00FB66E8">
        <w:rPr>
          <w:rFonts w:asciiTheme="minorHAnsi" w:hAnsiTheme="minorHAnsi"/>
          <w:sz w:val="22"/>
          <w:szCs w:val="22"/>
        </w:rPr>
        <w:t xml:space="preserve">? </w:t>
      </w:r>
    </w:p>
    <w:p w14:paraId="763D022D" w14:textId="7DC98CB9" w:rsidR="00A86085" w:rsidRPr="0030643B" w:rsidRDefault="00000000" w:rsidP="00D73030">
      <w:pPr>
        <w:pStyle w:val="Default"/>
        <w:ind w:left="1440"/>
        <w:rPr>
          <w:rFonts w:asciiTheme="minorHAnsi" w:hAnsiTheme="minorHAnsi"/>
          <w:b/>
          <w:color w:val="0070C0"/>
          <w:sz w:val="22"/>
          <w:szCs w:val="22"/>
        </w:rPr>
      </w:pPr>
      <w:sdt>
        <w:sdtPr>
          <w:rPr>
            <w:rFonts w:asciiTheme="minorHAnsi" w:hAnsiTheme="minorHAnsi"/>
            <w:sz w:val="22"/>
            <w:szCs w:val="22"/>
          </w:rPr>
          <w:id w:val="-477685237"/>
          <w14:checkbox>
            <w14:checked w14:val="0"/>
            <w14:checkedState w14:val="2612" w14:font="MS Gothic"/>
            <w14:uncheckedState w14:val="2610" w14:font="MS Gothic"/>
          </w14:checkbox>
        </w:sdtPr>
        <w:sdtContent>
          <w:r w:rsidR="003F7BB0">
            <w:rPr>
              <w:rFonts w:ascii="MS Gothic" w:eastAsia="MS Gothic" w:hAnsi="MS Gothic" w:hint="eastAsia"/>
              <w:sz w:val="22"/>
              <w:szCs w:val="22"/>
            </w:rPr>
            <w:t>☐</w:t>
          </w:r>
        </w:sdtContent>
      </w:sdt>
      <w:r w:rsidR="00A86085" w:rsidRPr="00FB66E8">
        <w:rPr>
          <w:rFonts w:asciiTheme="minorHAnsi" w:hAnsiTheme="minorHAnsi"/>
          <w:sz w:val="22"/>
          <w:szCs w:val="22"/>
        </w:rPr>
        <w:t xml:space="preserve">   </w:t>
      </w:r>
      <w:r w:rsidR="003F0545">
        <w:rPr>
          <w:rFonts w:asciiTheme="minorHAnsi" w:hAnsiTheme="minorHAnsi"/>
          <w:sz w:val="22"/>
          <w:szCs w:val="22"/>
        </w:rPr>
        <w:t xml:space="preserve">If yes, proceed to section </w:t>
      </w:r>
      <w:r w:rsidR="003F0545" w:rsidRPr="0030643B">
        <w:rPr>
          <w:rFonts w:asciiTheme="minorHAnsi" w:hAnsiTheme="minorHAnsi"/>
          <w:b/>
          <w:color w:val="0070C0"/>
          <w:sz w:val="22"/>
          <w:szCs w:val="22"/>
        </w:rPr>
        <w:t>9.0</w:t>
      </w:r>
    </w:p>
    <w:p w14:paraId="1D895EC7" w14:textId="0E79BF3D" w:rsidR="00A86085" w:rsidRPr="00FB66E8" w:rsidRDefault="00000000" w:rsidP="00D73030">
      <w:pPr>
        <w:pStyle w:val="Default"/>
        <w:ind w:left="1440"/>
        <w:rPr>
          <w:rFonts w:asciiTheme="minorHAnsi" w:hAnsiTheme="minorHAnsi"/>
          <w:sz w:val="22"/>
          <w:szCs w:val="22"/>
        </w:rPr>
      </w:pPr>
      <w:sdt>
        <w:sdtPr>
          <w:rPr>
            <w:rFonts w:asciiTheme="minorHAnsi" w:hAnsiTheme="minorHAnsi"/>
            <w:sz w:val="22"/>
            <w:szCs w:val="22"/>
          </w:rPr>
          <w:id w:val="1710068498"/>
          <w14:checkbox>
            <w14:checked w14:val="0"/>
            <w14:checkedState w14:val="2612" w14:font="MS Gothic"/>
            <w14:uncheckedState w14:val="2610" w14:font="MS Gothic"/>
          </w14:checkbox>
        </w:sdtPr>
        <w:sdtContent>
          <w:r w:rsidR="00A86085" w:rsidRPr="00FB66E8">
            <w:rPr>
              <w:rFonts w:ascii="Segoe UI Symbol" w:eastAsia="MS Gothic" w:hAnsi="Segoe UI Symbol" w:cs="Segoe UI Symbol"/>
              <w:sz w:val="22"/>
              <w:szCs w:val="22"/>
            </w:rPr>
            <w:t>☐</w:t>
          </w:r>
        </w:sdtContent>
      </w:sdt>
      <w:r w:rsidR="00A86085" w:rsidRPr="00FB66E8">
        <w:rPr>
          <w:rFonts w:asciiTheme="minorHAnsi" w:hAnsiTheme="minorHAnsi"/>
          <w:sz w:val="22"/>
          <w:szCs w:val="22"/>
        </w:rPr>
        <w:t xml:space="preserve">  </w:t>
      </w:r>
      <w:r w:rsidR="003F0545">
        <w:rPr>
          <w:rFonts w:asciiTheme="minorHAnsi" w:hAnsiTheme="minorHAnsi"/>
          <w:sz w:val="22"/>
          <w:szCs w:val="22"/>
        </w:rPr>
        <w:t xml:space="preserve"> If no, insert the required FERPA language into the parental permission form</w:t>
      </w:r>
      <w:r w:rsidR="006574E0">
        <w:rPr>
          <w:rFonts w:asciiTheme="minorHAnsi" w:hAnsiTheme="minorHAnsi"/>
          <w:sz w:val="22"/>
          <w:szCs w:val="22"/>
        </w:rPr>
        <w:t xml:space="preserve"> and/or consent form</w:t>
      </w:r>
      <w:r w:rsidR="003F0545">
        <w:rPr>
          <w:rFonts w:asciiTheme="minorHAnsi" w:hAnsiTheme="minorHAnsi"/>
          <w:sz w:val="22"/>
          <w:szCs w:val="22"/>
        </w:rPr>
        <w:t xml:space="preserve">.  Refer to the </w:t>
      </w:r>
      <w:hyperlink r:id="rId14" w:history="1">
        <w:r w:rsidR="003F0545" w:rsidRPr="006265BC">
          <w:rPr>
            <w:rStyle w:val="Hyperlink"/>
            <w:rFonts w:asciiTheme="minorHAnsi" w:hAnsiTheme="minorHAnsi"/>
            <w:b/>
            <w:sz w:val="22"/>
            <w:szCs w:val="22"/>
          </w:rPr>
          <w:t>Parental Permission Form template</w:t>
        </w:r>
      </w:hyperlink>
      <w:r w:rsidR="003F0545">
        <w:rPr>
          <w:rFonts w:asciiTheme="minorHAnsi" w:hAnsiTheme="minorHAnsi"/>
          <w:sz w:val="22"/>
          <w:szCs w:val="22"/>
        </w:rPr>
        <w:t>.</w:t>
      </w:r>
      <w:r w:rsidR="00A86085" w:rsidRPr="00FB66E8">
        <w:rPr>
          <w:rFonts w:asciiTheme="minorHAnsi" w:hAnsiTheme="minorHAnsi"/>
          <w:sz w:val="22"/>
          <w:szCs w:val="22"/>
        </w:rPr>
        <w:t xml:space="preserve"> </w:t>
      </w:r>
    </w:p>
    <w:p w14:paraId="3A05B775" w14:textId="77777777" w:rsidR="00A86085" w:rsidRPr="00FB66E8" w:rsidRDefault="00A86085" w:rsidP="006B670D">
      <w:pPr>
        <w:pStyle w:val="Default"/>
        <w:rPr>
          <w:rFonts w:asciiTheme="minorHAnsi" w:hAnsiTheme="minorHAnsi"/>
          <w:sz w:val="22"/>
          <w:szCs w:val="22"/>
        </w:rPr>
      </w:pPr>
    </w:p>
    <w:p w14:paraId="085BE211" w14:textId="77777777" w:rsidR="006B670D" w:rsidRPr="00FB66E8" w:rsidRDefault="00A86085" w:rsidP="006B670D">
      <w:pPr>
        <w:pStyle w:val="Default"/>
        <w:rPr>
          <w:rFonts w:asciiTheme="minorHAnsi" w:hAnsiTheme="minorHAnsi"/>
          <w:sz w:val="22"/>
          <w:szCs w:val="22"/>
        </w:rPr>
      </w:pPr>
      <w:r w:rsidRPr="00FB66E8">
        <w:rPr>
          <w:rFonts w:asciiTheme="minorHAnsi" w:hAnsiTheme="minorHAnsi"/>
          <w:b/>
          <w:sz w:val="22"/>
          <w:szCs w:val="22"/>
        </w:rPr>
        <w:t>NOTE:</w:t>
      </w:r>
      <w:r w:rsidRPr="00FB66E8">
        <w:rPr>
          <w:rFonts w:asciiTheme="minorHAnsi" w:hAnsiTheme="minorHAnsi"/>
          <w:sz w:val="22"/>
          <w:szCs w:val="22"/>
        </w:rPr>
        <w:t xml:space="preserve"> I</w:t>
      </w:r>
      <w:r w:rsidR="006B670D" w:rsidRPr="00FB66E8">
        <w:rPr>
          <w:rFonts w:asciiTheme="minorHAnsi" w:hAnsiTheme="minorHAnsi"/>
          <w:sz w:val="22"/>
          <w:szCs w:val="22"/>
        </w:rPr>
        <w:t>f the researcher has access to students PII or other indirect identifiers due to their current employment at a school or university, accessing and utilizing this data is not allowed for research purposes without the individual or parent/guardian authorization.</w:t>
      </w:r>
    </w:p>
    <w:p w14:paraId="47FC627E" w14:textId="77777777" w:rsidR="00A86085" w:rsidRDefault="00A86085" w:rsidP="006B670D">
      <w:pPr>
        <w:pStyle w:val="Default"/>
        <w:rPr>
          <w:sz w:val="20"/>
          <w:szCs w:val="20"/>
        </w:rPr>
      </w:pPr>
    </w:p>
    <w:p w14:paraId="385B5E15" w14:textId="3BCA5CEC" w:rsidR="006B670D" w:rsidRPr="00A908D4" w:rsidRDefault="00BE6254" w:rsidP="00FF1A30">
      <w:pPr>
        <w:pStyle w:val="Heading2"/>
      </w:pPr>
      <w:r>
        <w:t>9</w:t>
      </w:r>
      <w:r w:rsidR="006B670D" w:rsidRPr="00A908D4">
        <w:t>.</w:t>
      </w:r>
      <w:r>
        <w:t>0</w:t>
      </w:r>
      <w:r w:rsidR="006B670D" w:rsidRPr="00A908D4">
        <w:t xml:space="preserve">  </w:t>
      </w:r>
      <w:r w:rsidR="004F4AEC">
        <w:t xml:space="preserve"> </w:t>
      </w:r>
      <w:r w:rsidR="006B670D">
        <w:t>Protection of Pupil Rights Amendment (PPRA)</w:t>
      </w:r>
    </w:p>
    <w:p w14:paraId="24350B18"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The Protection of Pupil Rights Amendment (PPRA) is a Federal law administered by the U.S. Department of Education; 34 CFR Part 98. PPRA applies to programs and activities of an educational agency or other recipient of funds under any program funded by the U.S. Department of Education. </w:t>
      </w:r>
    </w:p>
    <w:p w14:paraId="21F76BCA" w14:textId="77777777" w:rsidR="006B670D" w:rsidRPr="00FB66E8" w:rsidRDefault="006B670D" w:rsidP="006B670D">
      <w:pPr>
        <w:pStyle w:val="Default"/>
        <w:rPr>
          <w:rFonts w:asciiTheme="minorHAnsi" w:hAnsiTheme="minorHAnsi"/>
          <w:sz w:val="22"/>
          <w:szCs w:val="22"/>
        </w:rPr>
      </w:pPr>
    </w:p>
    <w:p w14:paraId="2BEEF695"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The Protection of Pupil Rights Amendment (PPRA) affords certain rights to parents of minor students </w:t>
      </w:r>
      <w:r w:rsidR="00687C09">
        <w:rPr>
          <w:rFonts w:asciiTheme="minorHAnsi" w:hAnsiTheme="minorHAnsi"/>
          <w:sz w:val="22"/>
          <w:szCs w:val="22"/>
        </w:rPr>
        <w:t>in</w:t>
      </w:r>
      <w:r w:rsidR="00687C09" w:rsidRPr="00FB66E8">
        <w:rPr>
          <w:rFonts w:asciiTheme="minorHAnsi" w:hAnsiTheme="minorHAnsi"/>
          <w:sz w:val="22"/>
          <w:szCs w:val="22"/>
        </w:rPr>
        <w:t xml:space="preserve"> </w:t>
      </w:r>
      <w:r w:rsidRPr="00FB66E8">
        <w:rPr>
          <w:rFonts w:asciiTheme="minorHAnsi" w:hAnsiTheme="minorHAnsi"/>
          <w:sz w:val="22"/>
          <w:szCs w:val="22"/>
        </w:rPr>
        <w:t xml:space="preserve">regard to surveys that ask questions of a personal nature. Briefly, the law requires that schools obtain written consent from parents before minor students are required to participate in any survey, analysis, or evaluation that reveals information concerning the following sensitive areas: </w:t>
      </w:r>
    </w:p>
    <w:p w14:paraId="09766F93"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Political affiliations or beliefs of the student or the student’s guardians; </w:t>
      </w:r>
    </w:p>
    <w:p w14:paraId="1FA30BC8"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Mental and psychological problems potentially embarrassing to the student or his/her family; </w:t>
      </w:r>
    </w:p>
    <w:p w14:paraId="4D07C608"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Sex behavior and attitudes; </w:t>
      </w:r>
    </w:p>
    <w:p w14:paraId="3E44FA99"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Illegal, anti-social, self-incriminating and demeaning behavior; </w:t>
      </w:r>
    </w:p>
    <w:p w14:paraId="774E8350"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Critical appraisals of other individuals with whom respondents have close family relationships; </w:t>
      </w:r>
    </w:p>
    <w:p w14:paraId="1A109C0F"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Legally recognized privileged or analogous relationships, such as those of lawyers, physicians, and ministers; </w:t>
      </w:r>
    </w:p>
    <w:p w14:paraId="0A3FB901"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Religious practices, affiliations, or beliefs of the student or student's parent*; or </w:t>
      </w:r>
    </w:p>
    <w:p w14:paraId="49A90EC4"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Income (other than that required by law to determine eligibility for participation in a program or for receiving financial assistance under such program.) </w:t>
      </w:r>
    </w:p>
    <w:p w14:paraId="75A83FE7" w14:textId="77777777" w:rsidR="00A86085" w:rsidRDefault="00A86085" w:rsidP="00A86085"/>
    <w:p w14:paraId="52A884CA" w14:textId="77777777" w:rsidR="00A86085" w:rsidRDefault="00BE6254" w:rsidP="00A86085">
      <w:pPr>
        <w:rPr>
          <w:b/>
          <w:sz w:val="22"/>
        </w:rPr>
      </w:pPr>
      <w:r w:rsidRPr="004F4AEC">
        <w:rPr>
          <w:b/>
          <w:sz w:val="22"/>
        </w:rPr>
        <w:t>9</w:t>
      </w:r>
      <w:r w:rsidR="00A86085" w:rsidRPr="004F4AEC">
        <w:rPr>
          <w:b/>
          <w:sz w:val="22"/>
        </w:rPr>
        <w:t>.1</w:t>
      </w:r>
      <w:r w:rsidR="00A86085" w:rsidRPr="00FB66E8">
        <w:rPr>
          <w:sz w:val="22"/>
        </w:rPr>
        <w:t xml:space="preserve"> </w:t>
      </w:r>
      <w:r w:rsidR="00A86085" w:rsidRPr="00FB66E8">
        <w:rPr>
          <w:b/>
          <w:sz w:val="22"/>
        </w:rPr>
        <w:t>Will the research inv</w:t>
      </w:r>
      <w:r w:rsidR="00E450B0" w:rsidRPr="00FB66E8">
        <w:rPr>
          <w:b/>
          <w:sz w:val="22"/>
        </w:rPr>
        <w:t>olve collecting information</w:t>
      </w:r>
      <w:r w:rsidR="00A86085" w:rsidRPr="00FB66E8">
        <w:rPr>
          <w:b/>
          <w:sz w:val="22"/>
        </w:rPr>
        <w:t xml:space="preserve"> </w:t>
      </w:r>
      <w:r w:rsidR="00FD74CE" w:rsidRPr="00FB66E8">
        <w:rPr>
          <w:b/>
          <w:sz w:val="22"/>
        </w:rPr>
        <w:t xml:space="preserve">that would </w:t>
      </w:r>
      <w:r w:rsidR="00A86085" w:rsidRPr="00FB66E8">
        <w:rPr>
          <w:b/>
          <w:sz w:val="22"/>
        </w:rPr>
        <w:t>reveal any sensitive areas protected by PPRA?</w:t>
      </w:r>
    </w:p>
    <w:p w14:paraId="25FB2D99" w14:textId="407664EC" w:rsidR="00BE6254" w:rsidRDefault="00BE6254" w:rsidP="00A86085">
      <w:pPr>
        <w:rPr>
          <w:sz w:val="22"/>
        </w:rPr>
      </w:pPr>
      <w:r>
        <w:rPr>
          <w:sz w:val="22"/>
        </w:rPr>
        <w:tab/>
      </w:r>
      <w:sdt>
        <w:sdtPr>
          <w:rPr>
            <w:sz w:val="22"/>
          </w:rPr>
          <w:id w:val="-765380732"/>
          <w14:checkbox>
            <w14:checked w14:val="0"/>
            <w14:checkedState w14:val="2612" w14:font="MS Gothic"/>
            <w14:uncheckedState w14:val="2610" w14:font="MS Gothic"/>
          </w14:checkbox>
        </w:sdtPr>
        <w:sdtContent>
          <w:r w:rsidRPr="007F4FCF">
            <w:rPr>
              <w:rFonts w:ascii="MS Gothic" w:eastAsia="MS Gothic" w:hAnsi="MS Gothic" w:hint="eastAsia"/>
              <w:sz w:val="22"/>
            </w:rPr>
            <w:t>☐</w:t>
          </w:r>
        </w:sdtContent>
      </w:sdt>
      <w:r w:rsidRPr="007F4FCF">
        <w:rPr>
          <w:sz w:val="22"/>
        </w:rPr>
        <w:t xml:space="preserve">  </w:t>
      </w:r>
      <w:r w:rsidRPr="00FB66E8">
        <w:rPr>
          <w:b/>
          <w:sz w:val="22"/>
        </w:rPr>
        <w:t>NO</w:t>
      </w:r>
      <w:r>
        <w:rPr>
          <w:sz w:val="22"/>
        </w:rPr>
        <w:t>, you have completed Appendix M</w:t>
      </w:r>
      <w:r w:rsidR="003F0545">
        <w:rPr>
          <w:sz w:val="22"/>
        </w:rPr>
        <w:t xml:space="preserve">.  </w:t>
      </w:r>
      <w:r w:rsidR="003F0545" w:rsidRPr="0030643B">
        <w:rPr>
          <w:b/>
          <w:sz w:val="22"/>
        </w:rPr>
        <w:t>Attach this appendix form to your IRBNet package</w:t>
      </w:r>
      <w:r>
        <w:rPr>
          <w:sz w:val="22"/>
        </w:rPr>
        <w:t>.</w:t>
      </w:r>
    </w:p>
    <w:p w14:paraId="301115DC" w14:textId="77777777" w:rsidR="00BE6254" w:rsidRPr="00FB66E8" w:rsidRDefault="00BE6254" w:rsidP="00A86085">
      <w:pPr>
        <w:rPr>
          <w:sz w:val="22"/>
        </w:rPr>
      </w:pPr>
    </w:p>
    <w:p w14:paraId="1A805325" w14:textId="67DAECD0" w:rsidR="00FD74CE" w:rsidRPr="00FB66E8" w:rsidRDefault="00000000" w:rsidP="00FB66E8">
      <w:pPr>
        <w:ind w:left="720"/>
        <w:rPr>
          <w:sz w:val="22"/>
        </w:rPr>
      </w:pPr>
      <w:sdt>
        <w:sdtPr>
          <w:rPr>
            <w:sz w:val="22"/>
          </w:rPr>
          <w:id w:val="1889910032"/>
          <w14:checkbox>
            <w14:checked w14:val="0"/>
            <w14:checkedState w14:val="2612" w14:font="MS Gothic"/>
            <w14:uncheckedState w14:val="2610" w14:font="MS Gothic"/>
          </w14:checkbox>
        </w:sdtPr>
        <w:sdtContent>
          <w:r w:rsidR="00A86085" w:rsidRPr="00FB66E8">
            <w:rPr>
              <w:rFonts w:ascii="MS Gothic" w:eastAsia="MS Gothic" w:hAnsi="MS Gothic" w:hint="eastAsia"/>
              <w:sz w:val="22"/>
            </w:rPr>
            <w:t>☐</w:t>
          </w:r>
        </w:sdtContent>
      </w:sdt>
      <w:r w:rsidR="00A86085" w:rsidRPr="00FB66E8">
        <w:rPr>
          <w:sz w:val="22"/>
        </w:rPr>
        <w:t xml:space="preserve">  </w:t>
      </w:r>
      <w:r w:rsidR="00FD74CE" w:rsidRPr="00FB66E8">
        <w:rPr>
          <w:b/>
          <w:sz w:val="22"/>
        </w:rPr>
        <w:t>YES</w:t>
      </w:r>
      <w:r w:rsidR="00FD74CE" w:rsidRPr="00FB66E8">
        <w:rPr>
          <w:sz w:val="22"/>
        </w:rPr>
        <w:t>, describe how this confidential information will be managed and stored to protect the individual’s privacy.</w:t>
      </w:r>
      <w:r w:rsidR="00BE6254">
        <w:rPr>
          <w:sz w:val="22"/>
        </w:rPr>
        <w:t xml:space="preserve">  </w:t>
      </w:r>
      <w:r w:rsidR="003F0545">
        <w:rPr>
          <w:sz w:val="22"/>
        </w:rPr>
        <w:t>NOTE: If the research involves collecting sensitive information protected by PPRA on students under the age of 18, the parental permission form must</w:t>
      </w:r>
      <w:r w:rsidR="00BE6254">
        <w:rPr>
          <w:sz w:val="22"/>
        </w:rPr>
        <w:t xml:space="preserve"> include a PPRA authorization</w:t>
      </w:r>
      <w:r w:rsidR="003F0545">
        <w:rPr>
          <w:sz w:val="22"/>
        </w:rPr>
        <w:t xml:space="preserve">.  Refer to the </w:t>
      </w:r>
      <w:hyperlink r:id="rId15" w:history="1">
        <w:r w:rsidR="003F0545" w:rsidRPr="006265BC">
          <w:rPr>
            <w:rStyle w:val="Hyperlink"/>
            <w:b/>
            <w:sz w:val="22"/>
          </w:rPr>
          <w:t>Parental Permission Form template</w:t>
        </w:r>
      </w:hyperlink>
      <w:r w:rsidR="00687C09">
        <w:rPr>
          <w:b/>
          <w:color w:val="0070C0"/>
          <w:sz w:val="22"/>
        </w:rPr>
        <w:t xml:space="preserve"> </w:t>
      </w:r>
      <w:r w:rsidR="00687C09" w:rsidRPr="00687C09">
        <w:rPr>
          <w:sz w:val="22"/>
        </w:rPr>
        <w:t>for wording.</w:t>
      </w:r>
    </w:p>
    <w:p w14:paraId="48026B16" w14:textId="77777777" w:rsidR="00FD74CE" w:rsidRPr="00FB66E8" w:rsidRDefault="003F0545" w:rsidP="00A86085">
      <w:pPr>
        <w:rPr>
          <w:sz w:val="22"/>
        </w:rPr>
      </w:pPr>
      <w:r>
        <w:rPr>
          <w:sz w:val="22"/>
        </w:rPr>
        <w:tab/>
      </w:r>
      <w:sdt>
        <w:sdtPr>
          <w:rPr>
            <w:sz w:val="22"/>
          </w:rPr>
          <w:id w:val="940806235"/>
          <w:placeholder>
            <w:docPart w:val="53D8283457234743B050EC21354C5437"/>
          </w:placeholder>
          <w:showingPlcHdr/>
          <w15:color w:val="000000"/>
          <w:text/>
        </w:sdtPr>
        <w:sdtContent>
          <w:r w:rsidRPr="007F4FCF">
            <w:rPr>
              <w:rStyle w:val="Heading5Char"/>
              <w:sz w:val="22"/>
              <w:szCs w:val="22"/>
            </w:rPr>
            <w:t>Click here to enter text.</w:t>
          </w:r>
        </w:sdtContent>
      </w:sdt>
    </w:p>
    <w:p w14:paraId="1FD3111F" w14:textId="77777777" w:rsidR="000D3691" w:rsidRDefault="000D3691" w:rsidP="00A86085"/>
    <w:p w14:paraId="7F449BD6" w14:textId="77777777" w:rsidR="000D3691" w:rsidRDefault="000D3691" w:rsidP="00A86085"/>
    <w:p w14:paraId="061B6F2F" w14:textId="77777777" w:rsidR="006B2BBC" w:rsidRPr="006B2BBC" w:rsidRDefault="006B2BBC" w:rsidP="00A86085">
      <w:pPr>
        <w:rPr>
          <w:szCs w:val="24"/>
        </w:rPr>
      </w:pPr>
    </w:p>
    <w:sectPr w:rsidR="006B2BBC" w:rsidRPr="006B2BBC" w:rsidSect="00AE71F6">
      <w:headerReference w:type="even" r:id="rId16"/>
      <w:headerReference w:type="default" r:id="rId17"/>
      <w:footerReference w:type="even" r:id="rId18"/>
      <w:footerReference w:type="default" r:id="rId19"/>
      <w:headerReference w:type="first" r:id="rId20"/>
      <w:foot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395BD5" w14:textId="77777777" w:rsidR="000C136B" w:rsidRDefault="000C136B" w:rsidP="00855585">
      <w:r>
        <w:separator/>
      </w:r>
    </w:p>
  </w:endnote>
  <w:endnote w:type="continuationSeparator" w:id="0">
    <w:p w14:paraId="0497C7FD" w14:textId="77777777" w:rsidR="000C136B" w:rsidRDefault="000C136B"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AC36D" w14:textId="77777777" w:rsidR="00605C53" w:rsidRDefault="00605C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3325549"/>
      <w:docPartObj>
        <w:docPartGallery w:val="Page Numbers (Bottom of Page)"/>
        <w:docPartUnique/>
      </w:docPartObj>
    </w:sdtPr>
    <w:sdtEndPr>
      <w:rPr>
        <w:color w:val="7F7F7F" w:themeColor="background1" w:themeShade="7F"/>
        <w:spacing w:val="60"/>
      </w:rPr>
    </w:sdtEndPr>
    <w:sdtContent>
      <w:p w14:paraId="71D2EEC9" w14:textId="35B97F73" w:rsidR="00A53643" w:rsidRDefault="00A53643" w:rsidP="0063792A">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6574E0" w:rsidRPr="006574E0">
          <w:rPr>
            <w:b/>
            <w:bCs/>
            <w:noProof/>
          </w:rPr>
          <w:t>1</w:t>
        </w:r>
        <w:r>
          <w:rPr>
            <w:b/>
            <w:bCs/>
            <w:noProof/>
          </w:rPr>
          <w:fldChar w:fldCharType="end"/>
        </w:r>
        <w:r>
          <w:rPr>
            <w:b/>
            <w:bCs/>
          </w:rPr>
          <w:t xml:space="preserve"> | </w:t>
        </w:r>
        <w:r>
          <w:rPr>
            <w:color w:val="7F7F7F" w:themeColor="background1" w:themeShade="7F"/>
            <w:spacing w:val="60"/>
          </w:rPr>
          <w:t>Page</w:t>
        </w:r>
      </w:p>
    </w:sdtContent>
  </w:sdt>
  <w:p w14:paraId="441F7D3F" w14:textId="77777777" w:rsidR="00A53643" w:rsidRDefault="00F8244E">
    <w:pPr>
      <w:pStyle w:val="Footer"/>
      <w:rPr>
        <w:noProof/>
      </w:rPr>
    </w:pPr>
    <w:r>
      <w:t>Instit</w:t>
    </w:r>
    <w:r w:rsidR="0063456A">
      <w:t xml:space="preserve">utional Review Board (IRB): </w:t>
    </w:r>
    <w:r w:rsidR="00C454F9">
      <w:t xml:space="preserve">APPENDIX M: RESEARCH IN </w:t>
    </w:r>
    <w:r w:rsidR="00687C09">
      <w:t>EDUCATIONAL INSTITUTIONS &amp; ORGANIZATIONS</w:t>
    </w:r>
  </w:p>
  <w:p w14:paraId="0714A6D8" w14:textId="06404565" w:rsidR="00A53643" w:rsidRDefault="00CA38C8">
    <w:pPr>
      <w:pStyle w:val="Footer"/>
    </w:pPr>
    <w:r>
      <w:rPr>
        <w:noProof/>
      </w:rPr>
      <w:t>Version</w:t>
    </w:r>
    <w:r w:rsidR="00D73030">
      <w:rPr>
        <w:noProof/>
      </w:rPr>
      <w:t xml:space="preserve"> June </w:t>
    </w:r>
    <w:r w:rsidR="00605C53">
      <w:rPr>
        <w:noProof/>
      </w:rPr>
      <w:t>20</w:t>
    </w:r>
    <w:r w:rsidR="00D73030">
      <w:rPr>
        <w:noProof/>
      </w:rPr>
      <w:t>, 2025</w:t>
    </w:r>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D8783" w14:textId="77777777" w:rsidR="00605C53" w:rsidRDefault="00605C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0C4538" w14:textId="77777777" w:rsidR="000C136B" w:rsidRDefault="000C136B" w:rsidP="00855585">
      <w:r>
        <w:separator/>
      </w:r>
    </w:p>
  </w:footnote>
  <w:footnote w:type="continuationSeparator" w:id="0">
    <w:p w14:paraId="2698A682" w14:textId="77777777" w:rsidR="000C136B" w:rsidRDefault="000C136B"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F290C" w14:textId="77777777" w:rsidR="00605C53" w:rsidRDefault="00605C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3882E" w14:textId="77777777" w:rsidR="00A53643" w:rsidRDefault="00A53643">
    <w:pPr>
      <w:pStyle w:val="Header"/>
    </w:pPr>
    <w:r>
      <w:rPr>
        <w:noProof/>
      </w:rPr>
      <w:drawing>
        <wp:anchor distT="0" distB="0" distL="114300" distR="114300" simplePos="0" relativeHeight="251658240" behindDoc="0" locked="0" layoutInCell="1" allowOverlap="1" wp14:anchorId="49062B5B" wp14:editId="0CBA2C16">
          <wp:simplePos x="0" y="0"/>
          <wp:positionH relativeFrom="margin">
            <wp:align>left</wp:align>
          </wp:positionH>
          <wp:positionV relativeFrom="paragraph">
            <wp:posOffset>-190500</wp:posOffset>
          </wp:positionV>
          <wp:extent cx="2385641" cy="53518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 logo 1.jpg"/>
                  <pic:cNvPicPr/>
                </pic:nvPicPr>
                <pic:blipFill>
                  <a:blip r:embed="rId1">
                    <a:extLst>
                      <a:ext uri="{28A0092B-C50C-407E-A947-70E740481C1C}">
                        <a14:useLocalDpi xmlns:a14="http://schemas.microsoft.com/office/drawing/2010/main" val="0"/>
                      </a:ext>
                    </a:extLst>
                  </a:blip>
                  <a:stretch>
                    <a:fillRect/>
                  </a:stretch>
                </pic:blipFill>
                <pic:spPr>
                  <a:xfrm>
                    <a:off x="0" y="0"/>
                    <a:ext cx="2385641" cy="535182"/>
                  </a:xfrm>
                  <a:prstGeom prst="rect">
                    <a:avLst/>
                  </a:prstGeom>
                </pic:spPr>
              </pic:pic>
            </a:graphicData>
          </a:graphic>
          <wp14:sizeRelH relativeFrom="margin">
            <wp14:pctWidth>0</wp14:pctWidth>
          </wp14:sizeRelH>
          <wp14:sizeRelV relativeFrom="margin">
            <wp14:pctHeight>0</wp14:pctHeight>
          </wp14:sizeRelV>
        </wp:anchor>
      </w:drawing>
    </w:r>
  </w:p>
  <w:p w14:paraId="556C06EE" w14:textId="77777777" w:rsidR="00A53643" w:rsidRDefault="00A53643">
    <w:pPr>
      <w:pStyle w:val="Header"/>
    </w:pPr>
  </w:p>
  <w:p w14:paraId="2C52B779" w14:textId="77777777" w:rsidR="00A53643" w:rsidRPr="007F2A8E" w:rsidRDefault="00A53643" w:rsidP="007F2A8E">
    <w:pPr>
      <w:pStyle w:val="NoSpacing"/>
    </w:pPr>
    <w:r w:rsidRPr="00D00ABC">
      <w:t>I</w:t>
    </w:r>
    <w:r w:rsidR="00F8244E">
      <w:t>nstitutional Review Board</w:t>
    </w:r>
    <w:r w:rsidR="0063456A">
      <w:t xml:space="preserve"> (IR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C554A" w14:textId="77777777" w:rsidR="00605C53" w:rsidRDefault="00605C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4175722">
    <w:abstractNumId w:val="1"/>
  </w:num>
  <w:num w:numId="2" w16cid:durableId="1328287793">
    <w:abstractNumId w:val="2"/>
  </w:num>
  <w:num w:numId="3" w16cid:durableId="9012180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jO3NDIzMbQwNrNU0lEKTi0uzszPAykwrAUARG5/+CwAAAA="/>
  </w:docVars>
  <w:rsids>
    <w:rsidRoot w:val="00C16ABB"/>
    <w:rsid w:val="0000202A"/>
    <w:rsid w:val="00015631"/>
    <w:rsid w:val="00036A4A"/>
    <w:rsid w:val="000742C6"/>
    <w:rsid w:val="00097A79"/>
    <w:rsid w:val="000A5615"/>
    <w:rsid w:val="000A7E98"/>
    <w:rsid w:val="000C136B"/>
    <w:rsid w:val="000C376D"/>
    <w:rsid w:val="000D3691"/>
    <w:rsid w:val="000F2B70"/>
    <w:rsid w:val="000F6E84"/>
    <w:rsid w:val="001144BA"/>
    <w:rsid w:val="00130F6B"/>
    <w:rsid w:val="00146F33"/>
    <w:rsid w:val="001505D4"/>
    <w:rsid w:val="001563F0"/>
    <w:rsid w:val="001607EA"/>
    <w:rsid w:val="0016284B"/>
    <w:rsid w:val="00172720"/>
    <w:rsid w:val="0018439A"/>
    <w:rsid w:val="001B3FC1"/>
    <w:rsid w:val="001B7B9E"/>
    <w:rsid w:val="001C3410"/>
    <w:rsid w:val="001C7B2F"/>
    <w:rsid w:val="001E0C45"/>
    <w:rsid w:val="00215089"/>
    <w:rsid w:val="00223BAF"/>
    <w:rsid w:val="0022438B"/>
    <w:rsid w:val="00291033"/>
    <w:rsid w:val="002B5DB9"/>
    <w:rsid w:val="002C46AA"/>
    <w:rsid w:val="002D35AE"/>
    <w:rsid w:val="0030643B"/>
    <w:rsid w:val="00323245"/>
    <w:rsid w:val="003258F5"/>
    <w:rsid w:val="003271F4"/>
    <w:rsid w:val="00327CDC"/>
    <w:rsid w:val="00334884"/>
    <w:rsid w:val="00336B3E"/>
    <w:rsid w:val="00344787"/>
    <w:rsid w:val="0035591F"/>
    <w:rsid w:val="003953F1"/>
    <w:rsid w:val="003A3C06"/>
    <w:rsid w:val="003A7822"/>
    <w:rsid w:val="003B53B0"/>
    <w:rsid w:val="003E2F03"/>
    <w:rsid w:val="003F02D4"/>
    <w:rsid w:val="003F0545"/>
    <w:rsid w:val="003F7BB0"/>
    <w:rsid w:val="004250A3"/>
    <w:rsid w:val="004404BD"/>
    <w:rsid w:val="00442FF9"/>
    <w:rsid w:val="00451960"/>
    <w:rsid w:val="0046226E"/>
    <w:rsid w:val="00493746"/>
    <w:rsid w:val="004A4C6B"/>
    <w:rsid w:val="004B195B"/>
    <w:rsid w:val="004C1961"/>
    <w:rsid w:val="004C4C40"/>
    <w:rsid w:val="004E62C6"/>
    <w:rsid w:val="004F4AEC"/>
    <w:rsid w:val="00510CE9"/>
    <w:rsid w:val="005163AB"/>
    <w:rsid w:val="00516493"/>
    <w:rsid w:val="0052006E"/>
    <w:rsid w:val="0052282B"/>
    <w:rsid w:val="0055477E"/>
    <w:rsid w:val="00574F70"/>
    <w:rsid w:val="00595744"/>
    <w:rsid w:val="00596323"/>
    <w:rsid w:val="005B3F56"/>
    <w:rsid w:val="005B5A17"/>
    <w:rsid w:val="005D68FC"/>
    <w:rsid w:val="005E438C"/>
    <w:rsid w:val="005F0009"/>
    <w:rsid w:val="00601543"/>
    <w:rsid w:val="00604E28"/>
    <w:rsid w:val="00605C53"/>
    <w:rsid w:val="00611A37"/>
    <w:rsid w:val="006265BC"/>
    <w:rsid w:val="0063456A"/>
    <w:rsid w:val="0063792A"/>
    <w:rsid w:val="00641B65"/>
    <w:rsid w:val="00645069"/>
    <w:rsid w:val="0065608D"/>
    <w:rsid w:val="006574E0"/>
    <w:rsid w:val="0066133A"/>
    <w:rsid w:val="006624D1"/>
    <w:rsid w:val="00662CBA"/>
    <w:rsid w:val="00687C09"/>
    <w:rsid w:val="006B2600"/>
    <w:rsid w:val="006B2BBC"/>
    <w:rsid w:val="006B42B8"/>
    <w:rsid w:val="006B670D"/>
    <w:rsid w:val="006F5981"/>
    <w:rsid w:val="006F7036"/>
    <w:rsid w:val="0071317A"/>
    <w:rsid w:val="0072235C"/>
    <w:rsid w:val="007267A0"/>
    <w:rsid w:val="00736ED5"/>
    <w:rsid w:val="00776A73"/>
    <w:rsid w:val="007B400C"/>
    <w:rsid w:val="007C296C"/>
    <w:rsid w:val="007D1D9A"/>
    <w:rsid w:val="007F19FA"/>
    <w:rsid w:val="007F2A8E"/>
    <w:rsid w:val="00804F44"/>
    <w:rsid w:val="00807DB9"/>
    <w:rsid w:val="00825CF4"/>
    <w:rsid w:val="00827B73"/>
    <w:rsid w:val="00855585"/>
    <w:rsid w:val="008578BE"/>
    <w:rsid w:val="00860ACB"/>
    <w:rsid w:val="008653B2"/>
    <w:rsid w:val="00872111"/>
    <w:rsid w:val="00873055"/>
    <w:rsid w:val="008A5E11"/>
    <w:rsid w:val="008C329E"/>
    <w:rsid w:val="008C3E09"/>
    <w:rsid w:val="008D0194"/>
    <w:rsid w:val="008F48B2"/>
    <w:rsid w:val="00910E52"/>
    <w:rsid w:val="00915701"/>
    <w:rsid w:val="00920B33"/>
    <w:rsid w:val="00921B08"/>
    <w:rsid w:val="00931EE6"/>
    <w:rsid w:val="00933EA9"/>
    <w:rsid w:val="00936B48"/>
    <w:rsid w:val="00937FCD"/>
    <w:rsid w:val="009433FC"/>
    <w:rsid w:val="00972098"/>
    <w:rsid w:val="00982A41"/>
    <w:rsid w:val="009A791A"/>
    <w:rsid w:val="009D0AF4"/>
    <w:rsid w:val="009D0CE2"/>
    <w:rsid w:val="009E0323"/>
    <w:rsid w:val="00A122D5"/>
    <w:rsid w:val="00A14744"/>
    <w:rsid w:val="00A160DB"/>
    <w:rsid w:val="00A46F8B"/>
    <w:rsid w:val="00A53643"/>
    <w:rsid w:val="00A72357"/>
    <w:rsid w:val="00A73CC2"/>
    <w:rsid w:val="00A80048"/>
    <w:rsid w:val="00A82D22"/>
    <w:rsid w:val="00A85DA8"/>
    <w:rsid w:val="00A86085"/>
    <w:rsid w:val="00AA1E51"/>
    <w:rsid w:val="00AA36A2"/>
    <w:rsid w:val="00AA5E68"/>
    <w:rsid w:val="00AB30E2"/>
    <w:rsid w:val="00AC1D8A"/>
    <w:rsid w:val="00AC31A3"/>
    <w:rsid w:val="00AE71F6"/>
    <w:rsid w:val="00AF3AF0"/>
    <w:rsid w:val="00AF4850"/>
    <w:rsid w:val="00AF4E44"/>
    <w:rsid w:val="00AF7A90"/>
    <w:rsid w:val="00B66A3B"/>
    <w:rsid w:val="00B709A9"/>
    <w:rsid w:val="00B73ED7"/>
    <w:rsid w:val="00B80057"/>
    <w:rsid w:val="00BA16D2"/>
    <w:rsid w:val="00BD17DC"/>
    <w:rsid w:val="00BD4EE8"/>
    <w:rsid w:val="00BE6254"/>
    <w:rsid w:val="00C0753D"/>
    <w:rsid w:val="00C12625"/>
    <w:rsid w:val="00C132B8"/>
    <w:rsid w:val="00C16539"/>
    <w:rsid w:val="00C16ABB"/>
    <w:rsid w:val="00C426A2"/>
    <w:rsid w:val="00C42C40"/>
    <w:rsid w:val="00C454F9"/>
    <w:rsid w:val="00C47DFB"/>
    <w:rsid w:val="00C53386"/>
    <w:rsid w:val="00C8362B"/>
    <w:rsid w:val="00C90972"/>
    <w:rsid w:val="00CA097D"/>
    <w:rsid w:val="00CA38C8"/>
    <w:rsid w:val="00CA6611"/>
    <w:rsid w:val="00CC2EC8"/>
    <w:rsid w:val="00CD3CC7"/>
    <w:rsid w:val="00CE7743"/>
    <w:rsid w:val="00D00ABC"/>
    <w:rsid w:val="00D2521A"/>
    <w:rsid w:val="00D57AA6"/>
    <w:rsid w:val="00D648A7"/>
    <w:rsid w:val="00D662D2"/>
    <w:rsid w:val="00D73030"/>
    <w:rsid w:val="00D80313"/>
    <w:rsid w:val="00D9197A"/>
    <w:rsid w:val="00DC2113"/>
    <w:rsid w:val="00DD4B7E"/>
    <w:rsid w:val="00DD6E02"/>
    <w:rsid w:val="00DD7020"/>
    <w:rsid w:val="00DF1EB2"/>
    <w:rsid w:val="00E1467F"/>
    <w:rsid w:val="00E27558"/>
    <w:rsid w:val="00E450B0"/>
    <w:rsid w:val="00E57BBA"/>
    <w:rsid w:val="00E625D5"/>
    <w:rsid w:val="00E67F0B"/>
    <w:rsid w:val="00EB28BF"/>
    <w:rsid w:val="00EB3BEB"/>
    <w:rsid w:val="00EB620A"/>
    <w:rsid w:val="00EE36A5"/>
    <w:rsid w:val="00EE7B9C"/>
    <w:rsid w:val="00F340DE"/>
    <w:rsid w:val="00F42466"/>
    <w:rsid w:val="00F57139"/>
    <w:rsid w:val="00F57390"/>
    <w:rsid w:val="00F64071"/>
    <w:rsid w:val="00F64CBB"/>
    <w:rsid w:val="00F8244E"/>
    <w:rsid w:val="00F8332A"/>
    <w:rsid w:val="00FB66E8"/>
    <w:rsid w:val="00FC063F"/>
    <w:rsid w:val="00FC1970"/>
    <w:rsid w:val="00FD74CE"/>
    <w:rsid w:val="00FE2AF6"/>
    <w:rsid w:val="00FE4AEF"/>
    <w:rsid w:val="00FF1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909AD9"/>
  <w15:chartTrackingRefBased/>
  <w15:docId w15:val="{AE47886A-1A18-4B14-85CD-E4916308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687C09"/>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jc w:val="center"/>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FF1A30"/>
    <w:pPr>
      <w:keepNext/>
      <w:keepLines/>
      <w:pBdr>
        <w:bottom w:val="threeDEngrave" w:sz="24" w:space="1" w:color="385623" w:themeColor="accent6" w:themeShade="80"/>
      </w:pBdr>
      <w:spacing w:before="40"/>
      <w:outlineLvl w:val="1"/>
    </w:pPr>
    <w:rPr>
      <w:rFonts w:asciiTheme="majorHAnsi" w:eastAsiaTheme="majorEastAsia" w:hAnsiTheme="majorHAnsi" w:cstheme="majorBidi"/>
      <w:b/>
      <w:smallCaps/>
      <w:color w:val="385623" w:themeColor="accent6" w:themeShade="80"/>
      <w:sz w:val="28"/>
      <w:szCs w:val="28"/>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825CF4"/>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87C09"/>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FF1A30"/>
    <w:rPr>
      <w:rFonts w:asciiTheme="majorHAnsi" w:eastAsiaTheme="majorEastAsia" w:hAnsiTheme="majorHAnsi" w:cstheme="majorBidi"/>
      <w:b/>
      <w:smallCaps/>
      <w:color w:val="385623" w:themeColor="accent6" w:themeShade="80"/>
      <w:sz w:val="28"/>
      <w:szCs w:val="28"/>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825CF4"/>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3A3C06"/>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3A3C06"/>
    <w:pPr>
      <w:spacing w:after="100"/>
    </w:pPr>
  </w:style>
  <w:style w:type="paragraph" w:styleId="TOC2">
    <w:name w:val="toc 2"/>
    <w:basedOn w:val="Normal"/>
    <w:next w:val="Normal"/>
    <w:autoRedefine/>
    <w:uiPriority w:val="39"/>
    <w:unhideWhenUsed/>
    <w:rsid w:val="003A3C06"/>
    <w:pPr>
      <w:spacing w:after="100"/>
      <w:ind w:left="240"/>
    </w:pPr>
  </w:style>
  <w:style w:type="paragraph" w:customStyle="1" w:styleId="Default">
    <w:name w:val="Default"/>
    <w:rsid w:val="006B670D"/>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827B73"/>
    <w:rPr>
      <w:color w:val="605E5C"/>
      <w:shd w:val="clear" w:color="auto" w:fill="E1DFDD"/>
    </w:rPr>
  </w:style>
  <w:style w:type="character" w:styleId="FollowedHyperlink">
    <w:name w:val="FollowedHyperlink"/>
    <w:basedOn w:val="DefaultParagraphFont"/>
    <w:uiPriority w:val="99"/>
    <w:semiHidden/>
    <w:unhideWhenUsed/>
    <w:rsid w:val="00827B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2686828">
      <w:bodyDiv w:val="1"/>
      <w:marLeft w:val="0"/>
      <w:marRight w:val="0"/>
      <w:marTop w:val="0"/>
      <w:marBottom w:val="0"/>
      <w:divBdr>
        <w:top w:val="none" w:sz="0" w:space="0" w:color="auto"/>
        <w:left w:val="none" w:sz="0" w:space="0" w:color="auto"/>
        <w:bottom w:val="none" w:sz="0" w:space="0" w:color="auto"/>
        <w:right w:val="none" w:sz="0" w:space="0" w:color="auto"/>
      </w:divBdr>
      <w:divsChild>
        <w:div w:id="1053846759">
          <w:marLeft w:val="0"/>
          <w:marRight w:val="0"/>
          <w:marTop w:val="0"/>
          <w:marBottom w:val="0"/>
          <w:divBdr>
            <w:top w:val="none" w:sz="0" w:space="0" w:color="auto"/>
            <w:left w:val="none" w:sz="0" w:space="0" w:color="auto"/>
            <w:bottom w:val="none" w:sz="0" w:space="0" w:color="auto"/>
            <w:right w:val="none" w:sz="0" w:space="0" w:color="auto"/>
          </w:divBdr>
          <w:divsChild>
            <w:div w:id="1152991832">
              <w:marLeft w:val="0"/>
              <w:marRight w:val="0"/>
              <w:marTop w:val="0"/>
              <w:marBottom w:val="0"/>
              <w:divBdr>
                <w:top w:val="none" w:sz="0" w:space="0" w:color="auto"/>
                <w:left w:val="none" w:sz="0" w:space="0" w:color="auto"/>
                <w:bottom w:val="none" w:sz="0" w:space="0" w:color="auto"/>
                <w:right w:val="none" w:sz="0" w:space="0" w:color="auto"/>
              </w:divBdr>
              <w:divsChild>
                <w:div w:id="1542861799">
                  <w:marLeft w:val="0"/>
                  <w:marRight w:val="0"/>
                  <w:marTop w:val="0"/>
                  <w:marBottom w:val="0"/>
                  <w:divBdr>
                    <w:top w:val="none" w:sz="0" w:space="0" w:color="auto"/>
                    <w:left w:val="none" w:sz="0" w:space="0" w:color="auto"/>
                    <w:bottom w:val="none" w:sz="0" w:space="0" w:color="auto"/>
                    <w:right w:val="none" w:sz="0" w:space="0" w:color="auto"/>
                  </w:divBdr>
                  <w:divsChild>
                    <w:div w:id="285745383">
                      <w:marLeft w:val="0"/>
                      <w:marRight w:val="0"/>
                      <w:marTop w:val="0"/>
                      <w:marBottom w:val="0"/>
                      <w:divBdr>
                        <w:top w:val="none" w:sz="0" w:space="0" w:color="auto"/>
                        <w:left w:val="none" w:sz="0" w:space="0" w:color="auto"/>
                        <w:bottom w:val="none" w:sz="0" w:space="0" w:color="auto"/>
                        <w:right w:val="none" w:sz="0" w:space="0" w:color="auto"/>
                      </w:divBdr>
                      <w:divsChild>
                        <w:div w:id="84111108">
                          <w:marLeft w:val="-225"/>
                          <w:marRight w:val="-225"/>
                          <w:marTop w:val="0"/>
                          <w:marBottom w:val="0"/>
                          <w:divBdr>
                            <w:top w:val="none" w:sz="0" w:space="0" w:color="auto"/>
                            <w:left w:val="none" w:sz="0" w:space="0" w:color="auto"/>
                            <w:bottom w:val="none" w:sz="0" w:space="0" w:color="auto"/>
                            <w:right w:val="none" w:sz="0" w:space="0" w:color="auto"/>
                          </w:divBdr>
                          <w:divsChild>
                            <w:div w:id="918052884">
                              <w:marLeft w:val="0"/>
                              <w:marRight w:val="0"/>
                              <w:marTop w:val="0"/>
                              <w:marBottom w:val="0"/>
                              <w:divBdr>
                                <w:top w:val="none" w:sz="0" w:space="0" w:color="auto"/>
                                <w:left w:val="none" w:sz="0" w:space="0" w:color="auto"/>
                                <w:bottom w:val="none" w:sz="0" w:space="0" w:color="auto"/>
                                <w:right w:val="none" w:sz="0" w:space="0" w:color="auto"/>
                              </w:divBdr>
                              <w:divsChild>
                                <w:div w:id="1504129829">
                                  <w:marLeft w:val="0"/>
                                  <w:marRight w:val="0"/>
                                  <w:marTop w:val="0"/>
                                  <w:marBottom w:val="0"/>
                                  <w:divBdr>
                                    <w:top w:val="none" w:sz="0" w:space="0" w:color="auto"/>
                                    <w:left w:val="none" w:sz="0" w:space="0" w:color="auto"/>
                                    <w:bottom w:val="none" w:sz="0" w:space="0" w:color="auto"/>
                                    <w:right w:val="none" w:sz="0" w:space="0" w:color="auto"/>
                                  </w:divBdr>
                                  <w:divsChild>
                                    <w:div w:id="1155298368">
                                      <w:marLeft w:val="0"/>
                                      <w:marRight w:val="0"/>
                                      <w:marTop w:val="0"/>
                                      <w:marBottom w:val="0"/>
                                      <w:divBdr>
                                        <w:top w:val="none" w:sz="0" w:space="0" w:color="auto"/>
                                        <w:left w:val="none" w:sz="0" w:space="0" w:color="auto"/>
                                        <w:bottom w:val="none" w:sz="0" w:space="0" w:color="auto"/>
                                        <w:right w:val="none" w:sz="0" w:space="0" w:color="auto"/>
                                      </w:divBdr>
                                      <w:divsChild>
                                        <w:div w:id="113330923">
                                          <w:marLeft w:val="0"/>
                                          <w:marRight w:val="0"/>
                                          <w:marTop w:val="0"/>
                                          <w:marBottom w:val="0"/>
                                          <w:divBdr>
                                            <w:top w:val="none" w:sz="0" w:space="0" w:color="auto"/>
                                            <w:left w:val="none" w:sz="0" w:space="0" w:color="auto"/>
                                            <w:bottom w:val="none" w:sz="0" w:space="0" w:color="auto"/>
                                            <w:right w:val="none" w:sz="0" w:space="0" w:color="auto"/>
                                          </w:divBdr>
                                          <w:divsChild>
                                            <w:div w:id="964191052">
                                              <w:marLeft w:val="0"/>
                                              <w:marRight w:val="0"/>
                                              <w:marTop w:val="0"/>
                                              <w:marBottom w:val="0"/>
                                              <w:divBdr>
                                                <w:top w:val="none" w:sz="0" w:space="0" w:color="auto"/>
                                                <w:left w:val="none" w:sz="0" w:space="0" w:color="auto"/>
                                                <w:bottom w:val="none" w:sz="0" w:space="0" w:color="auto"/>
                                                <w:right w:val="none" w:sz="0" w:space="0" w:color="auto"/>
                                              </w:divBdr>
                                              <w:divsChild>
                                                <w:div w:id="214152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u.edu/orsp/media/documents/new_irb_forms/guidance_research_in_schools_v1_01020.doc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du.edu/orsp/media/documents/new_irb_forms/template_informed_consent_full_expedited_final.doc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u.edu/orsp/media/documents/new_irb_forms/parental_permission_form_new.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du.edu/orsp/media/documents/new_irb_forms/parental_permission_form_new.docx"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u.edu/orsp/media/documents/new_irb_forms/parental_permission_form_new.docx"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1A9705994EC4E49AEBB6865FDC5E112"/>
        <w:category>
          <w:name w:val="General"/>
          <w:gallery w:val="placeholder"/>
        </w:category>
        <w:types>
          <w:type w:val="bbPlcHdr"/>
        </w:types>
        <w:behaviors>
          <w:behavior w:val="content"/>
        </w:behaviors>
        <w:guid w:val="{CF4361D2-9BC1-3E43-9A2F-3C8EB3BB421A}"/>
      </w:docPartPr>
      <w:docPartBody>
        <w:p w:rsidR="00F95067" w:rsidRDefault="0087790B" w:rsidP="0087790B">
          <w:pPr>
            <w:pStyle w:val="51A9705994EC4E49AEBB6865FDC5E112"/>
          </w:pPr>
          <w:r w:rsidRPr="00437DB4">
            <w:rPr>
              <w:rStyle w:val="PlaceholderText"/>
            </w:rPr>
            <w:t>Click here to enter text.</w:t>
          </w:r>
        </w:p>
      </w:docPartBody>
    </w:docPart>
    <w:docPart>
      <w:docPartPr>
        <w:name w:val="36280B6E87E44B4991D443FB8DEA2FFD"/>
        <w:category>
          <w:name w:val="General"/>
          <w:gallery w:val="placeholder"/>
        </w:category>
        <w:types>
          <w:type w:val="bbPlcHdr"/>
        </w:types>
        <w:behaviors>
          <w:behavior w:val="content"/>
        </w:behaviors>
        <w:guid w:val="{1D9D3C3D-03FE-494D-B835-6A4F57D3F423}"/>
      </w:docPartPr>
      <w:docPartBody>
        <w:p w:rsidR="00C75F5B" w:rsidRDefault="00EE5FB1" w:rsidP="00EE5FB1">
          <w:pPr>
            <w:pStyle w:val="36280B6E87E44B4991D443FB8DEA2FFD"/>
          </w:pPr>
          <w:r w:rsidRPr="00437DB4">
            <w:rPr>
              <w:rStyle w:val="PlaceholderText"/>
            </w:rPr>
            <w:t>Click here to enter text.</w:t>
          </w:r>
        </w:p>
      </w:docPartBody>
    </w:docPart>
    <w:docPart>
      <w:docPartPr>
        <w:name w:val="E9EC5E0E9F2349CCA26689AE0C32CD7E"/>
        <w:category>
          <w:name w:val="General"/>
          <w:gallery w:val="placeholder"/>
        </w:category>
        <w:types>
          <w:type w:val="bbPlcHdr"/>
        </w:types>
        <w:behaviors>
          <w:behavior w:val="content"/>
        </w:behaviors>
        <w:guid w:val="{C4E92AE6-E1D6-45D9-9707-82AD3EA10DDC}"/>
      </w:docPartPr>
      <w:docPartBody>
        <w:p w:rsidR="00C75F5B" w:rsidRDefault="00EE5FB1" w:rsidP="00EE5FB1">
          <w:pPr>
            <w:pStyle w:val="E9EC5E0E9F2349CCA26689AE0C32CD7E"/>
          </w:pPr>
          <w:r w:rsidRPr="00437DB4">
            <w:rPr>
              <w:rStyle w:val="PlaceholderText"/>
            </w:rPr>
            <w:t>Click here to enter text.</w:t>
          </w:r>
        </w:p>
      </w:docPartBody>
    </w:docPart>
    <w:docPart>
      <w:docPartPr>
        <w:name w:val="F9575B1AD7F84D5B9546CC018BBE3C5E"/>
        <w:category>
          <w:name w:val="General"/>
          <w:gallery w:val="placeholder"/>
        </w:category>
        <w:types>
          <w:type w:val="bbPlcHdr"/>
        </w:types>
        <w:behaviors>
          <w:behavior w:val="content"/>
        </w:behaviors>
        <w:guid w:val="{A1E0A2F4-7E9E-4A84-818E-EA017246121B}"/>
      </w:docPartPr>
      <w:docPartBody>
        <w:p w:rsidR="00C75F5B" w:rsidRDefault="00EE5FB1" w:rsidP="00EE5FB1">
          <w:pPr>
            <w:pStyle w:val="F9575B1AD7F84D5B9546CC018BBE3C5E"/>
          </w:pPr>
          <w:r w:rsidRPr="00437DB4">
            <w:rPr>
              <w:rStyle w:val="PlaceholderText"/>
            </w:rPr>
            <w:t>Click here to enter text.</w:t>
          </w:r>
        </w:p>
      </w:docPartBody>
    </w:docPart>
    <w:docPart>
      <w:docPartPr>
        <w:name w:val="C6F1E43B3C1B4012AE2F073E87508AFA"/>
        <w:category>
          <w:name w:val="General"/>
          <w:gallery w:val="placeholder"/>
        </w:category>
        <w:types>
          <w:type w:val="bbPlcHdr"/>
        </w:types>
        <w:behaviors>
          <w:behavior w:val="content"/>
        </w:behaviors>
        <w:guid w:val="{D9E0F49E-E625-49AE-86DC-AEA5BD2FE078}"/>
      </w:docPartPr>
      <w:docPartBody>
        <w:p w:rsidR="00943B47" w:rsidRDefault="006A1470" w:rsidP="006A1470">
          <w:pPr>
            <w:pStyle w:val="C6F1E43B3C1B4012AE2F073E87508AFA"/>
          </w:pPr>
          <w:r w:rsidRPr="00437DB4">
            <w:rPr>
              <w:rStyle w:val="PlaceholderText"/>
            </w:rPr>
            <w:t>Click here to enter text.</w:t>
          </w:r>
        </w:p>
      </w:docPartBody>
    </w:docPart>
    <w:docPart>
      <w:docPartPr>
        <w:name w:val="861C4BCD4F6C4CCBBDD49B4AE7A8B6DA"/>
        <w:category>
          <w:name w:val="General"/>
          <w:gallery w:val="placeholder"/>
        </w:category>
        <w:types>
          <w:type w:val="bbPlcHdr"/>
        </w:types>
        <w:behaviors>
          <w:behavior w:val="content"/>
        </w:behaviors>
        <w:guid w:val="{FE7C65FF-A952-4AB7-B422-F1DDF6AD6E1B}"/>
      </w:docPartPr>
      <w:docPartBody>
        <w:p w:rsidR="00943B47" w:rsidRDefault="006A1470" w:rsidP="006A1470">
          <w:pPr>
            <w:pStyle w:val="861C4BCD4F6C4CCBBDD49B4AE7A8B6DA"/>
          </w:pPr>
          <w:r w:rsidRPr="00437DB4">
            <w:rPr>
              <w:rStyle w:val="PlaceholderText"/>
            </w:rPr>
            <w:t>Click here to enter text.</w:t>
          </w:r>
        </w:p>
      </w:docPartBody>
    </w:docPart>
    <w:docPart>
      <w:docPartPr>
        <w:name w:val="50ABB2C9D09B45279FB7BDA3CB44FA8E"/>
        <w:category>
          <w:name w:val="General"/>
          <w:gallery w:val="placeholder"/>
        </w:category>
        <w:types>
          <w:type w:val="bbPlcHdr"/>
        </w:types>
        <w:behaviors>
          <w:behavior w:val="content"/>
        </w:behaviors>
        <w:guid w:val="{646F1C56-6F87-490E-8F17-0478376AAADC}"/>
      </w:docPartPr>
      <w:docPartBody>
        <w:p w:rsidR="00943B47" w:rsidRDefault="006A1470" w:rsidP="006A1470">
          <w:pPr>
            <w:pStyle w:val="50ABB2C9D09B45279FB7BDA3CB44FA8E"/>
          </w:pPr>
          <w:r w:rsidRPr="00437DB4">
            <w:rPr>
              <w:rStyle w:val="PlaceholderText"/>
            </w:rPr>
            <w:t>Click here to enter text.</w:t>
          </w:r>
        </w:p>
      </w:docPartBody>
    </w:docPart>
    <w:docPart>
      <w:docPartPr>
        <w:name w:val="CB7ED9F8A540429C971E12EE4848A1C6"/>
        <w:category>
          <w:name w:val="General"/>
          <w:gallery w:val="placeholder"/>
        </w:category>
        <w:types>
          <w:type w:val="bbPlcHdr"/>
        </w:types>
        <w:behaviors>
          <w:behavior w:val="content"/>
        </w:behaviors>
        <w:guid w:val="{1E09E4A3-264B-4B07-806A-E905CE0F2E83}"/>
      </w:docPartPr>
      <w:docPartBody>
        <w:p w:rsidR="00943B47" w:rsidRDefault="006A1470" w:rsidP="006A1470">
          <w:pPr>
            <w:pStyle w:val="CB7ED9F8A540429C971E12EE4848A1C6"/>
          </w:pPr>
          <w:r w:rsidRPr="00437DB4">
            <w:rPr>
              <w:rStyle w:val="PlaceholderText"/>
            </w:rPr>
            <w:t>Click here to enter text.</w:t>
          </w:r>
        </w:p>
      </w:docPartBody>
    </w:docPart>
    <w:docPart>
      <w:docPartPr>
        <w:name w:val="A6EA45BA1D484341982522346EB960E3"/>
        <w:category>
          <w:name w:val="General"/>
          <w:gallery w:val="placeholder"/>
        </w:category>
        <w:types>
          <w:type w:val="bbPlcHdr"/>
        </w:types>
        <w:behaviors>
          <w:behavior w:val="content"/>
        </w:behaviors>
        <w:guid w:val="{467860C2-5523-4D9B-B83F-47B2BE4EEBC2}"/>
      </w:docPartPr>
      <w:docPartBody>
        <w:p w:rsidR="00943B47" w:rsidRDefault="006A1470" w:rsidP="006A1470">
          <w:pPr>
            <w:pStyle w:val="A6EA45BA1D484341982522346EB960E3"/>
          </w:pPr>
          <w:r w:rsidRPr="00437DB4">
            <w:rPr>
              <w:rStyle w:val="PlaceholderText"/>
            </w:rPr>
            <w:t>Click here to enter text.</w:t>
          </w:r>
        </w:p>
      </w:docPartBody>
    </w:docPart>
    <w:docPart>
      <w:docPartPr>
        <w:name w:val="1E905583A393475EA5A1F901CB695C9D"/>
        <w:category>
          <w:name w:val="General"/>
          <w:gallery w:val="placeholder"/>
        </w:category>
        <w:types>
          <w:type w:val="bbPlcHdr"/>
        </w:types>
        <w:behaviors>
          <w:behavior w:val="content"/>
        </w:behaviors>
        <w:guid w:val="{CAF605F7-3396-42F2-A351-B2ABDFB19DA5}"/>
      </w:docPartPr>
      <w:docPartBody>
        <w:p w:rsidR="00943B47" w:rsidRDefault="006A1470" w:rsidP="006A1470">
          <w:pPr>
            <w:pStyle w:val="1E905583A393475EA5A1F901CB695C9D"/>
          </w:pPr>
          <w:r w:rsidRPr="00437DB4">
            <w:rPr>
              <w:rStyle w:val="PlaceholderText"/>
            </w:rPr>
            <w:t>Click here to enter text.</w:t>
          </w:r>
        </w:p>
      </w:docPartBody>
    </w:docPart>
    <w:docPart>
      <w:docPartPr>
        <w:name w:val="53D8283457234743B050EC21354C5437"/>
        <w:category>
          <w:name w:val="General"/>
          <w:gallery w:val="placeholder"/>
        </w:category>
        <w:types>
          <w:type w:val="bbPlcHdr"/>
        </w:types>
        <w:behaviors>
          <w:behavior w:val="content"/>
        </w:behaviors>
        <w:guid w:val="{C8D712D5-6380-4584-B41F-77CCF98A0B2B}"/>
      </w:docPartPr>
      <w:docPartBody>
        <w:p w:rsidR="00943B47" w:rsidRDefault="006A1470" w:rsidP="006A1470">
          <w:pPr>
            <w:pStyle w:val="53D8283457234743B050EC21354C5437"/>
          </w:pPr>
          <w:r w:rsidRPr="00437DB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24985"/>
    <w:rsid w:val="0011700C"/>
    <w:rsid w:val="001825E0"/>
    <w:rsid w:val="0028560D"/>
    <w:rsid w:val="002F6BBB"/>
    <w:rsid w:val="00371EBB"/>
    <w:rsid w:val="004250A3"/>
    <w:rsid w:val="00427F0E"/>
    <w:rsid w:val="00497F12"/>
    <w:rsid w:val="004D4842"/>
    <w:rsid w:val="005160F8"/>
    <w:rsid w:val="005C3763"/>
    <w:rsid w:val="00632065"/>
    <w:rsid w:val="00636F2E"/>
    <w:rsid w:val="006A1470"/>
    <w:rsid w:val="00815849"/>
    <w:rsid w:val="00824D19"/>
    <w:rsid w:val="0087244C"/>
    <w:rsid w:val="0087790B"/>
    <w:rsid w:val="00931EE6"/>
    <w:rsid w:val="00943B47"/>
    <w:rsid w:val="00983FB1"/>
    <w:rsid w:val="00A42647"/>
    <w:rsid w:val="00A659AC"/>
    <w:rsid w:val="00B71988"/>
    <w:rsid w:val="00C56EDE"/>
    <w:rsid w:val="00C75F5B"/>
    <w:rsid w:val="00C771C2"/>
    <w:rsid w:val="00DD4B7E"/>
    <w:rsid w:val="00EB05C6"/>
    <w:rsid w:val="00EE5FB1"/>
    <w:rsid w:val="00F07E53"/>
    <w:rsid w:val="00F95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1470"/>
    <w:rPr>
      <w:color w:val="808080"/>
    </w:rPr>
  </w:style>
  <w:style w:type="paragraph" w:customStyle="1" w:styleId="51A9705994EC4E49AEBB6865FDC5E112">
    <w:name w:val="51A9705994EC4E49AEBB6865FDC5E112"/>
    <w:rsid w:val="0087790B"/>
  </w:style>
  <w:style w:type="paragraph" w:customStyle="1" w:styleId="36280B6E87E44B4991D443FB8DEA2FFD">
    <w:name w:val="36280B6E87E44B4991D443FB8DEA2FFD"/>
    <w:rsid w:val="00EE5FB1"/>
    <w:pPr>
      <w:spacing w:after="160" w:line="259" w:lineRule="auto"/>
    </w:pPr>
    <w:rPr>
      <w:sz w:val="22"/>
      <w:szCs w:val="22"/>
    </w:rPr>
  </w:style>
  <w:style w:type="paragraph" w:customStyle="1" w:styleId="E9EC5E0E9F2349CCA26689AE0C32CD7E">
    <w:name w:val="E9EC5E0E9F2349CCA26689AE0C32CD7E"/>
    <w:rsid w:val="00EE5FB1"/>
    <w:pPr>
      <w:spacing w:after="160" w:line="259" w:lineRule="auto"/>
    </w:pPr>
    <w:rPr>
      <w:sz w:val="22"/>
      <w:szCs w:val="22"/>
    </w:rPr>
  </w:style>
  <w:style w:type="paragraph" w:customStyle="1" w:styleId="F9575B1AD7F84D5B9546CC018BBE3C5E">
    <w:name w:val="F9575B1AD7F84D5B9546CC018BBE3C5E"/>
    <w:rsid w:val="00EE5FB1"/>
    <w:pPr>
      <w:spacing w:after="160" w:line="259" w:lineRule="auto"/>
    </w:pPr>
    <w:rPr>
      <w:sz w:val="22"/>
      <w:szCs w:val="22"/>
    </w:rPr>
  </w:style>
  <w:style w:type="paragraph" w:customStyle="1" w:styleId="C6F1E43B3C1B4012AE2F073E87508AFA">
    <w:name w:val="C6F1E43B3C1B4012AE2F073E87508AFA"/>
    <w:rsid w:val="006A1470"/>
    <w:pPr>
      <w:spacing w:after="160" w:line="259" w:lineRule="auto"/>
    </w:pPr>
    <w:rPr>
      <w:sz w:val="22"/>
      <w:szCs w:val="22"/>
    </w:rPr>
  </w:style>
  <w:style w:type="paragraph" w:customStyle="1" w:styleId="861C4BCD4F6C4CCBBDD49B4AE7A8B6DA">
    <w:name w:val="861C4BCD4F6C4CCBBDD49B4AE7A8B6DA"/>
    <w:rsid w:val="006A1470"/>
    <w:pPr>
      <w:spacing w:after="160" w:line="259" w:lineRule="auto"/>
    </w:pPr>
    <w:rPr>
      <w:sz w:val="22"/>
      <w:szCs w:val="22"/>
    </w:rPr>
  </w:style>
  <w:style w:type="paragraph" w:customStyle="1" w:styleId="50ABB2C9D09B45279FB7BDA3CB44FA8E">
    <w:name w:val="50ABB2C9D09B45279FB7BDA3CB44FA8E"/>
    <w:rsid w:val="006A1470"/>
    <w:pPr>
      <w:spacing w:after="160" w:line="259" w:lineRule="auto"/>
    </w:pPr>
    <w:rPr>
      <w:sz w:val="22"/>
      <w:szCs w:val="22"/>
    </w:rPr>
  </w:style>
  <w:style w:type="paragraph" w:customStyle="1" w:styleId="CB7ED9F8A540429C971E12EE4848A1C6">
    <w:name w:val="CB7ED9F8A540429C971E12EE4848A1C6"/>
    <w:rsid w:val="006A1470"/>
    <w:pPr>
      <w:spacing w:after="160" w:line="259" w:lineRule="auto"/>
    </w:pPr>
    <w:rPr>
      <w:sz w:val="22"/>
      <w:szCs w:val="22"/>
    </w:rPr>
  </w:style>
  <w:style w:type="paragraph" w:customStyle="1" w:styleId="A6EA45BA1D484341982522346EB960E3">
    <w:name w:val="A6EA45BA1D484341982522346EB960E3"/>
    <w:rsid w:val="006A1470"/>
    <w:pPr>
      <w:spacing w:after="160" w:line="259" w:lineRule="auto"/>
    </w:pPr>
    <w:rPr>
      <w:sz w:val="22"/>
      <w:szCs w:val="22"/>
    </w:rPr>
  </w:style>
  <w:style w:type="paragraph" w:customStyle="1" w:styleId="1E905583A393475EA5A1F901CB695C9D">
    <w:name w:val="1E905583A393475EA5A1F901CB695C9D"/>
    <w:rsid w:val="006A1470"/>
    <w:pPr>
      <w:spacing w:after="160" w:line="259" w:lineRule="auto"/>
    </w:pPr>
    <w:rPr>
      <w:sz w:val="22"/>
      <w:szCs w:val="22"/>
    </w:rPr>
  </w:style>
  <w:style w:type="paragraph" w:customStyle="1" w:styleId="53D8283457234743B050EC21354C5437">
    <w:name w:val="53D8283457234743B050EC21354C5437"/>
    <w:rsid w:val="006A1470"/>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3" ma:contentTypeDescription="Create a new document." ma:contentTypeScope="" ma:versionID="1e3ea3bc7bfbc8f5a5c3863bcb4ba31f">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cd379077ae87fc597e65b593414d713e"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FA8DD5-3952-4D3B-A347-2718ADD8CF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F1B3A8-C507-4327-B557-29F0638D8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2D66EF-18C7-4E4E-9E9D-E18A2331584F}">
  <ds:schemaRefs>
    <ds:schemaRef ds:uri="http://schemas.openxmlformats.org/officeDocument/2006/bibliography"/>
  </ds:schemaRefs>
</ds:datastoreItem>
</file>

<file path=customXml/itemProps4.xml><?xml version="1.0" encoding="utf-8"?>
<ds:datastoreItem xmlns:ds="http://schemas.openxmlformats.org/officeDocument/2006/customXml" ds:itemID="{56936B87-4A80-40EA-A516-D9C8DEABF8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49</Words>
  <Characters>940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3</cp:revision>
  <dcterms:created xsi:type="dcterms:W3CDTF">2025-06-20T16:15:00Z</dcterms:created>
  <dcterms:modified xsi:type="dcterms:W3CDTF">2025-06-2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626e0dc4-f908-4181-b69e-1a3da5e0c7fc</vt:lpwstr>
  </property>
</Properties>
</file>